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D9CFC" w14:textId="01B4F9D0" w:rsidR="00575B08" w:rsidRPr="009A7FAF" w:rsidRDefault="00575B08" w:rsidP="00E51F43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</w:rPr>
      </w:pPr>
      <w:r w:rsidRPr="009A7FAF">
        <w:rPr>
          <w:rFonts w:ascii="Aptos" w:eastAsia="Times New Roman" w:hAnsi="Aptos" w:cs="Times New Roman"/>
          <w:color w:val="auto"/>
        </w:rPr>
        <w:t>Pine Valley Local Administrative District</w:t>
      </w:r>
      <w:r w:rsidR="00A91F5C" w:rsidRPr="009A7FAF">
        <w:rPr>
          <w:rFonts w:ascii="Aptos" w:eastAsia="Times New Roman" w:hAnsi="Aptos" w:cs="Times New Roman"/>
          <w:color w:val="auto"/>
        </w:rPr>
        <w:t xml:space="preserve"> (“</w:t>
      </w:r>
      <w:r w:rsidR="00094A52" w:rsidRPr="009A7FAF">
        <w:rPr>
          <w:rFonts w:ascii="Aptos" w:eastAsia="Times New Roman" w:hAnsi="Aptos" w:cs="Times New Roman"/>
          <w:color w:val="auto"/>
        </w:rPr>
        <w:t>PV</w:t>
      </w:r>
      <w:r w:rsidR="00A91F5C" w:rsidRPr="009A7FAF">
        <w:rPr>
          <w:rFonts w:ascii="Aptos" w:eastAsia="Times New Roman" w:hAnsi="Aptos" w:cs="Times New Roman"/>
          <w:color w:val="auto"/>
        </w:rPr>
        <w:t>LAD”)</w:t>
      </w:r>
    </w:p>
    <w:p w14:paraId="764C21AC" w14:textId="2CB27E3D" w:rsidR="00575B08" w:rsidRPr="009A7FAF" w:rsidRDefault="00575B08" w:rsidP="00E51F43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  <w:sz w:val="32"/>
          <w:szCs w:val="32"/>
        </w:rPr>
      </w:pPr>
      <w:r w:rsidRPr="009A7FAF">
        <w:rPr>
          <w:rFonts w:ascii="Aptos" w:eastAsia="Times New Roman" w:hAnsi="Aptos" w:cs="Times New Roman"/>
          <w:color w:val="auto"/>
          <w:sz w:val="32"/>
          <w:szCs w:val="32"/>
        </w:rPr>
        <w:t>Meeting Minutes</w:t>
      </w:r>
    </w:p>
    <w:p w14:paraId="61B4B12D" w14:textId="0E7937B9" w:rsidR="00575B08" w:rsidRPr="009A7FAF" w:rsidRDefault="00575B08" w:rsidP="00E51F43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i/>
          <w:iCs/>
          <w:color w:val="auto"/>
          <w:sz w:val="24"/>
          <w:szCs w:val="24"/>
        </w:rPr>
      </w:pPr>
      <w:r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Pine Valley Fire Station, 680 E</w:t>
      </w:r>
      <w:r w:rsidR="00360F55"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ast</w:t>
      </w:r>
      <w:r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 xml:space="preserve"> Main St</w:t>
      </w:r>
      <w:r w:rsidR="00360F55"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reet</w:t>
      </w:r>
      <w:r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, Conference Room</w:t>
      </w:r>
    </w:p>
    <w:p w14:paraId="6BFE088D" w14:textId="63EDD31F" w:rsidR="00575B08" w:rsidRPr="009A7FAF" w:rsidRDefault="007E5100" w:rsidP="00E51F43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  <w:sz w:val="32"/>
          <w:szCs w:val="32"/>
        </w:rPr>
      </w:pPr>
      <w:r>
        <w:rPr>
          <w:rFonts w:ascii="Aptos" w:eastAsia="Times New Roman" w:hAnsi="Aptos" w:cs="Times New Roman"/>
          <w:color w:val="auto"/>
          <w:sz w:val="32"/>
          <w:szCs w:val="32"/>
        </w:rPr>
        <w:t xml:space="preserve">March </w:t>
      </w:r>
      <w:r w:rsidR="009E1317">
        <w:rPr>
          <w:rFonts w:ascii="Aptos" w:eastAsia="Times New Roman" w:hAnsi="Aptos" w:cs="Times New Roman"/>
          <w:color w:val="auto"/>
          <w:sz w:val="32"/>
          <w:szCs w:val="32"/>
        </w:rPr>
        <w:t>11</w:t>
      </w:r>
      <w:r w:rsidR="00E1332E" w:rsidRPr="009A7FAF">
        <w:rPr>
          <w:rFonts w:ascii="Aptos" w:eastAsia="Times New Roman" w:hAnsi="Aptos" w:cs="Times New Roman"/>
          <w:color w:val="auto"/>
          <w:sz w:val="32"/>
          <w:szCs w:val="32"/>
        </w:rPr>
        <w:t>, 2026,</w:t>
      </w:r>
      <w:r w:rsidR="00575B08" w:rsidRPr="009A7FAF">
        <w:rPr>
          <w:rFonts w:ascii="Aptos" w:eastAsia="Times New Roman" w:hAnsi="Aptos" w:cs="Times New Roman"/>
          <w:color w:val="auto"/>
          <w:sz w:val="32"/>
          <w:szCs w:val="32"/>
        </w:rPr>
        <w:t xml:space="preserve"> 6:00 P.M.</w:t>
      </w:r>
    </w:p>
    <w:p w14:paraId="3B772BF0" w14:textId="77777777" w:rsidR="003814B3" w:rsidRPr="009A7FAF" w:rsidRDefault="003814B3" w:rsidP="00E51F43">
      <w:pPr>
        <w:spacing w:after="0" w:line="240" w:lineRule="auto"/>
        <w:jc w:val="both"/>
        <w:rPr>
          <w:rFonts w:ascii="Aptos" w:eastAsia="Times New Roman" w:hAnsi="Aptos" w:cs="Times New Roman"/>
          <w:i/>
          <w:iCs/>
          <w:color w:val="000000"/>
        </w:rPr>
      </w:pPr>
    </w:p>
    <w:p w14:paraId="7F1B5D73" w14:textId="57DD0D98" w:rsidR="00077873" w:rsidRPr="007E5100" w:rsidRDefault="00E860B7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Board Members:</w:t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E4431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3F6564" w:rsidRPr="007E5100">
        <w:rPr>
          <w:rFonts w:ascii="Aptos" w:eastAsia="Times New Roman" w:hAnsi="Aptos" w:cs="Times New Roman"/>
          <w:color w:val="000000"/>
          <w:sz w:val="24"/>
          <w:szCs w:val="24"/>
        </w:rPr>
        <w:t>Frank Davie</w:t>
      </w:r>
      <w:r w:rsidR="004D7F64" w:rsidRPr="007E5100">
        <w:rPr>
          <w:rFonts w:ascii="Aptos" w:eastAsia="Times New Roman" w:hAnsi="Aptos" w:cs="Times New Roman"/>
          <w:color w:val="000000"/>
          <w:sz w:val="24"/>
          <w:szCs w:val="24"/>
        </w:rPr>
        <w:t>, Chairman</w:t>
      </w:r>
      <w:r w:rsidR="00EF406E" w:rsidRPr="007E5100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555A6E3F" w14:textId="726365AC" w:rsidR="008614F5" w:rsidRPr="007E5100" w:rsidRDefault="008614F5" w:rsidP="00E51F43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Tom Nielsen, Vice Chairman</w:t>
      </w:r>
    </w:p>
    <w:p w14:paraId="6A082F07" w14:textId="77777777" w:rsidR="00077873" w:rsidRPr="007E5100" w:rsidRDefault="00E24E59" w:rsidP="00E51F43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Emily</w:t>
      </w:r>
      <w:r w:rsidR="00F50E4F" w:rsidRPr="007E5100">
        <w:rPr>
          <w:rFonts w:ascii="Aptos" w:eastAsia="Times New Roman" w:hAnsi="Aptos" w:cs="Times New Roman"/>
          <w:color w:val="000000"/>
          <w:sz w:val="24"/>
          <w:szCs w:val="24"/>
        </w:rPr>
        <w:t xml:space="preserve"> Neilson</w:t>
      </w:r>
    </w:p>
    <w:p w14:paraId="627F45B0" w14:textId="2287B23E" w:rsidR="008476D0" w:rsidRPr="007E5100" w:rsidRDefault="007E5100" w:rsidP="00E51F43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Brad Esposito</w:t>
      </w:r>
    </w:p>
    <w:p w14:paraId="52450CB1" w14:textId="75644F2C" w:rsidR="00CD79AB" w:rsidRPr="007E5100" w:rsidRDefault="00CD79AB" w:rsidP="00E51F43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Cortney Snow</w:t>
      </w:r>
    </w:p>
    <w:p w14:paraId="5C888978" w14:textId="77777777" w:rsidR="00077873" w:rsidRPr="009A7FAF" w:rsidRDefault="00077873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84DD1BF" w14:textId="0FC9A76C" w:rsidR="00A609C3" w:rsidRPr="009A7FAF" w:rsidRDefault="00077873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VL</w:t>
      </w:r>
      <w:r w:rsidR="00A609C3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D </w:t>
      </w:r>
      <w:r w:rsidR="004620A4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Assistants:</w:t>
      </w:r>
      <w:r w:rsidR="004620A4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A609C3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5B789F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Rick Peetz, </w:t>
      </w:r>
      <w:r w:rsidR="009D771C" w:rsidRPr="009A7FAF">
        <w:rPr>
          <w:rFonts w:ascii="Aptos" w:eastAsia="Times New Roman" w:hAnsi="Aptos" w:cs="Times New Roman"/>
          <w:color w:val="000000"/>
          <w:sz w:val="24"/>
          <w:szCs w:val="24"/>
        </w:rPr>
        <w:t>Clerk</w:t>
      </w:r>
      <w:r w:rsidR="00450763">
        <w:rPr>
          <w:rFonts w:ascii="Aptos" w:eastAsia="Times New Roman" w:hAnsi="Aptos" w:cs="Times New Roman"/>
          <w:color w:val="000000"/>
          <w:sz w:val="24"/>
          <w:szCs w:val="24"/>
        </w:rPr>
        <w:t xml:space="preserve"> (via Zoom)</w:t>
      </w:r>
    </w:p>
    <w:p w14:paraId="59996432" w14:textId="53285A75" w:rsidR="00A609C3" w:rsidRPr="009A7FAF" w:rsidRDefault="00D4601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  <w:t>Teri Forbes, Treasurer</w:t>
      </w:r>
    </w:p>
    <w:p w14:paraId="3445F4D4" w14:textId="77777777" w:rsidR="00D46012" w:rsidRDefault="00D4601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09E5039B" w14:textId="1F224C1E" w:rsidR="00C97A0D" w:rsidRPr="00C97A0D" w:rsidRDefault="00C97A0D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ire Chief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 w:rsidRPr="00C97A0D">
        <w:rPr>
          <w:rFonts w:ascii="Aptos" w:eastAsia="Times New Roman" w:hAnsi="Aptos" w:cs="Times New Roman"/>
          <w:color w:val="000000"/>
          <w:sz w:val="24"/>
          <w:szCs w:val="24"/>
        </w:rPr>
        <w:t>Robert Hardy (via Zoom)</w:t>
      </w:r>
    </w:p>
    <w:p w14:paraId="62D69465" w14:textId="77777777" w:rsidR="00C97A0D" w:rsidRPr="009A7FAF" w:rsidRDefault="00C97A0D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4027C80" w14:textId="3C2D2969" w:rsidR="007E5100" w:rsidRDefault="00B84824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Others: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 w:rsidR="0046411C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7E5100">
        <w:rPr>
          <w:rFonts w:ascii="Aptos" w:eastAsia="Times New Roman" w:hAnsi="Aptos" w:cs="Times New Roman"/>
          <w:color w:val="000000"/>
          <w:sz w:val="24"/>
          <w:szCs w:val="24"/>
        </w:rPr>
        <w:t>Todd Breinholt</w:t>
      </w:r>
      <w:r w:rsidR="000222AD">
        <w:rPr>
          <w:rFonts w:ascii="Aptos" w:eastAsia="Times New Roman" w:hAnsi="Aptos" w:cs="Times New Roman"/>
          <w:color w:val="000000"/>
          <w:sz w:val="24"/>
          <w:szCs w:val="24"/>
        </w:rPr>
        <w:t>, S</w:t>
      </w:r>
      <w:r w:rsidR="008C6219">
        <w:rPr>
          <w:rFonts w:ascii="Aptos" w:eastAsia="Times New Roman" w:hAnsi="Aptos" w:cs="Times New Roman"/>
          <w:color w:val="000000"/>
          <w:sz w:val="24"/>
          <w:szCs w:val="24"/>
        </w:rPr>
        <w:t>C</w:t>
      </w:r>
      <w:r w:rsidR="00B860A6">
        <w:rPr>
          <w:rFonts w:ascii="Aptos" w:eastAsia="Times New Roman" w:hAnsi="Aptos" w:cs="Times New Roman"/>
          <w:color w:val="000000"/>
          <w:sz w:val="24"/>
          <w:szCs w:val="24"/>
        </w:rPr>
        <w:t xml:space="preserve"> Broadband</w:t>
      </w:r>
    </w:p>
    <w:p w14:paraId="7B787DA1" w14:textId="77777777" w:rsidR="000222AD" w:rsidRDefault="000222AD" w:rsidP="00E51F43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Rob Nodine</w:t>
      </w:r>
    </w:p>
    <w:p w14:paraId="5BE1B878" w14:textId="64F3E3D6" w:rsidR="004F54D9" w:rsidRDefault="004F54D9" w:rsidP="00E51F43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Gene Phillips</w:t>
      </w:r>
    </w:p>
    <w:p w14:paraId="0D30F2E2" w14:textId="74FD2B96" w:rsidR="004F54D9" w:rsidRDefault="004F54D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Robert Hardy</w:t>
      </w:r>
    </w:p>
    <w:p w14:paraId="4CB99924" w14:textId="01AF1468" w:rsidR="004F54D9" w:rsidRDefault="004F54D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Bob Dalley</w:t>
      </w:r>
    </w:p>
    <w:p w14:paraId="5DF92125" w14:textId="31D88BA5" w:rsidR="004F54D9" w:rsidRDefault="004F54D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John Robson</w:t>
      </w:r>
    </w:p>
    <w:p w14:paraId="0AE4042D" w14:textId="0CFB09DD" w:rsidR="00A865DC" w:rsidRDefault="004F54D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5229D5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A865DC">
        <w:rPr>
          <w:rFonts w:ascii="Aptos" w:eastAsia="Times New Roman" w:hAnsi="Aptos" w:cs="Times New Roman"/>
          <w:color w:val="000000"/>
          <w:sz w:val="24"/>
          <w:szCs w:val="24"/>
        </w:rPr>
        <w:t>Duane Krohn</w:t>
      </w:r>
    </w:p>
    <w:p w14:paraId="529030E1" w14:textId="5E75CE0A" w:rsidR="00A865DC" w:rsidRDefault="00A865DC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Audrey Krohn</w:t>
      </w:r>
    </w:p>
    <w:p w14:paraId="6DEC51A0" w14:textId="6121675C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Marc Rose</w:t>
      </w:r>
    </w:p>
    <w:p w14:paraId="30D8885F" w14:textId="49E3F1E3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Toni Rose</w:t>
      </w:r>
    </w:p>
    <w:p w14:paraId="0C293ED0" w14:textId="32E86B69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Kendall Sullivan</w:t>
      </w:r>
    </w:p>
    <w:p w14:paraId="17C3327F" w14:textId="5AB0AC4B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Rick Foster</w:t>
      </w:r>
    </w:p>
    <w:p w14:paraId="7FEA4DC5" w14:textId="5C590861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Jeff Gardner</w:t>
      </w:r>
    </w:p>
    <w:p w14:paraId="39C06D39" w14:textId="7448EF1F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Larry Gardner</w:t>
      </w:r>
    </w:p>
    <w:p w14:paraId="05BC3EFB" w14:textId="0E98E50C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Jody McDonald</w:t>
      </w:r>
    </w:p>
    <w:p w14:paraId="48F4AD14" w14:textId="49CC1354" w:rsidR="002E6152" w:rsidRDefault="002E615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 xml:space="preserve">Jill </w:t>
      </w:r>
      <w:r w:rsidR="00C97A0D">
        <w:rPr>
          <w:rFonts w:ascii="Aptos" w:eastAsia="Times New Roman" w:hAnsi="Aptos" w:cs="Times New Roman"/>
          <w:color w:val="000000"/>
          <w:sz w:val="24"/>
          <w:szCs w:val="24"/>
        </w:rPr>
        <w:t>M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cDonald</w:t>
      </w:r>
    </w:p>
    <w:p w14:paraId="02FAA712" w14:textId="708EE75E" w:rsidR="00C97A0D" w:rsidRDefault="00C97A0D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Lisa Sloan</w:t>
      </w:r>
    </w:p>
    <w:p w14:paraId="31921B47" w14:textId="3365DCB2" w:rsidR="00C97A0D" w:rsidRDefault="00C97A0D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Johnnie Nichols</w:t>
      </w:r>
    </w:p>
    <w:p w14:paraId="30636A55" w14:textId="6BDD870E" w:rsidR="001E1113" w:rsidRPr="009A7FAF" w:rsidRDefault="00A865DC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</w:p>
    <w:p w14:paraId="0C35DED8" w14:textId="3A541FE0" w:rsidR="00DD1F3B" w:rsidRPr="009A7FAF" w:rsidRDefault="00B34065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Welcome</w:t>
      </w:r>
      <w:r w:rsidR="00292F51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, Prayer, and Pledge of Allegiance</w:t>
      </w:r>
      <w:r w:rsidR="00D12454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– </w:t>
      </w:r>
      <w:r w:rsidR="00A03A72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Emily Neilson and Frank Davie.</w:t>
      </w:r>
    </w:p>
    <w:p w14:paraId="12D868BE" w14:textId="77777777" w:rsidR="00DD1F3B" w:rsidRPr="009A7FAF" w:rsidRDefault="00DD1F3B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CCB8F44" w14:textId="639C9F13" w:rsidR="00FA07F8" w:rsidRDefault="0014698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Chairman Frank </w:t>
      </w:r>
      <w:r w:rsidR="00DD1F3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Davie </w:t>
      </w:r>
      <w:r w:rsidR="009D4743" w:rsidRPr="009A7FAF">
        <w:rPr>
          <w:rFonts w:ascii="Aptos" w:eastAsia="Times New Roman" w:hAnsi="Aptos" w:cs="Times New Roman"/>
          <w:color w:val="000000"/>
          <w:sz w:val="24"/>
          <w:szCs w:val="24"/>
        </w:rPr>
        <w:t>called the meeting to order</w:t>
      </w:r>
      <w:r w:rsidR="00DD1F3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8F2044" w:rsidRPr="009A7FAF">
        <w:rPr>
          <w:rFonts w:ascii="Aptos" w:eastAsia="Times New Roman" w:hAnsi="Aptos" w:cs="Times New Roman"/>
          <w:color w:val="000000"/>
          <w:sz w:val="24"/>
          <w:szCs w:val="24"/>
        </w:rPr>
        <w:t>at 6:00 p.m.</w:t>
      </w:r>
      <w:r w:rsidR="007756C3">
        <w:rPr>
          <w:rFonts w:ascii="Aptos" w:eastAsia="Times New Roman" w:hAnsi="Aptos" w:cs="Times New Roman"/>
          <w:color w:val="000000"/>
          <w:sz w:val="24"/>
          <w:szCs w:val="24"/>
        </w:rPr>
        <w:t xml:space="preserve">  </w:t>
      </w:r>
    </w:p>
    <w:p w14:paraId="575A0746" w14:textId="77777777" w:rsidR="00A03A72" w:rsidRDefault="00A03A7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DEFB5F1" w14:textId="7F955965" w:rsidR="00FA07F8" w:rsidRPr="009A7FAF" w:rsidRDefault="00A03A7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Neilson </w:t>
      </w:r>
      <w:r w:rsidR="00FA07F8">
        <w:rPr>
          <w:rFonts w:ascii="Aptos" w:eastAsia="Times New Roman" w:hAnsi="Aptos" w:cs="Times New Roman"/>
          <w:color w:val="000000"/>
          <w:sz w:val="24"/>
          <w:szCs w:val="24"/>
        </w:rPr>
        <w:t xml:space="preserve">offered the prayer an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Chair Davie </w:t>
      </w:r>
      <w:r w:rsidR="00FA07F8">
        <w:rPr>
          <w:rFonts w:ascii="Aptos" w:eastAsia="Times New Roman" w:hAnsi="Aptos" w:cs="Times New Roman"/>
          <w:color w:val="000000"/>
          <w:sz w:val="24"/>
          <w:szCs w:val="24"/>
        </w:rPr>
        <w:t>led the Pledge of Allegiance.</w:t>
      </w:r>
    </w:p>
    <w:p w14:paraId="1F04F117" w14:textId="77777777" w:rsidR="00B12CA0" w:rsidRPr="009A7FAF" w:rsidRDefault="00B12CA0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FAEB53A" w14:textId="28D1C410" w:rsidR="008867CA" w:rsidRPr="009C3C28" w:rsidRDefault="008867CA" w:rsidP="006E1B9F">
      <w:pPr>
        <w:pStyle w:val="ListParagraph"/>
        <w:keepNext/>
        <w:keepLines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lastRenderedPageBreak/>
        <w:t>Welcome New Board Member – Brad Esposito.</w:t>
      </w:r>
    </w:p>
    <w:p w14:paraId="61613243" w14:textId="77777777" w:rsidR="009C3C28" w:rsidRPr="009C3C28" w:rsidRDefault="009C3C28" w:rsidP="009C3C28">
      <w:pPr>
        <w:keepNext/>
        <w:keepLines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445A23D" w14:textId="0887AFA4" w:rsidR="00760F24" w:rsidRDefault="00760F24" w:rsidP="006E1B9F">
      <w:pPr>
        <w:keepNext/>
        <w:keepLines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New Board Member, Brad Esposito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was introduced</w:t>
      </w:r>
      <w:r w:rsidR="00CB02AC">
        <w:rPr>
          <w:rFonts w:ascii="Aptos" w:eastAsia="Times New Roman" w:hAnsi="Aptos" w:cs="Times New Roman"/>
          <w:color w:val="000000"/>
          <w:sz w:val="24"/>
          <w:szCs w:val="24"/>
        </w:rPr>
        <w:t xml:space="preserve"> and welcomed.  </w:t>
      </w:r>
    </w:p>
    <w:p w14:paraId="7B861CBC" w14:textId="77777777" w:rsidR="00760F24" w:rsidRPr="00760F24" w:rsidRDefault="00760F24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02B9C903" w14:textId="213B0154" w:rsidR="002B363C" w:rsidRPr="009A7FAF" w:rsidRDefault="00C55B04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ine Valley Overlay Zone</w:t>
      </w:r>
      <w:r w:rsidR="003170BF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Business</w:t>
      </w:r>
      <w:r w:rsidR="002B363C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– Emily Neilson.</w:t>
      </w:r>
    </w:p>
    <w:p w14:paraId="74378AE8" w14:textId="6D7478D8" w:rsidR="00B96DA7" w:rsidRPr="009A7FAF" w:rsidRDefault="00B96DA7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B5CC48F" w14:textId="6BFE3839" w:rsidR="00F729CA" w:rsidRDefault="008867CA" w:rsidP="00E51F43">
      <w:pPr>
        <w:pStyle w:val="ListParagraph"/>
        <w:numPr>
          <w:ilvl w:val="0"/>
          <w:numId w:val="15"/>
        </w:numPr>
        <w:spacing w:after="0" w:line="240" w:lineRule="auto"/>
        <w:ind w:left="1440"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South Central Communications – Underground Fiber Network Installation Request – Todd Breinholt.</w:t>
      </w:r>
    </w:p>
    <w:p w14:paraId="668EBFF3" w14:textId="77777777" w:rsidR="0081094A" w:rsidRDefault="0081094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F60F109" w14:textId="6D8DF760" w:rsidR="00AC0D2F" w:rsidRDefault="008C621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odd Breinholt from SC Broadband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reporte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at they are looking to </w:t>
      </w:r>
      <w:r w:rsidR="00EF57CF">
        <w:rPr>
          <w:rFonts w:ascii="Aptos" w:eastAsia="Times New Roman" w:hAnsi="Aptos" w:cs="Times New Roman"/>
          <w:color w:val="000000"/>
          <w:sz w:val="24"/>
          <w:szCs w:val="24"/>
        </w:rPr>
        <w:t xml:space="preserve">install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fiber optic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 in the community. </w:t>
      </w:r>
      <w:r w:rsidR="00EF57CF">
        <w:rPr>
          <w:rFonts w:ascii="Aptos" w:eastAsia="Times New Roman" w:hAnsi="Aptos" w:cs="Times New Roman"/>
          <w:color w:val="000000"/>
          <w:sz w:val="24"/>
          <w:szCs w:val="24"/>
        </w:rPr>
        <w:t xml:space="preserve"> Fiber optics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has </w:t>
      </w:r>
      <w:r w:rsidR="002C20FA">
        <w:rPr>
          <w:rFonts w:ascii="Aptos" w:eastAsia="Times New Roman" w:hAnsi="Aptos" w:cs="Times New Roman"/>
          <w:color w:val="000000"/>
          <w:sz w:val="24"/>
          <w:szCs w:val="24"/>
        </w:rPr>
        <w:t xml:space="preserve">endless limitations and can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carry </w:t>
      </w:r>
      <w:r w:rsidR="002C20FA">
        <w:rPr>
          <w:rFonts w:ascii="Aptos" w:eastAsia="Times New Roman" w:hAnsi="Aptos" w:cs="Times New Roman"/>
          <w:color w:val="000000"/>
          <w:sz w:val="24"/>
          <w:szCs w:val="24"/>
        </w:rPr>
        <w:t xml:space="preserve">as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much data </w:t>
      </w:r>
      <w:r w:rsidR="002C20FA">
        <w:rPr>
          <w:rFonts w:ascii="Aptos" w:eastAsia="Times New Roman" w:hAnsi="Aptos" w:cs="Times New Roman"/>
          <w:color w:val="000000"/>
          <w:sz w:val="24"/>
          <w:szCs w:val="24"/>
        </w:rPr>
        <w:t>as desired to any end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point. </w:t>
      </w:r>
      <w:r w:rsidR="002C20FA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SC Broadband is </w:t>
      </w:r>
      <w:r w:rsidR="00003706">
        <w:rPr>
          <w:rFonts w:ascii="Aptos" w:eastAsia="Times New Roman" w:hAnsi="Aptos" w:cs="Times New Roman"/>
          <w:color w:val="000000"/>
          <w:sz w:val="24"/>
          <w:szCs w:val="24"/>
        </w:rPr>
        <w:t xml:space="preserve">currently working in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Central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.  They were </w:t>
      </w:r>
      <w:r w:rsidR="00003706">
        <w:rPr>
          <w:rFonts w:ascii="Aptos" w:eastAsia="Times New Roman" w:hAnsi="Aptos" w:cs="Times New Roman"/>
          <w:color w:val="000000"/>
          <w:sz w:val="24"/>
          <w:szCs w:val="24"/>
        </w:rPr>
        <w:t xml:space="preserve">unable to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install </w:t>
      </w:r>
      <w:r w:rsidR="00003706">
        <w:rPr>
          <w:rFonts w:ascii="Aptos" w:eastAsia="Times New Roman" w:hAnsi="Aptos" w:cs="Times New Roman"/>
          <w:color w:val="000000"/>
          <w:sz w:val="24"/>
          <w:szCs w:val="24"/>
        </w:rPr>
        <w:t xml:space="preserve">their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main line </w:t>
      </w:r>
      <w:r w:rsidR="00003706">
        <w:rPr>
          <w:rFonts w:ascii="Aptos" w:eastAsia="Times New Roman" w:hAnsi="Aptos" w:cs="Times New Roman"/>
          <w:color w:val="000000"/>
          <w:sz w:val="24"/>
          <w:szCs w:val="24"/>
        </w:rPr>
        <w:t xml:space="preserve">due to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permitting</w:t>
      </w:r>
      <w:r w:rsidR="00003706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issues </w:t>
      </w:r>
      <w:r w:rsidR="00003706">
        <w:rPr>
          <w:rFonts w:ascii="Aptos" w:eastAsia="Times New Roman" w:hAnsi="Aptos" w:cs="Times New Roman"/>
          <w:color w:val="000000"/>
          <w:sz w:val="24"/>
          <w:szCs w:val="24"/>
        </w:rPr>
        <w:t>between Enterprise and Central</w:t>
      </w:r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.  They expect to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begin </w:t>
      </w:r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work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>with</w:t>
      </w:r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>in the next month.  Once th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>e</w:t>
      </w:r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 line is </w:t>
      </w:r>
      <w:r w:rsidR="006E1B9F">
        <w:rPr>
          <w:rFonts w:ascii="Aptos" w:eastAsia="Times New Roman" w:hAnsi="Aptos" w:cs="Times New Roman"/>
          <w:color w:val="000000"/>
          <w:sz w:val="24"/>
          <w:szCs w:val="24"/>
        </w:rPr>
        <w:t>in,</w:t>
      </w:r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 they will have </w:t>
      </w:r>
      <w:proofErr w:type="gramStart"/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all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>of</w:t>
      </w:r>
      <w:proofErr w:type="gramEnd"/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proofErr w:type="gramStart"/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>needed signaling</w:t>
      </w:r>
      <w:proofErr w:type="gramEnd"/>
      <w:r w:rsidR="00AC0D2F">
        <w:rPr>
          <w:rFonts w:ascii="Aptos" w:eastAsia="Times New Roman" w:hAnsi="Aptos" w:cs="Times New Roman"/>
          <w:color w:val="000000"/>
          <w:sz w:val="24"/>
          <w:szCs w:val="24"/>
        </w:rPr>
        <w:t xml:space="preserve"> for Central.  </w:t>
      </w:r>
      <w:r w:rsidR="00C2711E">
        <w:rPr>
          <w:rFonts w:ascii="Aptos" w:eastAsia="Times New Roman" w:hAnsi="Aptos" w:cs="Times New Roman"/>
          <w:color w:val="000000"/>
          <w:sz w:val="24"/>
          <w:szCs w:val="24"/>
        </w:rPr>
        <w:t xml:space="preserve">Once complete, they plan to install a line from Central to Pine Valley along Pine Valley Highway.  </w:t>
      </w:r>
    </w:p>
    <w:p w14:paraId="606831D0" w14:textId="77777777" w:rsidR="00AC0D2F" w:rsidRDefault="00AC0D2F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7DFB685" w14:textId="517A81E9" w:rsidR="00887BF1" w:rsidRDefault="00887BF1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Chair Davie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commente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at many in the community </w:t>
      </w:r>
      <w:r w:rsidR="009C3C28">
        <w:rPr>
          <w:rFonts w:ascii="Aptos" w:eastAsia="Times New Roman" w:hAnsi="Aptos" w:cs="Times New Roman"/>
          <w:color w:val="000000"/>
          <w:sz w:val="24"/>
          <w:szCs w:val="24"/>
        </w:rPr>
        <w:t xml:space="preserve">currently us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Infowest or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Starlink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and asked if </w:t>
      </w:r>
      <w:r w:rsidR="005F342B">
        <w:rPr>
          <w:rFonts w:ascii="Aptos" w:eastAsia="Times New Roman" w:hAnsi="Aptos" w:cs="Times New Roman"/>
          <w:color w:val="000000"/>
          <w:sz w:val="24"/>
          <w:szCs w:val="24"/>
        </w:rPr>
        <w:t xml:space="preserve">a survey of residents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will </w:t>
      </w:r>
      <w:r w:rsidR="005F342B">
        <w:rPr>
          <w:rFonts w:ascii="Aptos" w:eastAsia="Times New Roman" w:hAnsi="Aptos" w:cs="Times New Roman"/>
          <w:color w:val="000000"/>
          <w:sz w:val="24"/>
          <w:szCs w:val="24"/>
        </w:rPr>
        <w:t xml:space="preserve">be conducted.  </w:t>
      </w:r>
    </w:p>
    <w:p w14:paraId="68DC8EEA" w14:textId="77777777" w:rsidR="005F342B" w:rsidRDefault="005F342B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C22ED71" w14:textId="76E3058B" w:rsidR="00BB575F" w:rsidRDefault="005F342B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stated that the Overlay Zone addresses </w:t>
      </w:r>
      <w:r w:rsidR="00006A3C">
        <w:rPr>
          <w:rFonts w:ascii="Aptos" w:eastAsia="Times New Roman" w:hAnsi="Aptos" w:cs="Times New Roman"/>
          <w:color w:val="000000"/>
          <w:sz w:val="24"/>
          <w:szCs w:val="24"/>
        </w:rPr>
        <w:t xml:space="preserve">towers with any permitting done through the County.  The Board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will </w:t>
      </w:r>
      <w:r w:rsidR="00006A3C">
        <w:rPr>
          <w:rFonts w:ascii="Aptos" w:eastAsia="Times New Roman" w:hAnsi="Aptos" w:cs="Times New Roman"/>
          <w:color w:val="000000"/>
          <w:sz w:val="24"/>
          <w:szCs w:val="24"/>
        </w:rPr>
        <w:t xml:space="preserve">be involved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as a conduit </w:t>
      </w:r>
      <w:r w:rsidR="00F64B3F">
        <w:rPr>
          <w:rFonts w:ascii="Aptos" w:eastAsia="Times New Roman" w:hAnsi="Aptos" w:cs="Times New Roman"/>
          <w:color w:val="000000"/>
          <w:sz w:val="24"/>
          <w:szCs w:val="24"/>
        </w:rPr>
        <w:t xml:space="preserve">with respect to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community information and coordinat</w:t>
      </w:r>
      <w:r w:rsidR="00F64B3F">
        <w:rPr>
          <w:rFonts w:ascii="Aptos" w:eastAsia="Times New Roman" w:hAnsi="Aptos" w:cs="Times New Roman"/>
          <w:color w:val="000000"/>
          <w:sz w:val="24"/>
          <w:szCs w:val="24"/>
        </w:rPr>
        <w:t>ion but ha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F64B3F">
        <w:rPr>
          <w:rFonts w:ascii="Aptos" w:eastAsia="Times New Roman" w:hAnsi="Aptos" w:cs="Times New Roman"/>
          <w:color w:val="000000"/>
          <w:sz w:val="24"/>
          <w:szCs w:val="24"/>
        </w:rPr>
        <w:t xml:space="preserve"> no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legislative input</w:t>
      </w:r>
      <w:r w:rsidR="00F64B3F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7F5181">
        <w:rPr>
          <w:rFonts w:ascii="Aptos" w:eastAsia="Times New Roman" w:hAnsi="Aptos" w:cs="Times New Roman"/>
          <w:color w:val="000000"/>
          <w:sz w:val="24"/>
          <w:szCs w:val="24"/>
        </w:rPr>
        <w:t>Mr.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> </w:t>
      </w:r>
      <w:r w:rsidR="007F5181">
        <w:rPr>
          <w:rFonts w:ascii="Aptos" w:eastAsia="Times New Roman" w:hAnsi="Aptos" w:cs="Times New Roman"/>
          <w:color w:val="000000"/>
          <w:sz w:val="24"/>
          <w:szCs w:val="24"/>
        </w:rPr>
        <w:t xml:space="preserve">Breinholt described their work with the County </w:t>
      </w:r>
      <w:r w:rsidR="005D7AB8">
        <w:rPr>
          <w:rFonts w:ascii="Aptos" w:eastAsia="Times New Roman" w:hAnsi="Aptos" w:cs="Times New Roman"/>
          <w:color w:val="000000"/>
          <w:sz w:val="24"/>
          <w:szCs w:val="24"/>
        </w:rPr>
        <w:t xml:space="preserve">and stated that they have hired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environmental consultants </w:t>
      </w:r>
      <w:r w:rsidR="005D7AB8">
        <w:rPr>
          <w:rFonts w:ascii="Aptos" w:eastAsia="Times New Roman" w:hAnsi="Aptos" w:cs="Times New Roman"/>
          <w:color w:val="000000"/>
          <w:sz w:val="24"/>
          <w:szCs w:val="24"/>
        </w:rPr>
        <w:t xml:space="preserve">who will obtain the necessary permits, which require various studies </w:t>
      </w:r>
      <w:proofErr w:type="gramStart"/>
      <w:r w:rsidR="005D7AB8">
        <w:rPr>
          <w:rFonts w:ascii="Aptos" w:eastAsia="Times New Roman" w:hAnsi="Aptos" w:cs="Times New Roman"/>
          <w:color w:val="000000"/>
          <w:sz w:val="24"/>
          <w:szCs w:val="24"/>
        </w:rPr>
        <w:t>be</w:t>
      </w:r>
      <w:proofErr w:type="gramEnd"/>
      <w:r w:rsidR="005D7AB8">
        <w:rPr>
          <w:rFonts w:ascii="Aptos" w:eastAsia="Times New Roman" w:hAnsi="Aptos" w:cs="Times New Roman"/>
          <w:color w:val="000000"/>
          <w:sz w:val="24"/>
          <w:szCs w:val="24"/>
        </w:rPr>
        <w:t xml:space="preserve"> conducted.  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>Mr. Breinho</w:t>
      </w:r>
      <w:r w:rsidR="00BC265B">
        <w:rPr>
          <w:rFonts w:ascii="Aptos" w:eastAsia="Times New Roman" w:hAnsi="Aptos" w:cs="Times New Roman"/>
          <w:color w:val="000000"/>
          <w:sz w:val="24"/>
          <w:szCs w:val="24"/>
        </w:rPr>
        <w:t xml:space="preserve">lt 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 xml:space="preserve">described their methods, which involve a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small conduit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 xml:space="preserve"> rang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ing 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 xml:space="preserve">in size from the size of a pencil to as large as 1 ¼ </w:t>
      </w:r>
      <w:r w:rsidR="00352886">
        <w:rPr>
          <w:rFonts w:ascii="Aptos" w:eastAsia="Times New Roman" w:hAnsi="Aptos" w:cs="Times New Roman"/>
          <w:color w:val="000000"/>
          <w:sz w:val="24"/>
          <w:szCs w:val="24"/>
        </w:rPr>
        <w:t>inches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 xml:space="preserve">.  They do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directional drilling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>plowing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A42973" w:rsidRPr="00A42973">
        <w:rPr>
          <w:rFonts w:ascii="Aptos" w:eastAsia="Times New Roman" w:hAnsi="Aptos" w:cs="Times New Roman"/>
          <w:color w:val="000000"/>
          <w:sz w:val="24"/>
          <w:szCs w:val="24"/>
        </w:rPr>
        <w:t xml:space="preserve"> and very little digging. </w:t>
      </w:r>
      <w:r w:rsidR="0007306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C70BCD">
        <w:rPr>
          <w:rFonts w:ascii="Aptos" w:eastAsia="Times New Roman" w:hAnsi="Aptos" w:cs="Times New Roman"/>
          <w:color w:val="000000"/>
          <w:sz w:val="24"/>
          <w:szCs w:val="24"/>
        </w:rPr>
        <w:t xml:space="preserve">It was noted that </w:t>
      </w:r>
      <w:r w:rsidR="000A5E06">
        <w:rPr>
          <w:rFonts w:ascii="Aptos" w:eastAsia="Times New Roman" w:hAnsi="Aptos" w:cs="Times New Roman"/>
          <w:color w:val="000000"/>
          <w:sz w:val="24"/>
          <w:szCs w:val="24"/>
        </w:rPr>
        <w:t xml:space="preserve">there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will </w:t>
      </w:r>
      <w:r w:rsidR="000A5E06">
        <w:rPr>
          <w:rFonts w:ascii="Aptos" w:eastAsia="Times New Roman" w:hAnsi="Aptos" w:cs="Times New Roman"/>
          <w:color w:val="000000"/>
          <w:sz w:val="24"/>
          <w:szCs w:val="24"/>
        </w:rPr>
        <w:t xml:space="preserve">be no cost to the community.  </w:t>
      </w:r>
      <w:r w:rsidR="00C70BCD">
        <w:rPr>
          <w:rFonts w:ascii="Aptos" w:eastAsia="Times New Roman" w:hAnsi="Aptos" w:cs="Times New Roman"/>
          <w:color w:val="000000"/>
          <w:sz w:val="24"/>
          <w:szCs w:val="24"/>
        </w:rPr>
        <w:t xml:space="preserve">Directional drilling </w:t>
      </w:r>
      <w:r w:rsidR="00FF4ED0">
        <w:rPr>
          <w:rFonts w:ascii="Aptos" w:eastAsia="Times New Roman" w:hAnsi="Aptos" w:cs="Times New Roman"/>
          <w:color w:val="000000"/>
          <w:sz w:val="24"/>
          <w:szCs w:val="24"/>
        </w:rPr>
        <w:t xml:space="preserve">involves a series of pipes that are pushed underneath the ground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that </w:t>
      </w:r>
      <w:r w:rsidR="00FF4ED0">
        <w:rPr>
          <w:rFonts w:ascii="Aptos" w:eastAsia="Times New Roman" w:hAnsi="Aptos" w:cs="Times New Roman"/>
          <w:color w:val="000000"/>
          <w:sz w:val="24"/>
          <w:szCs w:val="24"/>
        </w:rPr>
        <w:t>come out in the desired location</w:t>
      </w:r>
      <w:r w:rsidR="008933EA">
        <w:rPr>
          <w:rFonts w:ascii="Aptos" w:eastAsia="Times New Roman" w:hAnsi="Aptos" w:cs="Times New Roman"/>
          <w:color w:val="000000"/>
          <w:sz w:val="24"/>
          <w:szCs w:val="24"/>
        </w:rPr>
        <w:t xml:space="preserve"> with very little scarring.  </w:t>
      </w:r>
      <w:r w:rsidR="006B386D">
        <w:rPr>
          <w:rFonts w:ascii="Aptos" w:eastAsia="Times New Roman" w:hAnsi="Aptos" w:cs="Times New Roman"/>
          <w:color w:val="000000"/>
          <w:sz w:val="24"/>
          <w:szCs w:val="24"/>
        </w:rPr>
        <w:t xml:space="preserve">Signing up for the service will be voluntary. 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The new infrastructure </w:t>
      </w:r>
      <w:r w:rsidR="00BB575F">
        <w:rPr>
          <w:rFonts w:ascii="Aptos" w:eastAsia="Times New Roman" w:hAnsi="Aptos" w:cs="Times New Roman"/>
          <w:color w:val="000000"/>
          <w:sz w:val="24"/>
          <w:szCs w:val="24"/>
        </w:rPr>
        <w:t xml:space="preserve">will also improve cell service in the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>V</w:t>
      </w:r>
      <w:r w:rsidR="00BB575F">
        <w:rPr>
          <w:rFonts w:ascii="Aptos" w:eastAsia="Times New Roman" w:hAnsi="Aptos" w:cs="Times New Roman"/>
          <w:color w:val="000000"/>
          <w:sz w:val="24"/>
          <w:szCs w:val="24"/>
        </w:rPr>
        <w:t xml:space="preserve">alley since </w:t>
      </w:r>
      <w:r w:rsidR="000B539F" w:rsidRPr="000B539F">
        <w:rPr>
          <w:rFonts w:ascii="Aptos" w:eastAsia="Times New Roman" w:hAnsi="Aptos" w:cs="Times New Roman"/>
          <w:color w:val="000000"/>
          <w:sz w:val="24"/>
          <w:szCs w:val="24"/>
        </w:rPr>
        <w:t xml:space="preserve">Verizon </w:t>
      </w:r>
      <w:r w:rsidR="00BB575F">
        <w:rPr>
          <w:rFonts w:ascii="Aptos" w:eastAsia="Times New Roman" w:hAnsi="Aptos" w:cs="Times New Roman"/>
          <w:color w:val="000000"/>
          <w:sz w:val="24"/>
          <w:szCs w:val="24"/>
        </w:rPr>
        <w:t xml:space="preserve">will </w:t>
      </w:r>
      <w:r w:rsidR="000E6363">
        <w:rPr>
          <w:rFonts w:ascii="Aptos" w:eastAsia="Times New Roman" w:hAnsi="Aptos" w:cs="Times New Roman"/>
          <w:color w:val="000000"/>
          <w:sz w:val="24"/>
          <w:szCs w:val="24"/>
        </w:rPr>
        <w:t xml:space="preserve">likely </w:t>
      </w:r>
      <w:r w:rsidR="00BB575F">
        <w:rPr>
          <w:rFonts w:ascii="Aptos" w:eastAsia="Times New Roman" w:hAnsi="Aptos" w:cs="Times New Roman"/>
          <w:color w:val="000000"/>
          <w:sz w:val="24"/>
          <w:szCs w:val="24"/>
        </w:rPr>
        <w:t xml:space="preserve">collocate on the tower.  </w:t>
      </w:r>
    </w:p>
    <w:p w14:paraId="6FBF0509" w14:textId="77777777" w:rsidR="000E6363" w:rsidRDefault="000E6363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62CDAD2" w14:textId="77777777" w:rsidR="001C353E" w:rsidRDefault="00F76938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Brad asked </w:t>
      </w:r>
      <w:r w:rsidR="001C353E">
        <w:rPr>
          <w:rFonts w:ascii="Aptos" w:eastAsia="Times New Roman" w:hAnsi="Aptos" w:cs="Times New Roman"/>
          <w:color w:val="000000"/>
          <w:sz w:val="24"/>
          <w:szCs w:val="24"/>
        </w:rPr>
        <w:t xml:space="preserve">that any results from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a Feasibility Study </w:t>
      </w:r>
      <w:r w:rsidR="001C353E">
        <w:rPr>
          <w:rFonts w:ascii="Aptos" w:eastAsia="Times New Roman" w:hAnsi="Aptos" w:cs="Times New Roman"/>
          <w:color w:val="000000"/>
          <w:sz w:val="24"/>
          <w:szCs w:val="24"/>
        </w:rPr>
        <w:t xml:space="preserve">be passed onto the Board.  He also suggested that a survey of the residents be conducted.  </w:t>
      </w:r>
    </w:p>
    <w:p w14:paraId="58D46AEE" w14:textId="77777777" w:rsidR="001C353E" w:rsidRDefault="001C353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0C7F638" w14:textId="171EDD08" w:rsidR="00C609F6" w:rsidRDefault="001C353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Larry Gardner </w:t>
      </w:r>
      <w:r w:rsidR="00895A45">
        <w:rPr>
          <w:rFonts w:ascii="Aptos" w:eastAsia="Times New Roman" w:hAnsi="Aptos" w:cs="Times New Roman"/>
          <w:color w:val="000000"/>
          <w:sz w:val="24"/>
          <w:szCs w:val="24"/>
        </w:rPr>
        <w:t xml:space="preserve">thought fiber optics would be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beneficial </w:t>
      </w:r>
      <w:r w:rsidR="00895A45">
        <w:rPr>
          <w:rFonts w:ascii="Aptos" w:eastAsia="Times New Roman" w:hAnsi="Aptos" w:cs="Times New Roman"/>
          <w:color w:val="000000"/>
          <w:sz w:val="24"/>
          <w:szCs w:val="24"/>
        </w:rPr>
        <w:t xml:space="preserve">for the community and recognized that the expense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will </w:t>
      </w:r>
      <w:r w:rsidR="00895A45">
        <w:rPr>
          <w:rFonts w:ascii="Aptos" w:eastAsia="Times New Roman" w:hAnsi="Aptos" w:cs="Times New Roman"/>
          <w:color w:val="000000"/>
          <w:sz w:val="24"/>
          <w:szCs w:val="24"/>
        </w:rPr>
        <w:t xml:space="preserve">be borne by SC Broadband.  He asked </w:t>
      </w:r>
      <w:r w:rsidR="00196A2E">
        <w:rPr>
          <w:rFonts w:ascii="Aptos" w:eastAsia="Times New Roman" w:hAnsi="Aptos" w:cs="Times New Roman"/>
          <w:color w:val="000000"/>
          <w:sz w:val="24"/>
          <w:szCs w:val="24"/>
        </w:rPr>
        <w:t xml:space="preserve">what efforts will be made to avoid </w:t>
      </w:r>
      <w:r w:rsidR="00BB6BA6">
        <w:rPr>
          <w:rFonts w:ascii="Aptos" w:eastAsia="Times New Roman" w:hAnsi="Aptos" w:cs="Times New Roman"/>
          <w:color w:val="000000"/>
          <w:sz w:val="24"/>
          <w:szCs w:val="24"/>
        </w:rPr>
        <w:t xml:space="preserve">hitting </w:t>
      </w:r>
      <w:r w:rsidR="00196A2E">
        <w:rPr>
          <w:rFonts w:ascii="Aptos" w:eastAsia="Times New Roman" w:hAnsi="Aptos" w:cs="Times New Roman"/>
          <w:color w:val="000000"/>
          <w:sz w:val="24"/>
          <w:szCs w:val="24"/>
        </w:rPr>
        <w:t xml:space="preserve">water lines.  Mr. Breinholt stated that they </w:t>
      </w:r>
      <w:r w:rsidR="003D74F7">
        <w:rPr>
          <w:rFonts w:ascii="Aptos" w:eastAsia="Times New Roman" w:hAnsi="Aptos" w:cs="Times New Roman"/>
          <w:color w:val="000000"/>
          <w:sz w:val="24"/>
          <w:szCs w:val="24"/>
        </w:rPr>
        <w:t>will use Blue Stakes</w:t>
      </w:r>
      <w:r w:rsidR="004A0EFA">
        <w:rPr>
          <w:rFonts w:ascii="Aptos" w:eastAsia="Times New Roman" w:hAnsi="Aptos" w:cs="Times New Roman"/>
          <w:color w:val="000000"/>
          <w:sz w:val="24"/>
          <w:szCs w:val="24"/>
        </w:rPr>
        <w:t xml:space="preserve"> to identify them</w:t>
      </w:r>
      <w:r w:rsidR="003D74F7">
        <w:rPr>
          <w:rFonts w:ascii="Aptos" w:eastAsia="Times New Roman" w:hAnsi="Aptos" w:cs="Times New Roman"/>
          <w:color w:val="000000"/>
          <w:sz w:val="24"/>
          <w:szCs w:val="24"/>
        </w:rPr>
        <w:t>.</w:t>
      </w:r>
      <w:r w:rsidR="00F76938">
        <w:rPr>
          <w:rFonts w:ascii="Aptos" w:eastAsia="Times New Roman" w:hAnsi="Aptos" w:cs="Times New Roman"/>
          <w:color w:val="000000"/>
          <w:sz w:val="24"/>
          <w:szCs w:val="24"/>
        </w:rPr>
        <w:t xml:space="preserve">  </w:t>
      </w:r>
      <w:r w:rsidR="004A0EFA">
        <w:rPr>
          <w:rFonts w:ascii="Aptos" w:eastAsia="Times New Roman" w:hAnsi="Aptos" w:cs="Times New Roman"/>
          <w:color w:val="000000"/>
          <w:sz w:val="24"/>
          <w:szCs w:val="24"/>
        </w:rPr>
        <w:t>Th</w:t>
      </w:r>
      <w:r w:rsidR="004A0EFA" w:rsidRPr="004A0EFA">
        <w:rPr>
          <w:rFonts w:ascii="Aptos" w:eastAsia="Times New Roman" w:hAnsi="Aptos" w:cs="Times New Roman"/>
          <w:color w:val="000000"/>
          <w:sz w:val="24"/>
          <w:szCs w:val="24"/>
        </w:rPr>
        <w:t xml:space="preserve">e responsibility is </w:t>
      </w:r>
      <w:r w:rsidR="004A0EFA">
        <w:rPr>
          <w:rFonts w:ascii="Aptos" w:eastAsia="Times New Roman" w:hAnsi="Aptos" w:cs="Times New Roman"/>
          <w:color w:val="000000"/>
          <w:sz w:val="24"/>
          <w:szCs w:val="24"/>
        </w:rPr>
        <w:t xml:space="preserve">on </w:t>
      </w:r>
      <w:r w:rsidR="004A0EFA" w:rsidRPr="004A0EFA">
        <w:rPr>
          <w:rFonts w:ascii="Aptos" w:eastAsia="Times New Roman" w:hAnsi="Aptos" w:cs="Times New Roman"/>
          <w:color w:val="000000"/>
          <w:sz w:val="24"/>
          <w:szCs w:val="24"/>
        </w:rPr>
        <w:t>the owner of the utility through Blue Stake</w:t>
      </w:r>
      <w:r w:rsidR="00C609F6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4A0EFA" w:rsidRPr="004A0EFA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C609F6">
        <w:rPr>
          <w:rFonts w:ascii="Aptos" w:eastAsia="Times New Roman" w:hAnsi="Aptos" w:cs="Times New Roman"/>
          <w:color w:val="000000"/>
          <w:sz w:val="24"/>
          <w:szCs w:val="24"/>
        </w:rPr>
        <w:t xml:space="preserve">  By law, owners are required to mark all utilities through Blue Stakes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C609F6">
        <w:rPr>
          <w:rFonts w:ascii="Aptos" w:eastAsia="Times New Roman" w:hAnsi="Aptos" w:cs="Times New Roman"/>
          <w:color w:val="000000"/>
          <w:sz w:val="24"/>
          <w:szCs w:val="24"/>
        </w:rPr>
        <w:t xml:space="preserve">Mr. Gardner asked how successful SC Broadband has been in avoiding water lines.  Mr. Breinholt stated that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 xml:space="preserve">they are </w:t>
      </w:r>
      <w:r w:rsidR="00C609F6">
        <w:rPr>
          <w:rFonts w:ascii="Aptos" w:eastAsia="Times New Roman" w:hAnsi="Aptos" w:cs="Times New Roman"/>
          <w:color w:val="000000"/>
          <w:sz w:val="24"/>
          <w:szCs w:val="24"/>
        </w:rPr>
        <w:t xml:space="preserve">not 100% but their crews will remain on site until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 xml:space="preserve">any </w:t>
      </w:r>
      <w:r w:rsidR="006E1B9F">
        <w:rPr>
          <w:rFonts w:ascii="Aptos" w:eastAsia="Times New Roman" w:hAnsi="Aptos" w:cs="Times New Roman"/>
          <w:color w:val="000000"/>
          <w:sz w:val="24"/>
          <w:szCs w:val="24"/>
        </w:rPr>
        <w:t>situation</w:t>
      </w:r>
      <w:r w:rsidR="00C609F6">
        <w:rPr>
          <w:rFonts w:ascii="Aptos" w:eastAsia="Times New Roman" w:hAnsi="Aptos" w:cs="Times New Roman"/>
          <w:color w:val="000000"/>
          <w:sz w:val="24"/>
          <w:szCs w:val="24"/>
        </w:rPr>
        <w:t xml:space="preserve"> is remedied. </w:t>
      </w:r>
      <w:r w:rsid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675DCB" w:rsidRP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Most of the time, </w:t>
      </w:r>
      <w:r w:rsid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their crews </w:t>
      </w:r>
      <w:r w:rsidR="00675DCB" w:rsidRP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have an idea of where </w:t>
      </w:r>
      <w:r w:rsid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a water line is at </w:t>
      </w:r>
      <w:r w:rsidR="00675DCB" w:rsidRPr="00675DCB">
        <w:rPr>
          <w:rFonts w:ascii="Aptos" w:eastAsia="Times New Roman" w:hAnsi="Aptos" w:cs="Times New Roman"/>
          <w:color w:val="000000"/>
          <w:sz w:val="24"/>
          <w:szCs w:val="24"/>
        </w:rPr>
        <w:t>by following the valves</w:t>
      </w:r>
      <w:r w:rsid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.  They also </w:t>
      </w:r>
      <w:r w:rsidR="00675DCB" w:rsidRPr="00675DCB">
        <w:rPr>
          <w:rFonts w:ascii="Aptos" w:eastAsia="Times New Roman" w:hAnsi="Aptos" w:cs="Times New Roman"/>
          <w:color w:val="000000"/>
          <w:sz w:val="24"/>
          <w:szCs w:val="24"/>
        </w:rPr>
        <w:t>have a vacuum with pressur</w:t>
      </w:r>
      <w:r w:rsidR="00BC25A2">
        <w:rPr>
          <w:rFonts w:ascii="Aptos" w:eastAsia="Times New Roman" w:hAnsi="Aptos" w:cs="Times New Roman"/>
          <w:color w:val="000000"/>
          <w:sz w:val="24"/>
          <w:szCs w:val="24"/>
        </w:rPr>
        <w:t xml:space="preserve">ized </w:t>
      </w:r>
      <w:r w:rsidR="00675DCB" w:rsidRPr="00675DCB">
        <w:rPr>
          <w:rFonts w:ascii="Aptos" w:eastAsia="Times New Roman" w:hAnsi="Aptos" w:cs="Times New Roman"/>
          <w:color w:val="000000"/>
          <w:sz w:val="24"/>
          <w:szCs w:val="24"/>
        </w:rPr>
        <w:lastRenderedPageBreak/>
        <w:t xml:space="preserve">water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 xml:space="preserve">that helps identify </w:t>
      </w:r>
      <w:r w:rsidR="00675DCB" w:rsidRPr="00675DCB">
        <w:rPr>
          <w:rFonts w:ascii="Aptos" w:eastAsia="Times New Roman" w:hAnsi="Aptos" w:cs="Times New Roman"/>
          <w:color w:val="000000"/>
          <w:sz w:val="24"/>
          <w:szCs w:val="24"/>
        </w:rPr>
        <w:t xml:space="preserve">water lines before </w:t>
      </w:r>
      <w:r w:rsidR="00BC25A2">
        <w:rPr>
          <w:rFonts w:ascii="Aptos" w:eastAsia="Times New Roman" w:hAnsi="Aptos" w:cs="Times New Roman"/>
          <w:color w:val="000000"/>
          <w:sz w:val="24"/>
          <w:szCs w:val="24"/>
        </w:rPr>
        <w:t xml:space="preserve">they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>begin digging</w:t>
      </w:r>
      <w:r w:rsidR="00BC25A2">
        <w:rPr>
          <w:rFonts w:ascii="Aptos" w:eastAsia="Times New Roman" w:hAnsi="Aptos" w:cs="Times New Roman"/>
          <w:color w:val="000000"/>
          <w:sz w:val="24"/>
          <w:szCs w:val="24"/>
        </w:rPr>
        <w:t xml:space="preserve">.  While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 xml:space="preserve">identifying water lines </w:t>
      </w:r>
      <w:r w:rsidR="00BC25A2">
        <w:rPr>
          <w:rFonts w:ascii="Aptos" w:eastAsia="Times New Roman" w:hAnsi="Aptos" w:cs="Times New Roman"/>
          <w:color w:val="000000"/>
          <w:sz w:val="24"/>
          <w:szCs w:val="24"/>
        </w:rPr>
        <w:t xml:space="preserve">is not the responsibility of SC Broadband, they will work with the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>irrigation company</w:t>
      </w:r>
      <w:r w:rsidR="00BC25A2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56F20CA1" w14:textId="2CCA3D94" w:rsidR="004935F9" w:rsidRDefault="004935F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8F5D114" w14:textId="51D6E321" w:rsidR="0015427F" w:rsidRDefault="00FD16D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In response to a question raised by Tom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 xml:space="preserve"> Nielsen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15427F">
        <w:rPr>
          <w:rFonts w:ascii="Aptos" w:eastAsia="Times New Roman" w:hAnsi="Aptos" w:cs="Times New Roman"/>
          <w:color w:val="000000"/>
          <w:sz w:val="24"/>
          <w:szCs w:val="24"/>
        </w:rPr>
        <w:t>Mr. Breinholt explained that the responsibility is on the owner of the utility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.  Larry Gardner was confident that any issues </w:t>
      </w:r>
      <w:r w:rsidR="006E1B9F">
        <w:rPr>
          <w:rFonts w:ascii="Aptos" w:eastAsia="Times New Roman" w:hAnsi="Aptos" w:cs="Times New Roman"/>
          <w:color w:val="000000"/>
          <w:sz w:val="24"/>
          <w:szCs w:val="24"/>
        </w:rPr>
        <w:t>would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be resolved.  He clarified that the irrigation company will work with SC Broadband. </w:t>
      </w:r>
    </w:p>
    <w:p w14:paraId="0030AD07" w14:textId="5F4821B9" w:rsidR="00FD16DA" w:rsidRDefault="00FD16D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3905CEE" w14:textId="31671EF2" w:rsidR="00AF2F93" w:rsidRDefault="00FD16D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Cortney commented that </w:t>
      </w:r>
      <w:r w:rsidR="00685199">
        <w:rPr>
          <w:rFonts w:ascii="Aptos" w:eastAsia="Times New Roman" w:hAnsi="Aptos" w:cs="Times New Roman"/>
          <w:color w:val="000000"/>
          <w:sz w:val="24"/>
          <w:szCs w:val="24"/>
        </w:rPr>
        <w:t xml:space="preserve">if a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>F</w:t>
      </w:r>
      <w:r w:rsidR="00685199">
        <w:rPr>
          <w:rFonts w:ascii="Aptos" w:eastAsia="Times New Roman" w:hAnsi="Aptos" w:cs="Times New Roman"/>
          <w:color w:val="000000"/>
          <w:sz w:val="24"/>
          <w:szCs w:val="24"/>
        </w:rPr>
        <w:t xml:space="preserve">easibility </w:t>
      </w:r>
      <w:r w:rsidR="002B5D26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tudy or survey </w:t>
      </w:r>
      <w:r w:rsidR="00685199">
        <w:rPr>
          <w:rFonts w:ascii="Aptos" w:eastAsia="Times New Roman" w:hAnsi="Aptos" w:cs="Times New Roman"/>
          <w:color w:val="000000"/>
          <w:sz w:val="24"/>
          <w:szCs w:val="24"/>
        </w:rPr>
        <w:t xml:space="preserve">is conducted, they may want to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determine if an order must be placed </w:t>
      </w:r>
      <w:r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before </w:t>
      </w:r>
      <w:r w:rsidR="001132B4">
        <w:rPr>
          <w:rFonts w:ascii="Aptos" w:eastAsia="Times New Roman" w:hAnsi="Aptos" w:cs="Times New Roman"/>
          <w:color w:val="000000"/>
          <w:sz w:val="24"/>
          <w:szCs w:val="24"/>
        </w:rPr>
        <w:t xml:space="preserve">crews begin work on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a specific </w:t>
      </w:r>
      <w:r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street. </w:t>
      </w:r>
      <w:r w:rsidR="001132B4">
        <w:rPr>
          <w:rFonts w:ascii="Aptos" w:eastAsia="Times New Roman" w:hAnsi="Aptos" w:cs="Times New Roman"/>
          <w:color w:val="000000"/>
          <w:sz w:val="24"/>
          <w:szCs w:val="24"/>
        </w:rPr>
        <w:t xml:space="preserve"> Mr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. </w:t>
      </w:r>
      <w:r w:rsidR="001132B4">
        <w:rPr>
          <w:rFonts w:ascii="Aptos" w:eastAsia="Times New Roman" w:hAnsi="Aptos" w:cs="Times New Roman"/>
          <w:color w:val="000000"/>
          <w:sz w:val="24"/>
          <w:szCs w:val="24"/>
        </w:rPr>
        <w:t xml:space="preserve">Breinholt stated that </w:t>
      </w:r>
      <w:r w:rsidR="00AF2F93">
        <w:rPr>
          <w:rFonts w:ascii="Aptos" w:eastAsia="Times New Roman" w:hAnsi="Aptos" w:cs="Times New Roman"/>
          <w:color w:val="000000"/>
          <w:sz w:val="24"/>
          <w:szCs w:val="24"/>
        </w:rPr>
        <w:t>if a neighbor wishes to connect after crews have completed work in the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ir</w:t>
      </w:r>
      <w:r w:rsidR="00AF2F93">
        <w:rPr>
          <w:rFonts w:ascii="Aptos" w:eastAsia="Times New Roman" w:hAnsi="Aptos" w:cs="Times New Roman"/>
          <w:color w:val="000000"/>
          <w:sz w:val="24"/>
          <w:szCs w:val="24"/>
        </w:rPr>
        <w:t xml:space="preserve"> area, they will come back .  </w:t>
      </w:r>
    </w:p>
    <w:p w14:paraId="5C2EBE15" w14:textId="77777777" w:rsidR="00AF2F93" w:rsidRDefault="00AF2F93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D0DDDCC" w14:textId="40DAB953" w:rsidR="00F3591A" w:rsidRDefault="00AF2F93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Mr. Breinholt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reporte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at no study was conducted in Central prior to the lines being put in.  Emily commented that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SC Broadband </w:t>
      </w:r>
      <w:r w:rsidR="00364E02">
        <w:rPr>
          <w:rFonts w:ascii="Aptos" w:eastAsia="Times New Roman" w:hAnsi="Aptos" w:cs="Times New Roman"/>
          <w:color w:val="000000"/>
          <w:sz w:val="24"/>
          <w:szCs w:val="24"/>
        </w:rPr>
        <w:t>serve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364E02">
        <w:rPr>
          <w:rFonts w:ascii="Aptos" w:eastAsia="Times New Roman" w:hAnsi="Aptos" w:cs="Times New Roman"/>
          <w:color w:val="000000"/>
          <w:sz w:val="24"/>
          <w:szCs w:val="24"/>
        </w:rPr>
        <w:t xml:space="preserve"> rural towns and will not move into an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area </w:t>
      </w:r>
      <w:r w:rsidR="00364E02">
        <w:rPr>
          <w:rFonts w:ascii="Aptos" w:eastAsia="Times New Roman" w:hAnsi="Aptos" w:cs="Times New Roman"/>
          <w:color w:val="000000"/>
          <w:sz w:val="24"/>
          <w:szCs w:val="24"/>
        </w:rPr>
        <w:t xml:space="preserve">without conducting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an </w:t>
      </w:r>
      <w:r w:rsidR="00364E02">
        <w:rPr>
          <w:rFonts w:ascii="Aptos" w:eastAsia="Times New Roman" w:hAnsi="Aptos" w:cs="Times New Roman"/>
          <w:color w:val="000000"/>
          <w:sz w:val="24"/>
          <w:szCs w:val="24"/>
        </w:rPr>
        <w:t xml:space="preserve">internal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>financial feasibility</w:t>
      </w:r>
      <w:r w:rsidR="00364E02">
        <w:rPr>
          <w:rFonts w:ascii="Aptos" w:eastAsia="Times New Roman" w:hAnsi="Aptos" w:cs="Times New Roman"/>
          <w:color w:val="000000"/>
          <w:sz w:val="24"/>
          <w:szCs w:val="24"/>
        </w:rPr>
        <w:t xml:space="preserve"> exercise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to determine </w:t>
      </w:r>
      <w:r w:rsidR="00364E02">
        <w:rPr>
          <w:rFonts w:ascii="Aptos" w:eastAsia="Times New Roman" w:hAnsi="Aptos" w:cs="Times New Roman"/>
          <w:color w:val="000000"/>
          <w:sz w:val="24"/>
          <w:szCs w:val="24"/>
        </w:rPr>
        <w:t xml:space="preserve">whether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to </w:t>
      </w:r>
      <w:r w:rsidR="00F3591A">
        <w:rPr>
          <w:rFonts w:ascii="Aptos" w:eastAsia="Times New Roman" w:hAnsi="Aptos" w:cs="Times New Roman"/>
          <w:color w:val="000000"/>
          <w:sz w:val="24"/>
          <w:szCs w:val="24"/>
        </w:rPr>
        <w:t xml:space="preserve">choose to locate in a community.  The Board’s job is to protect the community from potential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damage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arising </w:t>
      </w:r>
      <w:r w:rsidR="00F3591A">
        <w:rPr>
          <w:rFonts w:ascii="Aptos" w:eastAsia="Times New Roman" w:hAnsi="Aptos" w:cs="Times New Roman"/>
          <w:color w:val="000000"/>
          <w:sz w:val="24"/>
          <w:szCs w:val="24"/>
        </w:rPr>
        <w:t xml:space="preserve">from the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installation. </w:t>
      </w:r>
      <w:r w:rsidR="00F3591A">
        <w:rPr>
          <w:rFonts w:ascii="Aptos" w:eastAsia="Times New Roman" w:hAnsi="Aptos" w:cs="Times New Roman"/>
          <w:color w:val="000000"/>
          <w:sz w:val="24"/>
          <w:szCs w:val="24"/>
        </w:rPr>
        <w:t xml:space="preserve"> Mr. Breinholt confirmed that all lines will be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buried</w:t>
      </w:r>
      <w:r w:rsidR="00F3591A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76841F4F" w14:textId="77777777" w:rsidR="00F3591A" w:rsidRDefault="00F3591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3BE9D81" w14:textId="3F593FD4" w:rsidR="00FD16DA" w:rsidRPr="00FD16DA" w:rsidRDefault="00F3591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Bob Dalley asked about the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building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immediately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west of th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F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 xml:space="preserve">ir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D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>epartment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in Central.  Mr. Breinholt confirmed that it is related to the fiber.  </w:t>
      </w:r>
      <w:r w:rsidR="007544AE">
        <w:rPr>
          <w:rFonts w:ascii="Aptos" w:eastAsia="Times New Roman" w:hAnsi="Aptos" w:cs="Times New Roman"/>
          <w:color w:val="000000"/>
          <w:sz w:val="24"/>
          <w:szCs w:val="24"/>
        </w:rPr>
        <w:t xml:space="preserve">It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serves as </w:t>
      </w:r>
      <w:r w:rsidR="007544AE">
        <w:rPr>
          <w:rFonts w:ascii="Aptos" w:eastAsia="Times New Roman" w:hAnsi="Aptos" w:cs="Times New Roman"/>
          <w:color w:val="000000"/>
          <w:sz w:val="24"/>
          <w:szCs w:val="24"/>
        </w:rPr>
        <w:t xml:space="preserve">a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>central office for the community</w:t>
      </w:r>
      <w:r w:rsidR="007544AE">
        <w:rPr>
          <w:rFonts w:ascii="Aptos" w:eastAsia="Times New Roman" w:hAnsi="Aptos" w:cs="Times New Roman"/>
          <w:color w:val="000000"/>
          <w:sz w:val="24"/>
          <w:szCs w:val="24"/>
        </w:rPr>
        <w:t xml:space="preserve"> that will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>feed Pine Valley</w:t>
      </w:r>
      <w:r w:rsidR="007544AE">
        <w:rPr>
          <w:rFonts w:ascii="Aptos" w:eastAsia="Times New Roman" w:hAnsi="Aptos" w:cs="Times New Roman"/>
          <w:color w:val="000000"/>
          <w:sz w:val="24"/>
          <w:szCs w:val="24"/>
        </w:rPr>
        <w:t xml:space="preserve"> and the area </w:t>
      </w:r>
      <w:r w:rsidR="00FD16DA" w:rsidRPr="00FD16DA">
        <w:rPr>
          <w:rFonts w:ascii="Aptos" w:eastAsia="Times New Roman" w:hAnsi="Aptos" w:cs="Times New Roman"/>
          <w:color w:val="000000"/>
          <w:sz w:val="24"/>
          <w:szCs w:val="24"/>
        </w:rPr>
        <w:t>further south.</w:t>
      </w:r>
    </w:p>
    <w:p w14:paraId="76C8DFD1" w14:textId="118AAD92" w:rsidR="00CF0CE9" w:rsidRPr="00CF0CE9" w:rsidRDefault="007544A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br/>
      </w:r>
      <w:r w:rsid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Bob asked </w:t>
      </w:r>
      <w:r w:rsidR="00CF0CE9" w:rsidRP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how </w:t>
      </w:r>
      <w:r w:rsid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the company is </w:t>
      </w:r>
      <w:r w:rsidR="00CF0CE9" w:rsidRPr="00CF0CE9">
        <w:rPr>
          <w:rFonts w:ascii="Aptos" w:eastAsia="Times New Roman" w:hAnsi="Aptos" w:cs="Times New Roman"/>
          <w:color w:val="000000"/>
          <w:sz w:val="24"/>
          <w:szCs w:val="24"/>
        </w:rPr>
        <w:t>capitalized</w:t>
      </w:r>
      <w:r w:rsid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 since they are not charging for the </w:t>
      </w:r>
      <w:r w:rsidR="00CF0CE9" w:rsidRPr="00CF0CE9">
        <w:rPr>
          <w:rFonts w:ascii="Aptos" w:eastAsia="Times New Roman" w:hAnsi="Aptos" w:cs="Times New Roman"/>
          <w:color w:val="000000"/>
          <w:sz w:val="24"/>
          <w:szCs w:val="24"/>
        </w:rPr>
        <w:t>connection</w:t>
      </w:r>
      <w:r w:rsid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 beyond the </w:t>
      </w:r>
      <w:r w:rsidR="00CF0CE9" w:rsidRPr="00CF0CE9">
        <w:rPr>
          <w:rFonts w:ascii="Aptos" w:eastAsia="Times New Roman" w:hAnsi="Aptos" w:cs="Times New Roman"/>
          <w:color w:val="000000"/>
          <w:sz w:val="24"/>
          <w:szCs w:val="24"/>
        </w:rPr>
        <w:t>monthly fee</w:t>
      </w:r>
      <w:r w:rsid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.  Mr. Breinholt stated that they are a </w:t>
      </w:r>
      <w:r w:rsidR="00CF0CE9" w:rsidRP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community-owned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cooperative </w:t>
      </w:r>
      <w:r w:rsidR="00CF0CE9">
        <w:rPr>
          <w:rFonts w:ascii="Aptos" w:eastAsia="Times New Roman" w:hAnsi="Aptos" w:cs="Times New Roman"/>
          <w:color w:val="000000"/>
          <w:sz w:val="24"/>
          <w:szCs w:val="24"/>
        </w:rPr>
        <w:t xml:space="preserve">with </w:t>
      </w:r>
      <w:r w:rsidR="00CF0CE9" w:rsidRPr="00CF0CE9">
        <w:rPr>
          <w:rFonts w:ascii="Aptos" w:eastAsia="Times New Roman" w:hAnsi="Aptos" w:cs="Times New Roman"/>
          <w:color w:val="000000"/>
          <w:sz w:val="24"/>
          <w:szCs w:val="24"/>
        </w:rPr>
        <w:t>elected board members throughout Southern Utah.</w:t>
      </w:r>
    </w:p>
    <w:p w14:paraId="705B8E26" w14:textId="51B2F73C" w:rsidR="00CF0CE9" w:rsidRDefault="00CF0CE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C7FB535" w14:textId="3E52E000" w:rsidR="00323AED" w:rsidRDefault="00F37725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informed the Board that Mr. Breinholt contacted her after being </w:t>
      </w:r>
      <w:r w:rsidR="006E1B9F">
        <w:rPr>
          <w:rFonts w:ascii="Aptos" w:eastAsia="Times New Roman" w:hAnsi="Aptos" w:cs="Times New Roman"/>
          <w:color w:val="000000"/>
          <w:sz w:val="24"/>
          <w:szCs w:val="24"/>
        </w:rPr>
        <w:t xml:space="preserve">referre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by the County and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h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was present tonight as a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courtesy.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 She considered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this to be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>a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 good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opportunity to ask questions and get clarification.  Mr. Breinholt reported that over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>the past eight years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 they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have brought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fiber optics to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small communities in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outhern Utah.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This is the end of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that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>journey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 and t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hey have 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worked with every community and never left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one dissatisfied</w:t>
      </w:r>
      <w:r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323AED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7AE53EAC" w14:textId="77777777" w:rsidR="00D91BC9" w:rsidRDefault="00D91BC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84742A8" w14:textId="455401E4" w:rsidR="00D91BC9" w:rsidRDefault="00D91BC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proofErr w:type="gramStart"/>
      <w:r>
        <w:rPr>
          <w:rFonts w:ascii="Aptos" w:eastAsia="Times New Roman" w:hAnsi="Aptos" w:cs="Times New Roman"/>
          <w:color w:val="000000"/>
          <w:sz w:val="24"/>
          <w:szCs w:val="24"/>
        </w:rPr>
        <w:t>With regard to</w:t>
      </w:r>
      <w:proofErr w:type="gramEnd"/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water lines, Mr. Breinholt stated that they are often difficult to find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but they will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work with the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utility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64CC5A88" w14:textId="77777777" w:rsidR="00D91BC9" w:rsidRDefault="00D91BC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499711D" w14:textId="650EE980" w:rsidR="00C90BCB" w:rsidRDefault="00D91BC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asked about SC Broadband’s communication strategy.  </w:t>
      </w:r>
      <w:r w:rsidR="00894072">
        <w:rPr>
          <w:rFonts w:ascii="Aptos" w:eastAsia="Times New Roman" w:hAnsi="Aptos" w:cs="Times New Roman"/>
          <w:color w:val="000000"/>
          <w:sz w:val="24"/>
          <w:szCs w:val="24"/>
        </w:rPr>
        <w:t xml:space="preserve">Tom wanted to ensure that SC Broadband obtains </w:t>
      </w:r>
      <w:proofErr w:type="gramStart"/>
      <w:r w:rsidR="00894072">
        <w:rPr>
          <w:rFonts w:ascii="Aptos" w:eastAsia="Times New Roman" w:hAnsi="Aptos" w:cs="Times New Roman"/>
          <w:color w:val="000000"/>
          <w:sz w:val="24"/>
          <w:szCs w:val="24"/>
        </w:rPr>
        <w:t>all of</w:t>
      </w:r>
      <w:proofErr w:type="gramEnd"/>
      <w:r w:rsidR="00894072">
        <w:rPr>
          <w:rFonts w:ascii="Aptos" w:eastAsia="Times New Roman" w:hAnsi="Aptos" w:cs="Times New Roman"/>
          <w:color w:val="000000"/>
          <w:sz w:val="24"/>
          <w:szCs w:val="24"/>
        </w:rPr>
        <w:t xml:space="preserve"> the necessary permits </w:t>
      </w:r>
      <w:r w:rsidR="00C90BCB">
        <w:rPr>
          <w:rFonts w:ascii="Aptos" w:eastAsia="Times New Roman" w:hAnsi="Aptos" w:cs="Times New Roman"/>
          <w:color w:val="000000"/>
          <w:sz w:val="24"/>
          <w:szCs w:val="24"/>
        </w:rPr>
        <w:t xml:space="preserve">in conjunction with a rollout to the community and a plan to notify residents.  </w:t>
      </w:r>
      <w:r w:rsidR="00D848D5">
        <w:rPr>
          <w:rFonts w:ascii="Aptos" w:eastAsia="Times New Roman" w:hAnsi="Aptos" w:cs="Times New Roman"/>
          <w:color w:val="000000"/>
          <w:sz w:val="24"/>
          <w:szCs w:val="24"/>
        </w:rPr>
        <w:t xml:space="preserve">Mr. Breinholt agreed and </w:t>
      </w:r>
      <w:proofErr w:type="gramStart"/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expects</w:t>
      </w:r>
      <w:proofErr w:type="gramEnd"/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D848D5">
        <w:rPr>
          <w:rFonts w:ascii="Aptos" w:eastAsia="Times New Roman" w:hAnsi="Aptos" w:cs="Times New Roman"/>
          <w:color w:val="000000"/>
          <w:sz w:val="24"/>
          <w:szCs w:val="24"/>
        </w:rPr>
        <w:t xml:space="preserve">the work to take four months to </w:t>
      </w:r>
      <w:proofErr w:type="gramStart"/>
      <w:r w:rsidR="00D848D5">
        <w:rPr>
          <w:rFonts w:ascii="Aptos" w:eastAsia="Times New Roman" w:hAnsi="Aptos" w:cs="Times New Roman"/>
          <w:color w:val="000000"/>
          <w:sz w:val="24"/>
          <w:szCs w:val="24"/>
        </w:rPr>
        <w:t>complete</w:t>
      </w:r>
      <w:proofErr w:type="gramEnd"/>
      <w:r w:rsidR="00D848D5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51D875CC" w14:textId="77777777" w:rsidR="00D848D5" w:rsidRDefault="00D848D5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CF5E159" w14:textId="285DC488" w:rsidR="002046FA" w:rsidRDefault="009352F0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Johnnie Nichols commented on the potential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for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natural </w:t>
      </w:r>
      <w:r w:rsidR="00F37725"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gas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to come </w:t>
      </w:r>
      <w:r w:rsidR="00F37725"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into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 area and asked if that </w:t>
      </w:r>
      <w:r w:rsidR="002046FA">
        <w:rPr>
          <w:rFonts w:ascii="Aptos" w:eastAsia="Times New Roman" w:hAnsi="Aptos" w:cs="Times New Roman"/>
          <w:color w:val="000000"/>
          <w:sz w:val="24"/>
          <w:szCs w:val="24"/>
        </w:rPr>
        <w:t>would impact the project.  Mr. Breinholt stated that in that case, they will provide drawings of where their lines are</w:t>
      </w:r>
      <w:r w:rsidR="00BE4B22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5926183E" w14:textId="77777777" w:rsidR="00BE4B22" w:rsidRDefault="00BE4B2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0FC47ED4" w14:textId="13596801" w:rsidR="00F37725" w:rsidRDefault="00BE4B22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</w:t>
      </w:r>
      <w:r w:rsidR="002E7423">
        <w:rPr>
          <w:rFonts w:ascii="Aptos" w:eastAsia="Times New Roman" w:hAnsi="Aptos" w:cs="Times New Roman"/>
          <w:color w:val="000000"/>
          <w:sz w:val="24"/>
          <w:szCs w:val="24"/>
        </w:rPr>
        <w:t xml:space="preserve">clarified that this was the first step.  The next step will be to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hold </w:t>
      </w:r>
      <w:r w:rsidR="00F37725" w:rsidRPr="00F37725">
        <w:rPr>
          <w:rFonts w:ascii="Aptos" w:eastAsia="Times New Roman" w:hAnsi="Aptos" w:cs="Times New Roman"/>
          <w:color w:val="000000"/>
          <w:sz w:val="24"/>
          <w:szCs w:val="24"/>
        </w:rPr>
        <w:t>another meeting</w:t>
      </w:r>
      <w:r w:rsidR="002E7423">
        <w:rPr>
          <w:rFonts w:ascii="Aptos" w:eastAsia="Times New Roman" w:hAnsi="Aptos" w:cs="Times New Roman"/>
          <w:color w:val="000000"/>
          <w:sz w:val="24"/>
          <w:szCs w:val="24"/>
        </w:rPr>
        <w:t xml:space="preserve"> to let residents know what is planned before construction begins</w:t>
      </w:r>
      <w:r w:rsidR="00F37725" w:rsidRPr="00F37725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6A0160">
        <w:rPr>
          <w:rFonts w:ascii="Aptos" w:eastAsia="Times New Roman" w:hAnsi="Aptos" w:cs="Times New Roman"/>
          <w:color w:val="000000"/>
          <w:sz w:val="24"/>
          <w:szCs w:val="24"/>
        </w:rPr>
        <w:t xml:space="preserve"> Mr. Breinholt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’s </w:t>
      </w:r>
      <w:r w:rsidR="006A0160">
        <w:rPr>
          <w:rFonts w:ascii="Aptos" w:eastAsia="Times New Roman" w:hAnsi="Aptos" w:cs="Times New Roman"/>
          <w:color w:val="000000"/>
          <w:sz w:val="24"/>
          <w:szCs w:val="24"/>
        </w:rPr>
        <w:t xml:space="preserve">intent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>was</w:t>
      </w:r>
      <w:r w:rsidR="006A0160">
        <w:rPr>
          <w:rFonts w:ascii="Aptos" w:eastAsia="Times New Roman" w:hAnsi="Aptos" w:cs="Times New Roman"/>
          <w:color w:val="000000"/>
          <w:sz w:val="24"/>
          <w:szCs w:val="24"/>
        </w:rPr>
        <w:t xml:space="preserve"> to </w:t>
      </w:r>
      <w:r w:rsidR="009256A4">
        <w:rPr>
          <w:rFonts w:ascii="Aptos" w:eastAsia="Times New Roman" w:hAnsi="Aptos" w:cs="Times New Roman"/>
          <w:color w:val="000000"/>
          <w:sz w:val="24"/>
          <w:szCs w:val="24"/>
        </w:rPr>
        <w:t xml:space="preserve">complete </w:t>
      </w:r>
      <w:r w:rsidR="006A0160">
        <w:rPr>
          <w:rFonts w:ascii="Aptos" w:eastAsia="Times New Roman" w:hAnsi="Aptos" w:cs="Times New Roman"/>
          <w:color w:val="000000"/>
          <w:sz w:val="24"/>
          <w:szCs w:val="24"/>
        </w:rPr>
        <w:t xml:space="preserve">the portion from Enterprise to Central 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 xml:space="preserve">before </w:t>
      </w:r>
      <w:r w:rsidR="006A0160">
        <w:rPr>
          <w:rFonts w:ascii="Aptos" w:eastAsia="Times New Roman" w:hAnsi="Aptos" w:cs="Times New Roman"/>
          <w:color w:val="000000"/>
          <w:sz w:val="24"/>
          <w:szCs w:val="24"/>
        </w:rPr>
        <w:t>proceed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>ing</w:t>
      </w:r>
      <w:r w:rsidR="006A0160">
        <w:rPr>
          <w:rFonts w:ascii="Aptos" w:eastAsia="Times New Roman" w:hAnsi="Aptos" w:cs="Times New Roman"/>
          <w:color w:val="000000"/>
          <w:sz w:val="24"/>
          <w:szCs w:val="24"/>
        </w:rPr>
        <w:t xml:space="preserve"> with the Pine Valley portion.  </w:t>
      </w:r>
    </w:p>
    <w:p w14:paraId="0B5CB080" w14:textId="77777777" w:rsidR="00EE40C4" w:rsidRDefault="00EE40C4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DBE2D5A" w14:textId="5F490BFE" w:rsidR="005C1C24" w:rsidRDefault="00D502DA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Cortney Snow moved to RECOMMEND that the </w:t>
      </w:r>
      <w:r w:rsidR="005C1C24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atter next go to an open meeting to help </w:t>
      </w:r>
      <w:r w:rsidR="005C1C24" w:rsidRPr="005C1C24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acilitate</w:t>
      </w:r>
      <w:r w:rsidR="005C1C24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SE Broadband providing </w:t>
      </w:r>
      <w:r w:rsidR="006A08B8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fiber optics in the Valley.  Tom Nielsen seconded the motion.  The motion passed with the unanimous consent of the Board.  </w:t>
      </w:r>
    </w:p>
    <w:p w14:paraId="01EC5F5C" w14:textId="77777777" w:rsidR="006A08B8" w:rsidRDefault="006A08B8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4B930A6F" w14:textId="3B030734" w:rsidR="009A6611" w:rsidRPr="008867CA" w:rsidRDefault="008867CA" w:rsidP="00E51F43">
      <w:pPr>
        <w:pStyle w:val="ListParagraph"/>
        <w:numPr>
          <w:ilvl w:val="0"/>
          <w:numId w:val="15"/>
        </w:numPr>
        <w:spacing w:after="0" w:line="240" w:lineRule="auto"/>
        <w:ind w:left="1440"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8867C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cDonald Cabin – Development Request. </w:t>
      </w:r>
    </w:p>
    <w:p w14:paraId="77DEA998" w14:textId="77777777" w:rsidR="008867CA" w:rsidRDefault="008867C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226863C" w14:textId="4C468777" w:rsidR="005B22D0" w:rsidRDefault="000110AA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 project details were 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>presented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.  Emily 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 xml:space="preserve">reporte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at the Overlay Zone restricts the home’s square footage to 50% of the lot to preserve open space.  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Work on the Overlay Zone began in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2022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 to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preserve 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 xml:space="preserve">Pine Valley’s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sense of place. 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 The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 xml:space="preserve"> Board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worked with the 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>C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ounty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 and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looked at other rural communities </w:t>
      </w:r>
      <w:r w:rsidR="00DC5ED7">
        <w:rPr>
          <w:rFonts w:ascii="Aptos" w:eastAsia="Times New Roman" w:hAnsi="Aptos" w:cs="Times New Roman"/>
          <w:color w:val="000000"/>
          <w:sz w:val="24"/>
          <w:szCs w:val="24"/>
        </w:rPr>
        <w:t xml:space="preserve">to 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>establish an O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verlay </w:t>
      </w:r>
      <w:r w:rsidR="00A4329B">
        <w:rPr>
          <w:rFonts w:ascii="Aptos" w:eastAsia="Times New Roman" w:hAnsi="Aptos" w:cs="Times New Roman"/>
          <w:color w:val="000000"/>
          <w:sz w:val="24"/>
          <w:szCs w:val="24"/>
        </w:rPr>
        <w:t>Z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one. </w:t>
      </w:r>
      <w:r w:rsidR="00CA4893">
        <w:rPr>
          <w:rFonts w:ascii="Aptos" w:eastAsia="Times New Roman" w:hAnsi="Aptos" w:cs="Times New Roman"/>
          <w:color w:val="000000"/>
          <w:sz w:val="24"/>
          <w:szCs w:val="24"/>
        </w:rPr>
        <w:t xml:space="preserve"> Surveys were conducted and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community meetings</w:t>
      </w:r>
      <w:r w:rsidR="00CA4893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proofErr w:type="gramStart"/>
      <w:r w:rsidR="00CA4893">
        <w:rPr>
          <w:rFonts w:ascii="Aptos" w:eastAsia="Times New Roman" w:hAnsi="Aptos" w:cs="Times New Roman"/>
          <w:color w:val="000000"/>
          <w:sz w:val="24"/>
          <w:szCs w:val="24"/>
        </w:rPr>
        <w:t>held</w:t>
      </w:r>
      <w:proofErr w:type="gramEnd"/>
      <w:r w:rsidR="00CA3612">
        <w:rPr>
          <w:rFonts w:ascii="Aptos" w:eastAsia="Times New Roman" w:hAnsi="Aptos" w:cs="Times New Roman"/>
          <w:color w:val="000000"/>
          <w:sz w:val="24"/>
          <w:szCs w:val="24"/>
        </w:rPr>
        <w:t xml:space="preserve">.  There are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a </w:t>
      </w:r>
      <w:r w:rsidR="00CA3612">
        <w:rPr>
          <w:rFonts w:ascii="Aptos" w:eastAsia="Times New Roman" w:hAnsi="Aptos" w:cs="Times New Roman"/>
          <w:color w:val="000000"/>
          <w:sz w:val="24"/>
          <w:szCs w:val="24"/>
        </w:rPr>
        <w:t xml:space="preserve">few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mandat</w:t>
      </w:r>
      <w:r w:rsidR="00CA3612">
        <w:rPr>
          <w:rFonts w:ascii="Aptos" w:eastAsia="Times New Roman" w:hAnsi="Aptos" w:cs="Times New Roman"/>
          <w:color w:val="000000"/>
          <w:sz w:val="24"/>
          <w:szCs w:val="24"/>
        </w:rPr>
        <w:t>es in the zone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CA3612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5B22D0">
        <w:rPr>
          <w:rFonts w:ascii="Aptos" w:eastAsia="Times New Roman" w:hAnsi="Aptos" w:cs="Times New Roman"/>
          <w:color w:val="000000"/>
          <w:sz w:val="24"/>
          <w:szCs w:val="24"/>
        </w:rPr>
        <w:t xml:space="preserve">with most being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suggestions. </w:t>
      </w:r>
      <w:r w:rsidR="005B22D0">
        <w:rPr>
          <w:rFonts w:ascii="Aptos" w:eastAsia="Times New Roman" w:hAnsi="Aptos" w:cs="Times New Roman"/>
          <w:color w:val="000000"/>
          <w:sz w:val="24"/>
          <w:szCs w:val="24"/>
        </w:rPr>
        <w:t xml:space="preserve">  </w:t>
      </w:r>
    </w:p>
    <w:p w14:paraId="68CD0B2C" w14:textId="77777777" w:rsidR="005B22D0" w:rsidRDefault="005B22D0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69CC0D2" w14:textId="12A53597" w:rsidR="000556A5" w:rsidRDefault="007572EC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 McDonalds were provided with a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copy of the full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O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verlay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Z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one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to make sure they are awar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of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impacts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such as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outdoor lighting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and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fire pits.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They were asked to attend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tonight’s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meeting to avoid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future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surprises.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Emily explained that w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 xml:space="preserve">hen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building a new home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 xml:space="preserve">there is a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one-time impact fee to the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>F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ire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>D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epartment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;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>however, in this case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 xml:space="preserve"> the S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pecial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ervice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>D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>istrict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 xml:space="preserve"> has </w:t>
      </w:r>
      <w:r w:rsidR="00A4329B" w:rsidRPr="00A4329B">
        <w:rPr>
          <w:rFonts w:ascii="Aptos" w:eastAsia="Times New Roman" w:hAnsi="Aptos" w:cs="Times New Roman"/>
          <w:color w:val="000000"/>
          <w:sz w:val="24"/>
          <w:szCs w:val="24"/>
        </w:rPr>
        <w:t xml:space="preserve">waived that </w:t>
      </w:r>
      <w:r w:rsidR="000556A5">
        <w:rPr>
          <w:rFonts w:ascii="Aptos" w:eastAsia="Times New Roman" w:hAnsi="Aptos" w:cs="Times New Roman"/>
          <w:color w:val="000000"/>
          <w:sz w:val="24"/>
          <w:szCs w:val="24"/>
        </w:rPr>
        <w:t xml:space="preserve">fee for those who lost homes in the Forsyth Fire.  </w:t>
      </w:r>
      <w:r w:rsidR="005A0D80">
        <w:rPr>
          <w:rFonts w:ascii="Aptos" w:eastAsia="Times New Roman" w:hAnsi="Aptos" w:cs="Times New Roman"/>
          <w:color w:val="000000"/>
          <w:sz w:val="24"/>
          <w:szCs w:val="24"/>
        </w:rPr>
        <w:t>Once approval is granted by the Board, the paperwork will be forwarded on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5A0D80">
        <w:rPr>
          <w:rFonts w:ascii="Aptos" w:eastAsia="Times New Roman" w:hAnsi="Aptos" w:cs="Times New Roman"/>
          <w:color w:val="000000"/>
          <w:sz w:val="24"/>
          <w:szCs w:val="24"/>
        </w:rPr>
        <w:t xml:space="preserve">to the County.  </w:t>
      </w:r>
    </w:p>
    <w:p w14:paraId="7A3B615F" w14:textId="77777777" w:rsidR="000556A5" w:rsidRDefault="000556A5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5674A9D" w14:textId="0D4BE9C1" w:rsidR="00341ED0" w:rsidRDefault="00341ED0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 total square footage of the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McDonald Cabin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was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proposed at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2,984, which is well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below the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50% threshold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.  Emily reported that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outbuilding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such as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barn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and garages are restricted in terms of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how much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lot </w:t>
      </w:r>
      <w:proofErr w:type="gramStart"/>
      <w:r w:rsidR="006E1B9F" w:rsidRPr="00341ED0">
        <w:rPr>
          <w:rFonts w:ascii="Aptos" w:eastAsia="Times New Roman" w:hAnsi="Aptos" w:cs="Times New Roman"/>
          <w:color w:val="000000"/>
          <w:sz w:val="24"/>
          <w:szCs w:val="24"/>
        </w:rPr>
        <w:t>space</w:t>
      </w:r>
      <w:proofErr w:type="gramEnd"/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 they can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occupy.  </w:t>
      </w:r>
      <w:r w:rsidR="00A03B91">
        <w:rPr>
          <w:rFonts w:ascii="Aptos" w:eastAsia="Times New Roman" w:hAnsi="Aptos" w:cs="Times New Roman"/>
          <w:color w:val="000000"/>
          <w:sz w:val="24"/>
          <w:szCs w:val="24"/>
        </w:rPr>
        <w:t>Wood shingles are prohibited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A03B91">
        <w:rPr>
          <w:rFonts w:ascii="Aptos" w:eastAsia="Times New Roman" w:hAnsi="Aptos" w:cs="Times New Roman"/>
          <w:color w:val="000000"/>
          <w:sz w:val="24"/>
          <w:szCs w:val="24"/>
        </w:rPr>
        <w:t xml:space="preserve"> and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all outdoor light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ing </w:t>
      </w:r>
      <w:r w:rsidR="00A03B91">
        <w:rPr>
          <w:rFonts w:ascii="Aptos" w:eastAsia="Times New Roman" w:hAnsi="Aptos" w:cs="Times New Roman"/>
          <w:color w:val="000000"/>
          <w:sz w:val="24"/>
          <w:szCs w:val="24"/>
        </w:rPr>
        <w:t xml:space="preserve">must be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fully shielded. </w:t>
      </w:r>
      <w:r w:rsidR="00A03B91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 xml:space="preserve">The Overlay Zone contains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regulations 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 xml:space="preserve">on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walkways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but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 xml:space="preserve"> t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he 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>C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ounty has since passed an 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>O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verlay 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>Z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one 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 xml:space="preserve">that is even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more restrictive.</w:t>
      </w:r>
      <w:r w:rsidR="007741AF">
        <w:rPr>
          <w:rFonts w:ascii="Aptos" w:eastAsia="Times New Roman" w:hAnsi="Aptos" w:cs="Times New Roman"/>
          <w:color w:val="000000"/>
          <w:sz w:val="24"/>
          <w:szCs w:val="24"/>
        </w:rPr>
        <w:t xml:space="preserve">  She encouraged the McDonalds to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get approval from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3F59FA">
        <w:rPr>
          <w:rFonts w:ascii="Aptos" w:eastAsia="Times New Roman" w:hAnsi="Aptos" w:cs="Times New Roman"/>
          <w:color w:val="000000"/>
          <w:sz w:val="24"/>
          <w:szCs w:val="24"/>
        </w:rPr>
        <w:t>C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ounty before spend</w:t>
      </w:r>
      <w:r w:rsidR="003F59FA">
        <w:rPr>
          <w:rFonts w:ascii="Aptos" w:eastAsia="Times New Roman" w:hAnsi="Aptos" w:cs="Times New Roman"/>
          <w:color w:val="000000"/>
          <w:sz w:val="24"/>
          <w:szCs w:val="24"/>
        </w:rPr>
        <w:t xml:space="preserve">ing </w:t>
      </w:r>
      <w:r w:rsidRPr="00341ED0">
        <w:rPr>
          <w:rFonts w:ascii="Aptos" w:eastAsia="Times New Roman" w:hAnsi="Aptos" w:cs="Times New Roman"/>
          <w:color w:val="000000"/>
          <w:sz w:val="24"/>
          <w:szCs w:val="24"/>
        </w:rPr>
        <w:t>money on outdoor plans</w:t>
      </w:r>
      <w:r w:rsidR="003F59FA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F</w:t>
      </w:r>
      <w:r w:rsidR="003F59FA">
        <w:rPr>
          <w:rFonts w:ascii="Aptos" w:eastAsia="Times New Roman" w:hAnsi="Aptos" w:cs="Times New Roman"/>
          <w:color w:val="000000"/>
          <w:sz w:val="24"/>
          <w:szCs w:val="24"/>
        </w:rPr>
        <w:t xml:space="preserve">encing must be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 xml:space="preserve">of a </w:t>
      </w:r>
      <w:r w:rsidR="003F59FA">
        <w:rPr>
          <w:rFonts w:ascii="Aptos" w:eastAsia="Times New Roman" w:hAnsi="Aptos" w:cs="Times New Roman"/>
          <w:color w:val="000000"/>
          <w:sz w:val="24"/>
          <w:szCs w:val="24"/>
        </w:rPr>
        <w:t>non-obscuring material</w:t>
      </w:r>
      <w:r w:rsidR="00800ABB">
        <w:rPr>
          <w:rFonts w:ascii="Aptos" w:eastAsia="Times New Roman" w:hAnsi="Aptos" w:cs="Times New Roman"/>
          <w:color w:val="000000"/>
          <w:sz w:val="24"/>
          <w:szCs w:val="24"/>
        </w:rPr>
        <w:t xml:space="preserve"> and be up to six feet in height on all four sides.  </w:t>
      </w:r>
    </w:p>
    <w:p w14:paraId="5F3DC339" w14:textId="77777777" w:rsidR="006A08B8" w:rsidRDefault="006A08B8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7A48A84" w14:textId="7BD18F98" w:rsidR="00EF366D" w:rsidRDefault="00797B7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reported that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 xml:space="preserve">short-term rentals are allowed in Pine Valley, but only 5% of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 xml:space="preserve">housing inventory can be licensed </w:t>
      </w:r>
      <w:r w:rsidR="005717E0">
        <w:rPr>
          <w:rFonts w:ascii="Aptos" w:eastAsia="Times New Roman" w:hAnsi="Aptos" w:cs="Times New Roman"/>
          <w:color w:val="000000"/>
          <w:sz w:val="24"/>
          <w:szCs w:val="24"/>
        </w:rPr>
        <w:t>as such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61137A">
        <w:rPr>
          <w:rFonts w:ascii="Aptos" w:eastAsia="Times New Roman" w:hAnsi="Aptos" w:cs="Times New Roman"/>
          <w:color w:val="000000"/>
          <w:sz w:val="24"/>
          <w:szCs w:val="24"/>
        </w:rPr>
        <w:t xml:space="preserve"> The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>residential standards</w:t>
      </w:r>
      <w:r w:rsidR="0061137A">
        <w:rPr>
          <w:rFonts w:ascii="Aptos" w:eastAsia="Times New Roman" w:hAnsi="Aptos" w:cs="Times New Roman"/>
          <w:color w:val="000000"/>
          <w:sz w:val="24"/>
          <w:szCs w:val="24"/>
        </w:rPr>
        <w:t xml:space="preserve"> also contain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 xml:space="preserve">setback and accessory structure guidelines </w:t>
      </w:r>
      <w:r w:rsidR="0061137A">
        <w:rPr>
          <w:rFonts w:ascii="Aptos" w:eastAsia="Times New Roman" w:hAnsi="Aptos" w:cs="Times New Roman"/>
          <w:color w:val="000000"/>
          <w:sz w:val="24"/>
          <w:szCs w:val="24"/>
        </w:rPr>
        <w:t xml:space="preserve">and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 xml:space="preserve">recommendations on contours and colors. </w:t>
      </w:r>
      <w:r w:rsidR="0061137A">
        <w:rPr>
          <w:rFonts w:ascii="Aptos" w:eastAsia="Times New Roman" w:hAnsi="Aptos" w:cs="Times New Roman"/>
          <w:color w:val="000000"/>
          <w:sz w:val="24"/>
          <w:szCs w:val="24"/>
        </w:rPr>
        <w:t xml:space="preserve"> There are also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>wildland fire restrictions</w:t>
      </w:r>
      <w:r w:rsidR="00EF366D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1B7B84">
        <w:rPr>
          <w:rFonts w:ascii="Aptos" w:eastAsia="Times New Roman" w:hAnsi="Aptos" w:cs="Times New Roman"/>
          <w:color w:val="000000"/>
          <w:sz w:val="24"/>
          <w:szCs w:val="24"/>
        </w:rPr>
        <w:t xml:space="preserve">Other resources are available at </w:t>
      </w:r>
      <w:r w:rsidR="00EF366D">
        <w:rPr>
          <w:rFonts w:ascii="Aptos" w:eastAsia="Times New Roman" w:hAnsi="Aptos" w:cs="Times New Roman"/>
          <w:color w:val="000000"/>
          <w:sz w:val="24"/>
          <w:szCs w:val="24"/>
        </w:rPr>
        <w:t>pinevalleyutah.org</w:t>
      </w:r>
      <w:r w:rsidR="001B7B84">
        <w:rPr>
          <w:rFonts w:ascii="Aptos" w:eastAsia="Times New Roman" w:hAnsi="Aptos" w:cs="Times New Roman"/>
          <w:color w:val="000000"/>
          <w:sz w:val="24"/>
          <w:szCs w:val="24"/>
        </w:rPr>
        <w:t>.</w:t>
      </w:r>
      <w:r w:rsidR="00EF366D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Pr="00797B79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EF366D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6B7CF6C9" w14:textId="77777777" w:rsidR="00797B79" w:rsidRPr="006A08B8" w:rsidRDefault="00797B7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213AF89" w14:textId="3A127722" w:rsidR="000F4240" w:rsidRDefault="003C18D7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Brad Esposito </w:t>
      </w:r>
      <w:r w:rsidR="000F4240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moved </w:t>
      </w: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to APPROVE the McDonald residence.  Cortney Snow </w:t>
      </w:r>
      <w:r w:rsidR="000F4240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</w:t>
      </w:r>
      <w:r w:rsidR="000F424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unanimous consent of the Board.</w:t>
      </w:r>
    </w:p>
    <w:p w14:paraId="4B3164CC" w14:textId="77777777" w:rsidR="008867CA" w:rsidRDefault="008867CA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42D8B4DD" w14:textId="77777777" w:rsidR="00244D29" w:rsidRPr="009A7FAF" w:rsidRDefault="00244D29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lastRenderedPageBreak/>
        <w:t>Meeting Minutes.</w:t>
      </w:r>
    </w:p>
    <w:p w14:paraId="0E9F5695" w14:textId="77777777" w:rsidR="00244D29" w:rsidRPr="009A7FAF" w:rsidRDefault="00244D29" w:rsidP="00E51F43">
      <w:pPr>
        <w:pStyle w:val="ListParagraph"/>
        <w:spacing w:after="0" w:line="240" w:lineRule="auto"/>
        <w:ind w:left="144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11C952DF" w14:textId="3C3A3CCB" w:rsidR="00244D29" w:rsidRPr="009A7FAF" w:rsidRDefault="00244D29" w:rsidP="00E51F43">
      <w:pPr>
        <w:pStyle w:val="ListParagraph"/>
        <w:numPr>
          <w:ilvl w:val="1"/>
          <w:numId w:val="6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pproval of </w:t>
      </w:r>
      <w:r w:rsidR="00521CBD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he </w:t>
      </w:r>
      <w:r w:rsidR="008867C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ebruary 11</w:t>
      </w:r>
      <w:r w:rsidR="009A6611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, 2026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, PVLAD Meeting Minutes.</w:t>
      </w:r>
    </w:p>
    <w:p w14:paraId="737CE616" w14:textId="77777777" w:rsidR="00244D29" w:rsidRPr="009A7FAF" w:rsidRDefault="00244D2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130C380" w14:textId="25C576E2" w:rsidR="000267B7" w:rsidRPr="009A7FAF" w:rsidRDefault="00C714BF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0267B7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moved to APPROVE the minutes of</w:t>
      </w:r>
      <w:r w:rsidR="00062429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 </w:t>
      </w:r>
      <w:r w:rsidR="005C7E3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February 11</w:t>
      </w:r>
      <w:r w:rsidR="009A6611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, 2026</w:t>
      </w:r>
      <w:r w:rsidR="000267B7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.  </w:t>
      </w: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Brad Esposito </w:t>
      </w:r>
      <w:r w:rsidR="000267B7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</w:t>
      </w:r>
      <w:r w:rsidR="000267B7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unanimous consent of the Board.</w:t>
      </w:r>
    </w:p>
    <w:p w14:paraId="4DEB5427" w14:textId="77777777" w:rsidR="003B6A75" w:rsidRPr="009A7FAF" w:rsidRDefault="003B6A75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993D939" w14:textId="77777777" w:rsidR="00244D29" w:rsidRPr="009A7FAF" w:rsidRDefault="00244D29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Board Member Reports.</w:t>
      </w:r>
    </w:p>
    <w:p w14:paraId="580123AA" w14:textId="77777777" w:rsidR="00244D29" w:rsidRPr="009A7FAF" w:rsidRDefault="00244D29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</w:p>
    <w:p w14:paraId="3EC2274B" w14:textId="77777777" w:rsidR="00244D29" w:rsidRPr="009A7FAF" w:rsidRDefault="00244D29" w:rsidP="00E51F43">
      <w:pPr>
        <w:pStyle w:val="ListParagraph"/>
        <w:numPr>
          <w:ilvl w:val="0"/>
          <w:numId w:val="11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Pine Valley Activities – Frank Davie.</w:t>
      </w:r>
    </w:p>
    <w:p w14:paraId="396A4FB9" w14:textId="77777777" w:rsidR="00244D29" w:rsidRDefault="00244D2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4B0B716A" w14:textId="0D1C9F92" w:rsidR="00D90A96" w:rsidRDefault="001B7B84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he </w:t>
      </w:r>
      <w:r w:rsidR="005561DE">
        <w:rPr>
          <w:rFonts w:ascii="Aptos" w:eastAsia="Times New Roman" w:hAnsi="Aptos" w:cs="Times New Roman"/>
          <w:color w:val="000000" w:themeColor="text1"/>
          <w:sz w:val="24"/>
          <w:szCs w:val="24"/>
        </w:rPr>
        <w:t>April activity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will feature a performance by </w:t>
      </w:r>
      <w:r w:rsidR="00CD1764">
        <w:rPr>
          <w:rFonts w:ascii="Aptos" w:eastAsia="Times New Roman" w:hAnsi="Aptos" w:cs="Times New Roman"/>
          <w:color w:val="000000" w:themeColor="text1"/>
          <w:sz w:val="24"/>
          <w:szCs w:val="24"/>
        </w:rPr>
        <w:t>Geezer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>.</w:t>
      </w:r>
    </w:p>
    <w:p w14:paraId="652EB4C3" w14:textId="77777777" w:rsidR="00D90A96" w:rsidRPr="009A7FAF" w:rsidRDefault="00D90A96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3E814021" w14:textId="77777777" w:rsidR="00244D29" w:rsidRPr="009A7FAF" w:rsidRDefault="00244D29" w:rsidP="00E51F43">
      <w:pPr>
        <w:pStyle w:val="ListParagraph"/>
        <w:numPr>
          <w:ilvl w:val="0"/>
          <w:numId w:val="11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Traffic Report – Tom Nielsen.</w:t>
      </w:r>
    </w:p>
    <w:p w14:paraId="6A66E547" w14:textId="77777777" w:rsidR="0014770B" w:rsidRDefault="0014770B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2A3B298C" w14:textId="5283A97F" w:rsidR="00DD657C" w:rsidRDefault="005561DE" w:rsidP="00DD657C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om presented the Traffic Report and stated that </w:t>
      </w:r>
      <w:r w:rsidR="00FC2723">
        <w:rPr>
          <w:rFonts w:ascii="Aptos" w:eastAsia="Times New Roman" w:hAnsi="Aptos" w:cs="Times New Roman"/>
          <w:color w:val="000000" w:themeColor="text1"/>
          <w:sz w:val="24"/>
          <w:szCs w:val="24"/>
        </w:rPr>
        <w:t>even with the campground being closed</w:t>
      </w:r>
      <w:r w:rsidR="001B7B84">
        <w:rPr>
          <w:rFonts w:ascii="Aptos" w:eastAsia="Times New Roman" w:hAnsi="Aptos" w:cs="Times New Roman"/>
          <w:color w:val="000000" w:themeColor="text1"/>
          <w:sz w:val="24"/>
          <w:szCs w:val="24"/>
        </w:rPr>
        <w:t>,</w:t>
      </w:r>
      <w:r w:rsidR="00FC2723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there </w:t>
      </w:r>
      <w:proofErr w:type="gramStart"/>
      <w:r w:rsidR="00FC2723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has </w:t>
      </w:r>
      <w:r w:rsidR="009F4ED5">
        <w:rPr>
          <w:rFonts w:ascii="Aptos" w:eastAsia="Times New Roman" w:hAnsi="Aptos" w:cs="Times New Roman"/>
          <w:color w:val="000000" w:themeColor="text1"/>
          <w:sz w:val="24"/>
          <w:szCs w:val="24"/>
        </w:rPr>
        <w:t>been</w:t>
      </w:r>
      <w:proofErr w:type="gramEnd"/>
      <w:r w:rsidR="009F4ED5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E51F43" w:rsidRPr="00E51F43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 lot of traffic. </w:t>
      </w:r>
      <w:r w:rsidR="009F4ED5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There was more </w:t>
      </w:r>
      <w:r w:rsidR="00E51F43" w:rsidRPr="00E51F43">
        <w:rPr>
          <w:rFonts w:ascii="Aptos" w:eastAsia="Times New Roman" w:hAnsi="Aptos" w:cs="Times New Roman"/>
          <w:color w:val="000000" w:themeColor="text1"/>
          <w:sz w:val="24"/>
          <w:szCs w:val="24"/>
        </w:rPr>
        <w:t>traffic in February than in January</w:t>
      </w:r>
      <w:r w:rsidR="009F4ED5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E51F43" w:rsidRPr="00E51F43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coming from the park. </w:t>
      </w:r>
      <w:r w:rsidR="009F4ED5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T</w:t>
      </w:r>
      <w:r w:rsidR="00E51F43" w:rsidRPr="00E51F43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he sign </w:t>
      </w:r>
      <w:r w:rsidR="009F4ED5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t the west end of town </w:t>
      </w:r>
      <w:r w:rsidR="00E51F43" w:rsidRPr="00E51F43">
        <w:rPr>
          <w:rFonts w:ascii="Aptos" w:eastAsia="Times New Roman" w:hAnsi="Aptos" w:cs="Times New Roman"/>
          <w:color w:val="000000" w:themeColor="text1"/>
          <w:sz w:val="24"/>
          <w:szCs w:val="24"/>
        </w:rPr>
        <w:t>is still malfunctioning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and will be repaired when Rick Peetz returns.  Near the Neilson home, </w:t>
      </w:r>
      <w:r w:rsidR="00E51F43" w:rsidRPr="00E51F43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5,800 cars 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>were reported in February.  That sign was down this time last year</w:t>
      </w:r>
      <w:r w:rsidR="001B7B84">
        <w:rPr>
          <w:rFonts w:ascii="Aptos" w:eastAsia="Times New Roman" w:hAnsi="Aptos" w:cs="Times New Roman"/>
          <w:color w:val="000000" w:themeColor="text1"/>
          <w:sz w:val="24"/>
          <w:szCs w:val="24"/>
        </w:rPr>
        <w:t>,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so </w:t>
      </w:r>
      <w:r w:rsidR="001B7B84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here were 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no counts to compare </w:t>
      </w:r>
      <w:r w:rsidR="001B7B84">
        <w:rPr>
          <w:rFonts w:ascii="Aptos" w:eastAsia="Times New Roman" w:hAnsi="Aptos" w:cs="Times New Roman"/>
          <w:color w:val="000000" w:themeColor="text1"/>
          <w:sz w:val="24"/>
          <w:szCs w:val="24"/>
        </w:rPr>
        <w:t>the current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numbers to.  </w:t>
      </w:r>
      <w:r w:rsidR="00126136">
        <w:rPr>
          <w:rFonts w:ascii="Aptos" w:eastAsia="Times New Roman" w:hAnsi="Aptos" w:cs="Times New Roman"/>
          <w:color w:val="000000" w:themeColor="text1"/>
          <w:sz w:val="24"/>
          <w:szCs w:val="24"/>
        </w:rPr>
        <w:t>Traffic numbers and s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peeds are </w:t>
      </w:r>
      <w:r w:rsidR="00126136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both </w:t>
      </w:r>
      <w:r w:rsidR="00DD657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up.  </w:t>
      </w:r>
    </w:p>
    <w:p w14:paraId="4E420CE1" w14:textId="77777777" w:rsidR="00E54E1E" w:rsidRDefault="00E54E1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06F09C17" w14:textId="5FFAF130" w:rsidR="00244D29" w:rsidRPr="009A7FAF" w:rsidRDefault="00244D29" w:rsidP="00E51F43">
      <w:pPr>
        <w:pStyle w:val="ListParagraph"/>
        <w:numPr>
          <w:ilvl w:val="0"/>
          <w:numId w:val="11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Washington County Crime &amp; Sheriff’s Report. </w:t>
      </w:r>
    </w:p>
    <w:p w14:paraId="4EC9F39F" w14:textId="77777777" w:rsidR="00244D29" w:rsidRDefault="00244D2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3DA30092" w14:textId="312A23CF" w:rsidR="00124561" w:rsidRDefault="00126136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>There was no Crime Repor</w:t>
      </w:r>
      <w:r w:rsidR="001B7B84">
        <w:rPr>
          <w:rFonts w:ascii="Aptos" w:eastAsia="Times New Roman" w:hAnsi="Aptos" w:cs="Times New Roman"/>
          <w:color w:val="000000" w:themeColor="text1"/>
          <w:sz w:val="24"/>
          <w:szCs w:val="24"/>
        </w:rPr>
        <w:t>t and was to be removed from future agendas.</w:t>
      </w:r>
    </w:p>
    <w:p w14:paraId="0FC025C0" w14:textId="77777777" w:rsidR="00126136" w:rsidRPr="009A7FAF" w:rsidRDefault="00126136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3B1865E6" w14:textId="637EAD1D" w:rsidR="00244D29" w:rsidRPr="009A7FAF" w:rsidRDefault="003D3315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Aptos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Community Watch – Tom Nielsen</w:t>
      </w:r>
      <w:r w:rsidR="00E9065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and Gene Phillips.</w:t>
      </w:r>
    </w:p>
    <w:p w14:paraId="49486B1A" w14:textId="77777777" w:rsidR="00AB6EBC" w:rsidRDefault="00AB6EBC" w:rsidP="00E51F43">
      <w:pPr>
        <w:spacing w:after="0" w:line="240" w:lineRule="auto"/>
        <w:jc w:val="both"/>
        <w:rPr>
          <w:rFonts w:ascii="Aptos" w:eastAsia="Aptos" w:hAnsi="Aptos" w:cs="Times New Roman"/>
          <w:color w:val="000000" w:themeColor="text1"/>
          <w:sz w:val="24"/>
          <w:szCs w:val="24"/>
        </w:rPr>
      </w:pPr>
    </w:p>
    <w:p w14:paraId="175AE2FF" w14:textId="1E9249F2" w:rsidR="008B5904" w:rsidRDefault="00934171" w:rsidP="008B5904">
      <w:pPr>
        <w:spacing w:after="0" w:line="240" w:lineRule="auto"/>
        <w:jc w:val="both"/>
        <w:rPr>
          <w:rFonts w:ascii="Aptos" w:eastAsia="Aptos" w:hAnsi="Aptos" w:cs="Times New Roman"/>
          <w:color w:val="000000" w:themeColor="text1"/>
          <w:sz w:val="24"/>
          <w:szCs w:val="24"/>
        </w:rPr>
      </w:pP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Gene Phillips reported that Tom will replace Herman as his assistant on Community Watch.  </w:t>
      </w:r>
      <w:r w:rsidR="001B7B8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The two </w:t>
      </w: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met earlier in </w:t>
      </w:r>
      <w:r w:rsidR="001B7B8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the day to prepare </w:t>
      </w: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for their 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>next presentation</w:t>
      </w: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 scheduled for 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>April 25</w:t>
      </w: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 from 4:00 to 6:00 p.m.  </w:t>
      </w:r>
      <w:r w:rsidR="001B7B8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It was reported that there </w:t>
      </w: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are 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113 </w:t>
      </w:r>
      <w:r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active 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families </w:t>
      </w:r>
      <w:r w:rsidR="000C4988">
        <w:rPr>
          <w:rFonts w:ascii="Aptos" w:eastAsia="Aptos" w:hAnsi="Aptos" w:cs="Times New Roman"/>
          <w:color w:val="000000" w:themeColor="text1"/>
          <w:sz w:val="24"/>
          <w:szCs w:val="24"/>
        </w:rPr>
        <w:t>on their rolls.  The goal is to increase that to 150</w:t>
      </w:r>
      <w:r w:rsidR="00415B48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.  </w:t>
      </w:r>
      <w:r w:rsidR="001B7B8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Gene </w:t>
      </w:r>
      <w:r w:rsidR="00415B48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encouraged </w:t>
      </w:r>
      <w:r w:rsidR="001B7B8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residents 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>to report concerns to the S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heriff's 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>D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>epartment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 and then notify the</w:t>
      </w:r>
      <w:r w:rsidR="001B7B84">
        <w:rPr>
          <w:rFonts w:ascii="Aptos" w:eastAsia="Aptos" w:hAnsi="Aptos" w:cs="Times New Roman"/>
          <w:color w:val="000000" w:themeColor="text1"/>
          <w:sz w:val="24"/>
          <w:szCs w:val="24"/>
        </w:rPr>
        <w:t>ir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 B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lock 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>C</w:t>
      </w:r>
      <w:r w:rsidRPr="00934171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aptain. 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 A new flyer </w:t>
      </w:r>
      <w:r w:rsidR="008B590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was to 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be </w:t>
      </w:r>
      <w:r w:rsidR="008B590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posted </w:t>
      </w:r>
      <w:r w:rsidR="00A2270F">
        <w:rPr>
          <w:rFonts w:ascii="Aptos" w:eastAsia="Aptos" w:hAnsi="Aptos" w:cs="Times New Roman"/>
          <w:color w:val="000000" w:themeColor="text1"/>
          <w:sz w:val="24"/>
          <w:szCs w:val="24"/>
        </w:rPr>
        <w:t>in the next few days</w:t>
      </w:r>
      <w:r w:rsidR="008B590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 along with </w:t>
      </w:r>
      <w:r w:rsidR="00F41B64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an updated </w:t>
      </w:r>
      <w:r w:rsidR="008B5904" w:rsidRPr="008B5904">
        <w:rPr>
          <w:rFonts w:ascii="Aptos" w:eastAsia="Aptos" w:hAnsi="Aptos" w:cs="Times New Roman"/>
          <w:color w:val="000000" w:themeColor="text1"/>
          <w:sz w:val="24"/>
          <w:szCs w:val="24"/>
        </w:rPr>
        <w:t>map</w:t>
      </w:r>
      <w:r w:rsidR="0047410C">
        <w:rPr>
          <w:rFonts w:ascii="Aptos" w:eastAsia="Aptos" w:hAnsi="Aptos" w:cs="Times New Roman"/>
          <w:color w:val="000000" w:themeColor="text1"/>
          <w:sz w:val="24"/>
          <w:szCs w:val="24"/>
        </w:rPr>
        <w:t xml:space="preserve">.  </w:t>
      </w:r>
    </w:p>
    <w:p w14:paraId="1972ACA5" w14:textId="77777777" w:rsidR="0096148C" w:rsidRPr="0096148C" w:rsidRDefault="0096148C" w:rsidP="00E51F43">
      <w:pPr>
        <w:spacing w:after="0" w:line="240" w:lineRule="auto"/>
        <w:jc w:val="both"/>
        <w:rPr>
          <w:rFonts w:ascii="Aptos" w:eastAsia="Aptos" w:hAnsi="Aptos" w:cs="Times New Roman"/>
          <w:color w:val="000000" w:themeColor="text1"/>
          <w:sz w:val="24"/>
          <w:szCs w:val="24"/>
        </w:rPr>
      </w:pPr>
    </w:p>
    <w:p w14:paraId="43A35E87" w14:textId="2E1BF308" w:rsidR="00244D29" w:rsidRPr="009A7FAF" w:rsidRDefault="003D3315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Aptos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Clerk </w:t>
      </w:r>
      <w:r w:rsidR="0064767A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nd Treasurer’s 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Report</w:t>
      </w:r>
      <w:r w:rsidR="0064767A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s (</w:t>
      </w:r>
      <w:r w:rsidR="00321426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ebruary</w:t>
      </w:r>
      <w:r w:rsidR="00DC3918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) – Rick Peetz</w:t>
      </w:r>
      <w:r w:rsidR="0064767A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and Teri Forbes</w:t>
      </w:r>
      <w:r w:rsidR="00DC3918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.</w:t>
      </w:r>
    </w:p>
    <w:p w14:paraId="798C5C25" w14:textId="77777777" w:rsidR="0024521E" w:rsidRDefault="0024521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F056054" w14:textId="5B4C6CEA" w:rsidR="0047410C" w:rsidRDefault="00E67E4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eri reported that the </w:t>
      </w:r>
      <w:r w:rsidR="001B7B84">
        <w:rPr>
          <w:rFonts w:ascii="Aptos" w:eastAsia="Times New Roman" w:hAnsi="Aptos" w:cs="Times New Roman"/>
          <w:color w:val="000000"/>
          <w:sz w:val="24"/>
          <w:szCs w:val="24"/>
        </w:rPr>
        <w:t xml:space="preserve">bank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account was reconciled and all was in order.  </w:t>
      </w:r>
    </w:p>
    <w:p w14:paraId="7DCDD4E3" w14:textId="77777777" w:rsidR="00E67E49" w:rsidRDefault="00E67E4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BEC2B6C" w14:textId="2702C6CE" w:rsidR="00E67E49" w:rsidRDefault="00E67E4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Rick reported that </w:t>
      </w:r>
      <w:r w:rsidR="0070098D">
        <w:rPr>
          <w:rFonts w:ascii="Aptos" w:eastAsia="Times New Roman" w:hAnsi="Aptos" w:cs="Times New Roman"/>
          <w:color w:val="000000"/>
          <w:sz w:val="24"/>
          <w:szCs w:val="24"/>
        </w:rPr>
        <w:t xml:space="preserve">interest was received in the amount of $54.  They also paid for bonding for the Treasurer in the amount of $54.  </w:t>
      </w:r>
    </w:p>
    <w:p w14:paraId="746D9C3F" w14:textId="77777777" w:rsidR="0016122E" w:rsidRPr="009A7FAF" w:rsidRDefault="0016122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F8AF9F0" w14:textId="5D405CD4" w:rsidR="00E728EB" w:rsidRPr="009A7FAF" w:rsidRDefault="005D5809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lastRenderedPageBreak/>
        <w:t xml:space="preserve">Emily Neilson </w:t>
      </w:r>
      <w:r w:rsidR="00E728EB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oved to APPROVE the </w:t>
      </w:r>
      <w:r w:rsidR="00BA2A12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Clerk and Treasurer’s Reports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for </w:t>
      </w:r>
      <w:r w:rsidR="00E6323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ebruary</w:t>
      </w:r>
      <w:r w:rsidR="00BA2A12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. 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</w:t>
      </w:r>
      <w:r w:rsidR="00E6323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Brad Esposito </w:t>
      </w:r>
      <w:r w:rsidR="00E728EB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seconded the motion.  The motion passed with the unanimous consent of the Board.  </w:t>
      </w:r>
    </w:p>
    <w:p w14:paraId="3C0DBD1B" w14:textId="77777777" w:rsidR="00244D29" w:rsidRPr="009A7FAF" w:rsidRDefault="00244D29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32232E82" w14:textId="77777777" w:rsidR="00FF5A8E" w:rsidRPr="00FF5A8E" w:rsidRDefault="00FF5A8E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FF5A8E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Completion Schedule for Code of Ethics, Conflicts of Interest, and Required Training – Tom Nielsen.</w:t>
      </w:r>
    </w:p>
    <w:p w14:paraId="4D4A3013" w14:textId="3804EC48" w:rsidR="00FF5A8E" w:rsidRDefault="00FF5A8E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24572ADE" w14:textId="0BD56F5B" w:rsidR="000C3CB0" w:rsidRPr="000C3CB0" w:rsidRDefault="001B7B84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Tom reported that t</w:t>
      </w:r>
      <w:r w:rsidR="000C3CB0">
        <w:rPr>
          <w:rFonts w:ascii="Aptos" w:eastAsia="Times New Roman" w:hAnsi="Aptos" w:cs="Times New Roman"/>
          <w:color w:val="000000"/>
          <w:sz w:val="24"/>
          <w:szCs w:val="24"/>
        </w:rPr>
        <w:t>he required trainings h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ad</w:t>
      </w:r>
      <w:r w:rsidR="000C3CB0">
        <w:rPr>
          <w:rFonts w:ascii="Aptos" w:eastAsia="Times New Roman" w:hAnsi="Aptos" w:cs="Times New Roman"/>
          <w:color w:val="000000"/>
          <w:sz w:val="24"/>
          <w:szCs w:val="24"/>
        </w:rPr>
        <w:t xml:space="preserve"> all been completed </w:t>
      </w:r>
      <w:proofErr w:type="gramStart"/>
      <w:r w:rsidR="000C3CB0">
        <w:rPr>
          <w:rFonts w:ascii="Aptos" w:eastAsia="Times New Roman" w:hAnsi="Aptos" w:cs="Times New Roman"/>
          <w:color w:val="000000"/>
          <w:sz w:val="24"/>
          <w:szCs w:val="24"/>
        </w:rPr>
        <w:t>with the exception of</w:t>
      </w:r>
      <w:proofErr w:type="gramEnd"/>
      <w:r w:rsidR="000C3CB0">
        <w:rPr>
          <w:rFonts w:ascii="Aptos" w:eastAsia="Times New Roman" w:hAnsi="Aptos" w:cs="Times New Roman"/>
          <w:color w:val="000000"/>
          <w:sz w:val="24"/>
          <w:szCs w:val="24"/>
        </w:rPr>
        <w:t xml:space="preserve"> Brad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, who was a new member.</w:t>
      </w:r>
    </w:p>
    <w:p w14:paraId="3B778B4F" w14:textId="77777777" w:rsidR="00E6323A" w:rsidRPr="00E6323A" w:rsidRDefault="00E6323A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7B887138" w14:textId="5075ABBC" w:rsidR="00244D29" w:rsidRPr="009A7FAF" w:rsidRDefault="00244D29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Citizen Requests.  </w:t>
      </w:r>
    </w:p>
    <w:p w14:paraId="7D679F71" w14:textId="77777777" w:rsidR="00A20F21" w:rsidRPr="009A7FAF" w:rsidRDefault="00A20F21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1B97A66" w14:textId="686F2384" w:rsidR="000053D3" w:rsidRPr="009A7FAF" w:rsidRDefault="00973C77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There were no citizen requests.</w:t>
      </w:r>
    </w:p>
    <w:p w14:paraId="5B2D351F" w14:textId="77777777" w:rsidR="0042214D" w:rsidRPr="009A7FAF" w:rsidRDefault="0042214D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B237963" w14:textId="77777777" w:rsidR="000053D3" w:rsidRPr="009A7FAF" w:rsidRDefault="000053D3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Other Business.</w:t>
      </w:r>
    </w:p>
    <w:p w14:paraId="4ADE4E1F" w14:textId="458B3485" w:rsidR="007B20EB" w:rsidRDefault="007B20EB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0AA145D" w14:textId="5ECDAE6D" w:rsidR="007748B1" w:rsidRDefault="007748B1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re was no Other Business.  </w:t>
      </w:r>
    </w:p>
    <w:p w14:paraId="645D6E97" w14:textId="77777777" w:rsidR="007748B1" w:rsidRPr="009A7FAF" w:rsidRDefault="007748B1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E0A4A8E" w14:textId="18C06664" w:rsidR="000053D3" w:rsidRPr="009A7FAF" w:rsidRDefault="000053D3" w:rsidP="00E51F43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Adjournment.</w:t>
      </w:r>
    </w:p>
    <w:p w14:paraId="6F578B06" w14:textId="77777777" w:rsidR="000053D3" w:rsidRPr="009A7FAF" w:rsidRDefault="000053D3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CF2D64B" w14:textId="316559FE" w:rsidR="00A01F30" w:rsidRPr="009A7FAF" w:rsidRDefault="0038337D" w:rsidP="00E51F43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Emily Neilson </w:t>
      </w:r>
      <w:r w:rsidR="00A01F3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oved to ADJOURN. 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om Nielsen seconded the motion.  </w:t>
      </w:r>
      <w:r w:rsidR="00A01F3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he motion passed with the unanimous consent of the Board.  </w:t>
      </w:r>
    </w:p>
    <w:p w14:paraId="5FAC1F3E" w14:textId="77777777" w:rsidR="00B22CA0" w:rsidRPr="009A7FAF" w:rsidRDefault="00B22CA0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6260821" w14:textId="4F95211D" w:rsidR="0016640F" w:rsidRPr="009A7FAF" w:rsidRDefault="0016640F" w:rsidP="00E51F43">
      <w:pPr>
        <w:pStyle w:val="ListParagraph"/>
        <w:spacing w:after="0" w:line="240" w:lineRule="auto"/>
        <w:ind w:left="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>The meeting adjourned at</w:t>
      </w:r>
      <w:r w:rsidR="00A47C05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D3D9A">
        <w:rPr>
          <w:rFonts w:ascii="Aptos" w:eastAsia="Times New Roman" w:hAnsi="Aptos" w:cs="Times New Roman"/>
          <w:color w:val="000000"/>
          <w:sz w:val="24"/>
          <w:szCs w:val="24"/>
        </w:rPr>
        <w:t xml:space="preserve">6:58 </w:t>
      </w:r>
      <w:r w:rsidR="00A01F30" w:rsidRPr="009A7FAF">
        <w:rPr>
          <w:rFonts w:ascii="Aptos" w:eastAsia="Times New Roman" w:hAnsi="Aptos" w:cs="Times New Roman"/>
          <w:color w:val="000000"/>
          <w:sz w:val="24"/>
          <w:szCs w:val="24"/>
        </w:rPr>
        <w:t>PM</w:t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240BAC34" w14:textId="77777777" w:rsidR="00CF178A" w:rsidRPr="009A7FAF" w:rsidRDefault="00CF178A" w:rsidP="00E51F43">
      <w:pPr>
        <w:pStyle w:val="ListParagraph"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A1BE836" w14:textId="5AE7FB05" w:rsidR="00C3335B" w:rsidRPr="009A7FAF" w:rsidRDefault="001024EE" w:rsidP="00E51F43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>next PV</w:t>
      </w:r>
      <w:r w:rsidR="00594FF4" w:rsidRPr="009A7FAF">
        <w:rPr>
          <w:rFonts w:ascii="Aptos" w:eastAsia="Times New Roman" w:hAnsi="Aptos" w:cs="Times New Roman"/>
          <w:color w:val="000000"/>
          <w:sz w:val="24"/>
          <w:szCs w:val="24"/>
        </w:rPr>
        <w:t>LAD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meeting </w:t>
      </w:r>
      <w:r w:rsidR="007B0B1D" w:rsidRPr="009A7FAF">
        <w:rPr>
          <w:rFonts w:ascii="Aptos" w:eastAsia="Times New Roman" w:hAnsi="Aptos" w:cs="Times New Roman"/>
          <w:color w:val="000000"/>
          <w:sz w:val="24"/>
          <w:szCs w:val="24"/>
        </w:rPr>
        <w:t>i</w:t>
      </w:r>
      <w:r w:rsidR="00D400C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s scheduled </w:t>
      </w:r>
      <w:r w:rsidR="00244D29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for </w:t>
      </w:r>
      <w:r w:rsidR="00DC4A46">
        <w:rPr>
          <w:rFonts w:ascii="Aptos" w:eastAsia="Times New Roman" w:hAnsi="Aptos" w:cs="Times New Roman"/>
          <w:color w:val="000000"/>
          <w:sz w:val="24"/>
          <w:szCs w:val="24"/>
        </w:rPr>
        <w:t>April 8</w:t>
      </w:r>
      <w:r w:rsidR="00BB6680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594FF4" w:rsidRPr="009A7FAF">
        <w:rPr>
          <w:rFonts w:ascii="Aptos" w:eastAsia="Times New Roman" w:hAnsi="Aptos" w:cs="Times New Roman"/>
          <w:color w:val="000000"/>
          <w:sz w:val="24"/>
          <w:szCs w:val="24"/>
        </w:rPr>
        <w:t>202</w:t>
      </w:r>
      <w:r w:rsidR="003D72D7" w:rsidRPr="009A7FAF">
        <w:rPr>
          <w:rFonts w:ascii="Aptos" w:eastAsia="Times New Roman" w:hAnsi="Aptos" w:cs="Times New Roman"/>
          <w:color w:val="000000"/>
          <w:sz w:val="24"/>
          <w:szCs w:val="24"/>
        </w:rPr>
        <w:t>6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>.</w:t>
      </w:r>
    </w:p>
    <w:sectPr w:rsidR="00C3335B" w:rsidRPr="009A7FAF" w:rsidSect="001F06D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FA64A" w14:textId="77777777" w:rsidR="0093415A" w:rsidRDefault="0093415A" w:rsidP="003877A9">
      <w:pPr>
        <w:spacing w:after="0" w:line="240" w:lineRule="auto"/>
      </w:pPr>
      <w:r>
        <w:separator/>
      </w:r>
    </w:p>
  </w:endnote>
  <w:endnote w:type="continuationSeparator" w:id="0">
    <w:p w14:paraId="7121FA52" w14:textId="77777777" w:rsidR="0093415A" w:rsidRDefault="0093415A" w:rsidP="00387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5439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3DA61" w14:textId="7E310984" w:rsidR="001F06D8" w:rsidRDefault="001F0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3D039A" w14:textId="77777777" w:rsidR="00610C52" w:rsidRDefault="00610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B7B51" w14:textId="77777777" w:rsidR="0093415A" w:rsidRDefault="0093415A" w:rsidP="003877A9">
      <w:pPr>
        <w:spacing w:after="0" w:line="240" w:lineRule="auto"/>
      </w:pPr>
      <w:r>
        <w:separator/>
      </w:r>
    </w:p>
  </w:footnote>
  <w:footnote w:type="continuationSeparator" w:id="0">
    <w:p w14:paraId="07F6200F" w14:textId="77777777" w:rsidR="0093415A" w:rsidRDefault="0093415A" w:rsidP="00387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D3CB" w14:textId="6A884DC4" w:rsidR="00610C52" w:rsidRPr="00E9065A" w:rsidRDefault="00610C52" w:rsidP="00610C52">
    <w:pPr>
      <w:pStyle w:val="Header"/>
      <w:rPr>
        <w:rFonts w:ascii="Aptos" w:hAnsi="Aptos" w:cs="Times New Roman"/>
      </w:rPr>
    </w:pPr>
    <w:r w:rsidRPr="00E9065A">
      <w:rPr>
        <w:rFonts w:ascii="Aptos" w:hAnsi="Aptos" w:cs="Times New Roman"/>
      </w:rPr>
      <w:t xml:space="preserve">Pine Valley </w:t>
    </w:r>
    <w:r w:rsidR="00F73C58" w:rsidRPr="00E9065A">
      <w:rPr>
        <w:rFonts w:ascii="Aptos" w:hAnsi="Aptos" w:cs="Times New Roman"/>
      </w:rPr>
      <w:t xml:space="preserve">Local Administrative District </w:t>
    </w:r>
    <w:r w:rsidRPr="00E9065A">
      <w:rPr>
        <w:rFonts w:ascii="Aptos" w:hAnsi="Aptos" w:cs="Times New Roman"/>
      </w:rPr>
      <w:t>Meeting</w:t>
    </w:r>
  </w:p>
  <w:p w14:paraId="0B18C361" w14:textId="3D58106F" w:rsidR="00610C52" w:rsidRPr="00E9065A" w:rsidRDefault="000222AD" w:rsidP="00610C52">
    <w:pPr>
      <w:pStyle w:val="Header"/>
      <w:rPr>
        <w:rFonts w:ascii="Aptos" w:hAnsi="Aptos" w:cs="Times New Roman"/>
      </w:rPr>
    </w:pPr>
    <w:r>
      <w:rPr>
        <w:rFonts w:ascii="Aptos" w:hAnsi="Aptos" w:cs="Times New Roman"/>
      </w:rPr>
      <w:t xml:space="preserve">March </w:t>
    </w:r>
    <w:r w:rsidR="007F2AA6" w:rsidRPr="00E9065A">
      <w:rPr>
        <w:rFonts w:ascii="Aptos" w:hAnsi="Aptos" w:cs="Times New Roman"/>
      </w:rPr>
      <w:t>11</w:t>
    </w:r>
    <w:r w:rsidR="00F729CA" w:rsidRPr="00E9065A">
      <w:rPr>
        <w:rFonts w:ascii="Aptos" w:hAnsi="Aptos" w:cs="Times New Roman"/>
      </w:rPr>
      <w:t>, 2026</w:t>
    </w:r>
  </w:p>
  <w:p w14:paraId="3907A149" w14:textId="77777777" w:rsidR="00610C52" w:rsidRDefault="00610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83F77"/>
    <w:multiLevelType w:val="hybridMultilevel"/>
    <w:tmpl w:val="D2A0CC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9D6DCC"/>
    <w:multiLevelType w:val="hybridMultilevel"/>
    <w:tmpl w:val="E370E0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6A1EF1"/>
    <w:multiLevelType w:val="hybridMultilevel"/>
    <w:tmpl w:val="02666F9C"/>
    <w:lvl w:ilvl="0" w:tplc="BA945AA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FE64E22"/>
    <w:multiLevelType w:val="hybridMultilevel"/>
    <w:tmpl w:val="6FBE2792"/>
    <w:lvl w:ilvl="0" w:tplc="EB8E599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822BD"/>
    <w:multiLevelType w:val="hybridMultilevel"/>
    <w:tmpl w:val="E35E30F0"/>
    <w:lvl w:ilvl="0" w:tplc="9B324842">
      <w:start w:val="1"/>
      <w:numFmt w:val="decimal"/>
      <w:lvlText w:val="%1."/>
      <w:lvlJc w:val="left"/>
      <w:pPr>
        <w:ind w:left="1710" w:hanging="360"/>
      </w:pPr>
      <w:rPr>
        <w:rFonts w:hint="default"/>
        <w:b w:val="0"/>
        <w:bCs w:val="0"/>
      </w:rPr>
    </w:lvl>
    <w:lvl w:ilvl="1" w:tplc="E368B110"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75433C9"/>
    <w:multiLevelType w:val="hybridMultilevel"/>
    <w:tmpl w:val="D430B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A4A18"/>
    <w:multiLevelType w:val="hybridMultilevel"/>
    <w:tmpl w:val="F88A56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982D10"/>
    <w:multiLevelType w:val="hybridMultilevel"/>
    <w:tmpl w:val="71B480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710DB"/>
    <w:multiLevelType w:val="hybridMultilevel"/>
    <w:tmpl w:val="5636E9B0"/>
    <w:lvl w:ilvl="0" w:tplc="A9CEC4B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A726C6"/>
    <w:multiLevelType w:val="hybridMultilevel"/>
    <w:tmpl w:val="56C8C962"/>
    <w:lvl w:ilvl="0" w:tplc="04090015">
      <w:start w:val="1"/>
      <w:numFmt w:val="upperLetter"/>
      <w:lvlText w:val="%1."/>
      <w:lvlJc w:val="left"/>
      <w:pPr>
        <w:ind w:left="-2340" w:hanging="360"/>
      </w:pPr>
    </w:lvl>
    <w:lvl w:ilvl="1" w:tplc="04090019">
      <w:start w:val="1"/>
      <w:numFmt w:val="lowerLetter"/>
      <w:lvlText w:val="%2."/>
      <w:lvlJc w:val="left"/>
      <w:pPr>
        <w:ind w:left="-1620" w:hanging="360"/>
      </w:pPr>
    </w:lvl>
    <w:lvl w:ilvl="2" w:tplc="0409000F">
      <w:start w:val="1"/>
      <w:numFmt w:val="decimal"/>
      <w:lvlText w:val="%3."/>
      <w:lvlJc w:val="left"/>
      <w:pPr>
        <w:ind w:left="-720" w:hanging="360"/>
      </w:p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0F">
      <w:start w:val="1"/>
      <w:numFmt w:val="decimal"/>
      <w:lvlText w:val="%5."/>
      <w:lvlJc w:val="left"/>
      <w:pPr>
        <w:ind w:left="540" w:hanging="360"/>
      </w:pPr>
    </w:lvl>
    <w:lvl w:ilvl="5" w:tplc="0409001B">
      <w:start w:val="1"/>
      <w:numFmt w:val="lowerRoman"/>
      <w:lvlText w:val="%6."/>
      <w:lvlJc w:val="right"/>
      <w:pPr>
        <w:ind w:left="1260" w:hanging="180"/>
      </w:pPr>
    </w:lvl>
    <w:lvl w:ilvl="6" w:tplc="0409000F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10" w15:restartNumberingAfterBreak="0">
    <w:nsid w:val="60EF7958"/>
    <w:multiLevelType w:val="hybridMultilevel"/>
    <w:tmpl w:val="1F405C2C"/>
    <w:lvl w:ilvl="0" w:tplc="A35CA032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4F1F72"/>
    <w:multiLevelType w:val="hybridMultilevel"/>
    <w:tmpl w:val="21D6964A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2" w15:restartNumberingAfterBreak="0">
    <w:nsid w:val="753B218A"/>
    <w:multiLevelType w:val="hybridMultilevel"/>
    <w:tmpl w:val="897E1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80239EB"/>
    <w:multiLevelType w:val="hybridMultilevel"/>
    <w:tmpl w:val="A6BC1AC4"/>
    <w:lvl w:ilvl="0" w:tplc="8EACC30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2BD61602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B2752"/>
    <w:multiLevelType w:val="hybridMultilevel"/>
    <w:tmpl w:val="F3BAD766"/>
    <w:lvl w:ilvl="0" w:tplc="17AEE7B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68231944">
    <w:abstractNumId w:val="12"/>
  </w:num>
  <w:num w:numId="2" w16cid:durableId="204561833">
    <w:abstractNumId w:val="9"/>
  </w:num>
  <w:num w:numId="3" w16cid:durableId="1116023185">
    <w:abstractNumId w:val="5"/>
  </w:num>
  <w:num w:numId="4" w16cid:durableId="953363096">
    <w:abstractNumId w:val="13"/>
  </w:num>
  <w:num w:numId="5" w16cid:durableId="1608929532">
    <w:abstractNumId w:val="0"/>
  </w:num>
  <w:num w:numId="6" w16cid:durableId="1666861013">
    <w:abstractNumId w:val="7"/>
  </w:num>
  <w:num w:numId="7" w16cid:durableId="890531746">
    <w:abstractNumId w:val="2"/>
  </w:num>
  <w:num w:numId="8" w16cid:durableId="1934194253">
    <w:abstractNumId w:val="4"/>
  </w:num>
  <w:num w:numId="9" w16cid:durableId="234323421">
    <w:abstractNumId w:val="11"/>
  </w:num>
  <w:num w:numId="10" w16cid:durableId="526528326">
    <w:abstractNumId w:val="10"/>
  </w:num>
  <w:num w:numId="11" w16cid:durableId="1106465066">
    <w:abstractNumId w:val="6"/>
  </w:num>
  <w:num w:numId="12" w16cid:durableId="1904169549">
    <w:abstractNumId w:val="1"/>
  </w:num>
  <w:num w:numId="13" w16cid:durableId="1583950592">
    <w:abstractNumId w:val="8"/>
  </w:num>
  <w:num w:numId="14" w16cid:durableId="1100175508">
    <w:abstractNumId w:val="3"/>
  </w:num>
  <w:num w:numId="15" w16cid:durableId="2999216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jUwsjQ3MTUzMjZX0lEKTi0uzszPAykwqgUAD9CcXSwAAAA="/>
  </w:docVars>
  <w:rsids>
    <w:rsidRoot w:val="00E860B7"/>
    <w:rsid w:val="00003706"/>
    <w:rsid w:val="000037C6"/>
    <w:rsid w:val="000037D5"/>
    <w:rsid w:val="000041B5"/>
    <w:rsid w:val="00005195"/>
    <w:rsid w:val="000053D3"/>
    <w:rsid w:val="00005731"/>
    <w:rsid w:val="000058EC"/>
    <w:rsid w:val="000059A7"/>
    <w:rsid w:val="00005FF6"/>
    <w:rsid w:val="00006A3C"/>
    <w:rsid w:val="00007F21"/>
    <w:rsid w:val="00010091"/>
    <w:rsid w:val="000104B3"/>
    <w:rsid w:val="00010C76"/>
    <w:rsid w:val="000110AA"/>
    <w:rsid w:val="00011276"/>
    <w:rsid w:val="0001201C"/>
    <w:rsid w:val="000121B8"/>
    <w:rsid w:val="00012DD3"/>
    <w:rsid w:val="00013793"/>
    <w:rsid w:val="00014307"/>
    <w:rsid w:val="00014BDC"/>
    <w:rsid w:val="00014FE9"/>
    <w:rsid w:val="0001581B"/>
    <w:rsid w:val="00015B15"/>
    <w:rsid w:val="00016991"/>
    <w:rsid w:val="00016CAD"/>
    <w:rsid w:val="0001719D"/>
    <w:rsid w:val="00017CC6"/>
    <w:rsid w:val="000204E3"/>
    <w:rsid w:val="000208D4"/>
    <w:rsid w:val="000209F6"/>
    <w:rsid w:val="00020CBC"/>
    <w:rsid w:val="00021644"/>
    <w:rsid w:val="000222AD"/>
    <w:rsid w:val="000226A7"/>
    <w:rsid w:val="00022D01"/>
    <w:rsid w:val="00024534"/>
    <w:rsid w:val="0002534D"/>
    <w:rsid w:val="00025F23"/>
    <w:rsid w:val="000267B7"/>
    <w:rsid w:val="00027D9E"/>
    <w:rsid w:val="0003132F"/>
    <w:rsid w:val="000313ED"/>
    <w:rsid w:val="000326D2"/>
    <w:rsid w:val="00033425"/>
    <w:rsid w:val="00033CD0"/>
    <w:rsid w:val="00034C33"/>
    <w:rsid w:val="000352D9"/>
    <w:rsid w:val="00035324"/>
    <w:rsid w:val="00035592"/>
    <w:rsid w:val="000363DC"/>
    <w:rsid w:val="00040847"/>
    <w:rsid w:val="0004088F"/>
    <w:rsid w:val="00041CF4"/>
    <w:rsid w:val="0004347F"/>
    <w:rsid w:val="00043BF1"/>
    <w:rsid w:val="000444B8"/>
    <w:rsid w:val="000444E2"/>
    <w:rsid w:val="00044558"/>
    <w:rsid w:val="000449EF"/>
    <w:rsid w:val="000450E4"/>
    <w:rsid w:val="00047A2D"/>
    <w:rsid w:val="00047F30"/>
    <w:rsid w:val="00050404"/>
    <w:rsid w:val="00050B52"/>
    <w:rsid w:val="0005231D"/>
    <w:rsid w:val="00052B17"/>
    <w:rsid w:val="00053377"/>
    <w:rsid w:val="00054E73"/>
    <w:rsid w:val="00055682"/>
    <w:rsid w:val="000556A5"/>
    <w:rsid w:val="000608E9"/>
    <w:rsid w:val="00061AFE"/>
    <w:rsid w:val="0006227A"/>
    <w:rsid w:val="00062429"/>
    <w:rsid w:val="00062C9C"/>
    <w:rsid w:val="00066403"/>
    <w:rsid w:val="00067963"/>
    <w:rsid w:val="000700F4"/>
    <w:rsid w:val="00070174"/>
    <w:rsid w:val="000705A2"/>
    <w:rsid w:val="00071A04"/>
    <w:rsid w:val="00071BF6"/>
    <w:rsid w:val="000724C6"/>
    <w:rsid w:val="0007306F"/>
    <w:rsid w:val="0007451F"/>
    <w:rsid w:val="00074545"/>
    <w:rsid w:val="00074807"/>
    <w:rsid w:val="000749A2"/>
    <w:rsid w:val="00075F01"/>
    <w:rsid w:val="00077223"/>
    <w:rsid w:val="0007741F"/>
    <w:rsid w:val="000777BB"/>
    <w:rsid w:val="00077873"/>
    <w:rsid w:val="000778EF"/>
    <w:rsid w:val="00081ADE"/>
    <w:rsid w:val="00082957"/>
    <w:rsid w:val="00082E4E"/>
    <w:rsid w:val="00083A31"/>
    <w:rsid w:val="00083E56"/>
    <w:rsid w:val="00084EFC"/>
    <w:rsid w:val="00085391"/>
    <w:rsid w:val="000859EF"/>
    <w:rsid w:val="00086617"/>
    <w:rsid w:val="00086983"/>
    <w:rsid w:val="00087117"/>
    <w:rsid w:val="00087D50"/>
    <w:rsid w:val="000901A8"/>
    <w:rsid w:val="000904DE"/>
    <w:rsid w:val="00090C27"/>
    <w:rsid w:val="00091291"/>
    <w:rsid w:val="00093D56"/>
    <w:rsid w:val="00094483"/>
    <w:rsid w:val="00094857"/>
    <w:rsid w:val="00094A52"/>
    <w:rsid w:val="0009508F"/>
    <w:rsid w:val="00095D33"/>
    <w:rsid w:val="00095D5D"/>
    <w:rsid w:val="00095FEF"/>
    <w:rsid w:val="00096875"/>
    <w:rsid w:val="000969A1"/>
    <w:rsid w:val="00096C43"/>
    <w:rsid w:val="00097AE7"/>
    <w:rsid w:val="000A434F"/>
    <w:rsid w:val="000A50F6"/>
    <w:rsid w:val="000A5D99"/>
    <w:rsid w:val="000A5E06"/>
    <w:rsid w:val="000A7B7E"/>
    <w:rsid w:val="000A7E9E"/>
    <w:rsid w:val="000B0079"/>
    <w:rsid w:val="000B062A"/>
    <w:rsid w:val="000B07D8"/>
    <w:rsid w:val="000B0A8F"/>
    <w:rsid w:val="000B0C22"/>
    <w:rsid w:val="000B0E03"/>
    <w:rsid w:val="000B0F95"/>
    <w:rsid w:val="000B0FC9"/>
    <w:rsid w:val="000B2217"/>
    <w:rsid w:val="000B3AF4"/>
    <w:rsid w:val="000B539F"/>
    <w:rsid w:val="000B6E70"/>
    <w:rsid w:val="000B7530"/>
    <w:rsid w:val="000B7D82"/>
    <w:rsid w:val="000C0ECC"/>
    <w:rsid w:val="000C1EEA"/>
    <w:rsid w:val="000C265F"/>
    <w:rsid w:val="000C2DA3"/>
    <w:rsid w:val="000C3394"/>
    <w:rsid w:val="000C3CB0"/>
    <w:rsid w:val="000C3DB9"/>
    <w:rsid w:val="000C457F"/>
    <w:rsid w:val="000C46BB"/>
    <w:rsid w:val="000C4988"/>
    <w:rsid w:val="000C5994"/>
    <w:rsid w:val="000C62F7"/>
    <w:rsid w:val="000C6604"/>
    <w:rsid w:val="000C765C"/>
    <w:rsid w:val="000C7A1B"/>
    <w:rsid w:val="000D01FD"/>
    <w:rsid w:val="000D0D41"/>
    <w:rsid w:val="000D0E7F"/>
    <w:rsid w:val="000D0F90"/>
    <w:rsid w:val="000D106F"/>
    <w:rsid w:val="000D1438"/>
    <w:rsid w:val="000D1462"/>
    <w:rsid w:val="000D1550"/>
    <w:rsid w:val="000D16EF"/>
    <w:rsid w:val="000D1740"/>
    <w:rsid w:val="000D1B53"/>
    <w:rsid w:val="000D25D4"/>
    <w:rsid w:val="000D29FF"/>
    <w:rsid w:val="000D2ADF"/>
    <w:rsid w:val="000D3355"/>
    <w:rsid w:val="000D3E39"/>
    <w:rsid w:val="000D4480"/>
    <w:rsid w:val="000D67A3"/>
    <w:rsid w:val="000D7D3E"/>
    <w:rsid w:val="000D7EF2"/>
    <w:rsid w:val="000E0718"/>
    <w:rsid w:val="000E1689"/>
    <w:rsid w:val="000E16FA"/>
    <w:rsid w:val="000E19E0"/>
    <w:rsid w:val="000E4913"/>
    <w:rsid w:val="000E4D14"/>
    <w:rsid w:val="000E6363"/>
    <w:rsid w:val="000E723E"/>
    <w:rsid w:val="000F4240"/>
    <w:rsid w:val="000F4AEB"/>
    <w:rsid w:val="000F596E"/>
    <w:rsid w:val="000F62DA"/>
    <w:rsid w:val="000F6947"/>
    <w:rsid w:val="000F7078"/>
    <w:rsid w:val="00100E83"/>
    <w:rsid w:val="001024EE"/>
    <w:rsid w:val="00103134"/>
    <w:rsid w:val="00103E2A"/>
    <w:rsid w:val="001057AE"/>
    <w:rsid w:val="00105A95"/>
    <w:rsid w:val="00105DC7"/>
    <w:rsid w:val="00105F29"/>
    <w:rsid w:val="0010621F"/>
    <w:rsid w:val="0010694D"/>
    <w:rsid w:val="00106ADA"/>
    <w:rsid w:val="0010792C"/>
    <w:rsid w:val="00111DDF"/>
    <w:rsid w:val="00111DF4"/>
    <w:rsid w:val="00112E9B"/>
    <w:rsid w:val="001132B4"/>
    <w:rsid w:val="001136D8"/>
    <w:rsid w:val="00117A79"/>
    <w:rsid w:val="00117FEE"/>
    <w:rsid w:val="00120239"/>
    <w:rsid w:val="00120C98"/>
    <w:rsid w:val="00121FAE"/>
    <w:rsid w:val="0012258C"/>
    <w:rsid w:val="00122AA2"/>
    <w:rsid w:val="001239AA"/>
    <w:rsid w:val="00124561"/>
    <w:rsid w:val="00124D87"/>
    <w:rsid w:val="00124F86"/>
    <w:rsid w:val="00126136"/>
    <w:rsid w:val="00126DEE"/>
    <w:rsid w:val="00131BA8"/>
    <w:rsid w:val="00131F25"/>
    <w:rsid w:val="001325F1"/>
    <w:rsid w:val="0013370D"/>
    <w:rsid w:val="00133DDB"/>
    <w:rsid w:val="00134B4F"/>
    <w:rsid w:val="00134BE5"/>
    <w:rsid w:val="00135420"/>
    <w:rsid w:val="00135EC3"/>
    <w:rsid w:val="00135F12"/>
    <w:rsid w:val="00135FDA"/>
    <w:rsid w:val="00137D96"/>
    <w:rsid w:val="00140702"/>
    <w:rsid w:val="00140DD0"/>
    <w:rsid w:val="00141184"/>
    <w:rsid w:val="00141B0F"/>
    <w:rsid w:val="00142AAD"/>
    <w:rsid w:val="00142B78"/>
    <w:rsid w:val="001434B1"/>
    <w:rsid w:val="001444AE"/>
    <w:rsid w:val="00144E63"/>
    <w:rsid w:val="00144F58"/>
    <w:rsid w:val="001452D0"/>
    <w:rsid w:val="001455D6"/>
    <w:rsid w:val="00146982"/>
    <w:rsid w:val="00146BC7"/>
    <w:rsid w:val="0014747C"/>
    <w:rsid w:val="0014758E"/>
    <w:rsid w:val="0014770B"/>
    <w:rsid w:val="00150723"/>
    <w:rsid w:val="00150E71"/>
    <w:rsid w:val="00151233"/>
    <w:rsid w:val="001520E6"/>
    <w:rsid w:val="001523F1"/>
    <w:rsid w:val="00153754"/>
    <w:rsid w:val="00153A5A"/>
    <w:rsid w:val="0015427F"/>
    <w:rsid w:val="00155976"/>
    <w:rsid w:val="00155F17"/>
    <w:rsid w:val="001568A1"/>
    <w:rsid w:val="00156C7B"/>
    <w:rsid w:val="00156F37"/>
    <w:rsid w:val="0015703B"/>
    <w:rsid w:val="001571B4"/>
    <w:rsid w:val="0015721F"/>
    <w:rsid w:val="00157223"/>
    <w:rsid w:val="00157F88"/>
    <w:rsid w:val="0016021D"/>
    <w:rsid w:val="001605D6"/>
    <w:rsid w:val="0016093C"/>
    <w:rsid w:val="00161186"/>
    <w:rsid w:val="0016122E"/>
    <w:rsid w:val="00162560"/>
    <w:rsid w:val="00162679"/>
    <w:rsid w:val="00162FBA"/>
    <w:rsid w:val="001634F5"/>
    <w:rsid w:val="0016385C"/>
    <w:rsid w:val="00163C8B"/>
    <w:rsid w:val="001661BD"/>
    <w:rsid w:val="0016640F"/>
    <w:rsid w:val="00166BFE"/>
    <w:rsid w:val="00166DC3"/>
    <w:rsid w:val="001671F2"/>
    <w:rsid w:val="00167EA2"/>
    <w:rsid w:val="00170327"/>
    <w:rsid w:val="001704CB"/>
    <w:rsid w:val="001705E4"/>
    <w:rsid w:val="001708D3"/>
    <w:rsid w:val="0017135E"/>
    <w:rsid w:val="00171A41"/>
    <w:rsid w:val="00171B95"/>
    <w:rsid w:val="00171C08"/>
    <w:rsid w:val="00171C72"/>
    <w:rsid w:val="00173D70"/>
    <w:rsid w:val="00175664"/>
    <w:rsid w:val="00175865"/>
    <w:rsid w:val="00176094"/>
    <w:rsid w:val="00176145"/>
    <w:rsid w:val="0017614A"/>
    <w:rsid w:val="0017717C"/>
    <w:rsid w:val="001778FE"/>
    <w:rsid w:val="00177ECC"/>
    <w:rsid w:val="0018168D"/>
    <w:rsid w:val="001817C2"/>
    <w:rsid w:val="0018196E"/>
    <w:rsid w:val="00181FBC"/>
    <w:rsid w:val="001824BD"/>
    <w:rsid w:val="001829D9"/>
    <w:rsid w:val="00184019"/>
    <w:rsid w:val="001844C5"/>
    <w:rsid w:val="001845A9"/>
    <w:rsid w:val="00185A75"/>
    <w:rsid w:val="00185F7C"/>
    <w:rsid w:val="00190454"/>
    <w:rsid w:val="00190AEF"/>
    <w:rsid w:val="00192BC5"/>
    <w:rsid w:val="00193464"/>
    <w:rsid w:val="00193685"/>
    <w:rsid w:val="00194561"/>
    <w:rsid w:val="00194632"/>
    <w:rsid w:val="001957DC"/>
    <w:rsid w:val="00195CE1"/>
    <w:rsid w:val="0019663B"/>
    <w:rsid w:val="00196A2E"/>
    <w:rsid w:val="001971C4"/>
    <w:rsid w:val="001A064C"/>
    <w:rsid w:val="001A0664"/>
    <w:rsid w:val="001A175A"/>
    <w:rsid w:val="001A3BDE"/>
    <w:rsid w:val="001A3D33"/>
    <w:rsid w:val="001A4283"/>
    <w:rsid w:val="001A4B98"/>
    <w:rsid w:val="001A5B3B"/>
    <w:rsid w:val="001A64A2"/>
    <w:rsid w:val="001A6658"/>
    <w:rsid w:val="001A6C9C"/>
    <w:rsid w:val="001A6FD6"/>
    <w:rsid w:val="001A7778"/>
    <w:rsid w:val="001B04EA"/>
    <w:rsid w:val="001B07FF"/>
    <w:rsid w:val="001B0CB0"/>
    <w:rsid w:val="001B1C0A"/>
    <w:rsid w:val="001B2B00"/>
    <w:rsid w:val="001B39C2"/>
    <w:rsid w:val="001B3E29"/>
    <w:rsid w:val="001B4B59"/>
    <w:rsid w:val="001B4E3C"/>
    <w:rsid w:val="001B5030"/>
    <w:rsid w:val="001B575C"/>
    <w:rsid w:val="001B5C24"/>
    <w:rsid w:val="001B62A9"/>
    <w:rsid w:val="001B7B84"/>
    <w:rsid w:val="001B7C2C"/>
    <w:rsid w:val="001C05AA"/>
    <w:rsid w:val="001C13AF"/>
    <w:rsid w:val="001C1567"/>
    <w:rsid w:val="001C19AA"/>
    <w:rsid w:val="001C1F10"/>
    <w:rsid w:val="001C2705"/>
    <w:rsid w:val="001C2AEB"/>
    <w:rsid w:val="001C2D3A"/>
    <w:rsid w:val="001C353E"/>
    <w:rsid w:val="001C3DBC"/>
    <w:rsid w:val="001C498D"/>
    <w:rsid w:val="001C49BE"/>
    <w:rsid w:val="001C5183"/>
    <w:rsid w:val="001C5514"/>
    <w:rsid w:val="001C720B"/>
    <w:rsid w:val="001D1B0A"/>
    <w:rsid w:val="001D31C8"/>
    <w:rsid w:val="001D354F"/>
    <w:rsid w:val="001D478B"/>
    <w:rsid w:val="001D67FA"/>
    <w:rsid w:val="001E0746"/>
    <w:rsid w:val="001E092A"/>
    <w:rsid w:val="001E1113"/>
    <w:rsid w:val="001E1BEC"/>
    <w:rsid w:val="001E1DFB"/>
    <w:rsid w:val="001E2B0E"/>
    <w:rsid w:val="001E4F4E"/>
    <w:rsid w:val="001E58E0"/>
    <w:rsid w:val="001E64C5"/>
    <w:rsid w:val="001E6519"/>
    <w:rsid w:val="001E69FA"/>
    <w:rsid w:val="001E726C"/>
    <w:rsid w:val="001E75FD"/>
    <w:rsid w:val="001E7707"/>
    <w:rsid w:val="001E7EA4"/>
    <w:rsid w:val="001F06D8"/>
    <w:rsid w:val="001F16D4"/>
    <w:rsid w:val="001F1E42"/>
    <w:rsid w:val="001F24CA"/>
    <w:rsid w:val="001F28DC"/>
    <w:rsid w:val="001F456F"/>
    <w:rsid w:val="001F4624"/>
    <w:rsid w:val="001F476A"/>
    <w:rsid w:val="001F4940"/>
    <w:rsid w:val="001F5706"/>
    <w:rsid w:val="001F7918"/>
    <w:rsid w:val="002002EC"/>
    <w:rsid w:val="0020091E"/>
    <w:rsid w:val="00201124"/>
    <w:rsid w:val="0020183B"/>
    <w:rsid w:val="002018CA"/>
    <w:rsid w:val="00203257"/>
    <w:rsid w:val="00203423"/>
    <w:rsid w:val="00203695"/>
    <w:rsid w:val="00203CA3"/>
    <w:rsid w:val="0020404F"/>
    <w:rsid w:val="002046FA"/>
    <w:rsid w:val="00204EC0"/>
    <w:rsid w:val="002050B5"/>
    <w:rsid w:val="002056CD"/>
    <w:rsid w:val="00205F72"/>
    <w:rsid w:val="00206493"/>
    <w:rsid w:val="00206839"/>
    <w:rsid w:val="00206E2A"/>
    <w:rsid w:val="00207624"/>
    <w:rsid w:val="00211334"/>
    <w:rsid w:val="002115EE"/>
    <w:rsid w:val="002124B6"/>
    <w:rsid w:val="00212BCB"/>
    <w:rsid w:val="002136BE"/>
    <w:rsid w:val="002148C3"/>
    <w:rsid w:val="00214F6E"/>
    <w:rsid w:val="002158C9"/>
    <w:rsid w:val="00215A7C"/>
    <w:rsid w:val="00216251"/>
    <w:rsid w:val="0021709E"/>
    <w:rsid w:val="0021742F"/>
    <w:rsid w:val="00217EA2"/>
    <w:rsid w:val="002214AD"/>
    <w:rsid w:val="00222062"/>
    <w:rsid w:val="00222497"/>
    <w:rsid w:val="002225C8"/>
    <w:rsid w:val="00224141"/>
    <w:rsid w:val="0022506E"/>
    <w:rsid w:val="002251F9"/>
    <w:rsid w:val="002252C2"/>
    <w:rsid w:val="002254B1"/>
    <w:rsid w:val="00225627"/>
    <w:rsid w:val="0022626A"/>
    <w:rsid w:val="00226C55"/>
    <w:rsid w:val="00226EA1"/>
    <w:rsid w:val="00227515"/>
    <w:rsid w:val="002275E3"/>
    <w:rsid w:val="00230D81"/>
    <w:rsid w:val="00231F3F"/>
    <w:rsid w:val="0023240D"/>
    <w:rsid w:val="002325F3"/>
    <w:rsid w:val="0023507C"/>
    <w:rsid w:val="0023558A"/>
    <w:rsid w:val="00235892"/>
    <w:rsid w:val="00235ACA"/>
    <w:rsid w:val="00235FD8"/>
    <w:rsid w:val="0023642E"/>
    <w:rsid w:val="002375AB"/>
    <w:rsid w:val="0024028B"/>
    <w:rsid w:val="002407C2"/>
    <w:rsid w:val="00240FFB"/>
    <w:rsid w:val="0024187B"/>
    <w:rsid w:val="00242987"/>
    <w:rsid w:val="00243078"/>
    <w:rsid w:val="002432F6"/>
    <w:rsid w:val="002435AA"/>
    <w:rsid w:val="00243A90"/>
    <w:rsid w:val="00244D29"/>
    <w:rsid w:val="00244E8F"/>
    <w:rsid w:val="00244EDF"/>
    <w:rsid w:val="0024521E"/>
    <w:rsid w:val="0024604A"/>
    <w:rsid w:val="00246092"/>
    <w:rsid w:val="00246705"/>
    <w:rsid w:val="00246942"/>
    <w:rsid w:val="002474FF"/>
    <w:rsid w:val="00252C42"/>
    <w:rsid w:val="00252E19"/>
    <w:rsid w:val="0025386B"/>
    <w:rsid w:val="00253ABF"/>
    <w:rsid w:val="00253D5E"/>
    <w:rsid w:val="00254333"/>
    <w:rsid w:val="0025461D"/>
    <w:rsid w:val="00254EF1"/>
    <w:rsid w:val="00255118"/>
    <w:rsid w:val="00255602"/>
    <w:rsid w:val="00256C9A"/>
    <w:rsid w:val="0025792F"/>
    <w:rsid w:val="00257E84"/>
    <w:rsid w:val="00261A16"/>
    <w:rsid w:val="00261F41"/>
    <w:rsid w:val="00263605"/>
    <w:rsid w:val="00263CFC"/>
    <w:rsid w:val="002640D5"/>
    <w:rsid w:val="002650D7"/>
    <w:rsid w:val="00265830"/>
    <w:rsid w:val="00266162"/>
    <w:rsid w:val="0026735B"/>
    <w:rsid w:val="00267A13"/>
    <w:rsid w:val="00267CF6"/>
    <w:rsid w:val="00267D59"/>
    <w:rsid w:val="002726E1"/>
    <w:rsid w:val="00272927"/>
    <w:rsid w:val="00273C36"/>
    <w:rsid w:val="0027506E"/>
    <w:rsid w:val="00277C6E"/>
    <w:rsid w:val="002802F3"/>
    <w:rsid w:val="00280620"/>
    <w:rsid w:val="00280F4F"/>
    <w:rsid w:val="002834BF"/>
    <w:rsid w:val="00283859"/>
    <w:rsid w:val="00283BF6"/>
    <w:rsid w:val="00285479"/>
    <w:rsid w:val="00285721"/>
    <w:rsid w:val="00285FC6"/>
    <w:rsid w:val="0028690D"/>
    <w:rsid w:val="00286CBA"/>
    <w:rsid w:val="00287652"/>
    <w:rsid w:val="002877AB"/>
    <w:rsid w:val="002877E7"/>
    <w:rsid w:val="00290471"/>
    <w:rsid w:val="00290650"/>
    <w:rsid w:val="002912F6"/>
    <w:rsid w:val="00292F51"/>
    <w:rsid w:val="00294788"/>
    <w:rsid w:val="00294B94"/>
    <w:rsid w:val="00295366"/>
    <w:rsid w:val="0029539B"/>
    <w:rsid w:val="002954D6"/>
    <w:rsid w:val="00296A5B"/>
    <w:rsid w:val="002978DA"/>
    <w:rsid w:val="00297D4E"/>
    <w:rsid w:val="002A02DC"/>
    <w:rsid w:val="002A10B9"/>
    <w:rsid w:val="002A2617"/>
    <w:rsid w:val="002A3331"/>
    <w:rsid w:val="002A380A"/>
    <w:rsid w:val="002A3B47"/>
    <w:rsid w:val="002A629E"/>
    <w:rsid w:val="002A6401"/>
    <w:rsid w:val="002B016A"/>
    <w:rsid w:val="002B0D33"/>
    <w:rsid w:val="002B1087"/>
    <w:rsid w:val="002B2210"/>
    <w:rsid w:val="002B2B7A"/>
    <w:rsid w:val="002B2BC7"/>
    <w:rsid w:val="002B363C"/>
    <w:rsid w:val="002B473D"/>
    <w:rsid w:val="002B48DE"/>
    <w:rsid w:val="002B5A7A"/>
    <w:rsid w:val="002B5D26"/>
    <w:rsid w:val="002B66D3"/>
    <w:rsid w:val="002B6E39"/>
    <w:rsid w:val="002B77F1"/>
    <w:rsid w:val="002B7AB2"/>
    <w:rsid w:val="002C067D"/>
    <w:rsid w:val="002C07A8"/>
    <w:rsid w:val="002C0CAF"/>
    <w:rsid w:val="002C0DA4"/>
    <w:rsid w:val="002C1AB5"/>
    <w:rsid w:val="002C20FA"/>
    <w:rsid w:val="002C27DC"/>
    <w:rsid w:val="002C4B9B"/>
    <w:rsid w:val="002C6099"/>
    <w:rsid w:val="002C6E42"/>
    <w:rsid w:val="002C728F"/>
    <w:rsid w:val="002C762A"/>
    <w:rsid w:val="002C7B43"/>
    <w:rsid w:val="002D0F6C"/>
    <w:rsid w:val="002D0FA6"/>
    <w:rsid w:val="002D167A"/>
    <w:rsid w:val="002D16B6"/>
    <w:rsid w:val="002D17F0"/>
    <w:rsid w:val="002D1CC0"/>
    <w:rsid w:val="002D2F18"/>
    <w:rsid w:val="002D3077"/>
    <w:rsid w:val="002D3884"/>
    <w:rsid w:val="002D3DDA"/>
    <w:rsid w:val="002D435D"/>
    <w:rsid w:val="002D46A5"/>
    <w:rsid w:val="002D5AFB"/>
    <w:rsid w:val="002D635C"/>
    <w:rsid w:val="002E2574"/>
    <w:rsid w:val="002E2EC5"/>
    <w:rsid w:val="002E4DF4"/>
    <w:rsid w:val="002E6152"/>
    <w:rsid w:val="002E6532"/>
    <w:rsid w:val="002E6759"/>
    <w:rsid w:val="002E6B97"/>
    <w:rsid w:val="002E6E80"/>
    <w:rsid w:val="002E727B"/>
    <w:rsid w:val="002E7423"/>
    <w:rsid w:val="002E7D9E"/>
    <w:rsid w:val="002F0F5F"/>
    <w:rsid w:val="002F195D"/>
    <w:rsid w:val="002F21A3"/>
    <w:rsid w:val="002F2E37"/>
    <w:rsid w:val="002F307A"/>
    <w:rsid w:val="002F372C"/>
    <w:rsid w:val="002F386B"/>
    <w:rsid w:val="002F39CD"/>
    <w:rsid w:val="002F3B90"/>
    <w:rsid w:val="002F4353"/>
    <w:rsid w:val="002F49AE"/>
    <w:rsid w:val="002F4FE7"/>
    <w:rsid w:val="002F523B"/>
    <w:rsid w:val="002F52DD"/>
    <w:rsid w:val="002F622F"/>
    <w:rsid w:val="002F6A7C"/>
    <w:rsid w:val="0030005C"/>
    <w:rsid w:val="003003E0"/>
    <w:rsid w:val="003008A9"/>
    <w:rsid w:val="00300937"/>
    <w:rsid w:val="003027BA"/>
    <w:rsid w:val="003032D5"/>
    <w:rsid w:val="00303AE6"/>
    <w:rsid w:val="003046F2"/>
    <w:rsid w:val="0030687A"/>
    <w:rsid w:val="0031084C"/>
    <w:rsid w:val="00311109"/>
    <w:rsid w:val="003121DA"/>
    <w:rsid w:val="003136C7"/>
    <w:rsid w:val="00314C33"/>
    <w:rsid w:val="00315AB7"/>
    <w:rsid w:val="00315AEE"/>
    <w:rsid w:val="00316580"/>
    <w:rsid w:val="00316B53"/>
    <w:rsid w:val="003170BF"/>
    <w:rsid w:val="003173A1"/>
    <w:rsid w:val="00317BBC"/>
    <w:rsid w:val="00321426"/>
    <w:rsid w:val="00323167"/>
    <w:rsid w:val="00323720"/>
    <w:rsid w:val="00323AED"/>
    <w:rsid w:val="00325490"/>
    <w:rsid w:val="003255F3"/>
    <w:rsid w:val="00325662"/>
    <w:rsid w:val="00325DF9"/>
    <w:rsid w:val="003273EB"/>
    <w:rsid w:val="00327FD6"/>
    <w:rsid w:val="003305EC"/>
    <w:rsid w:val="00331044"/>
    <w:rsid w:val="00332746"/>
    <w:rsid w:val="00333131"/>
    <w:rsid w:val="003339A3"/>
    <w:rsid w:val="003339CD"/>
    <w:rsid w:val="00333E20"/>
    <w:rsid w:val="003343E8"/>
    <w:rsid w:val="00334B44"/>
    <w:rsid w:val="00334D8B"/>
    <w:rsid w:val="00334F0B"/>
    <w:rsid w:val="00334F27"/>
    <w:rsid w:val="00336618"/>
    <w:rsid w:val="0033670E"/>
    <w:rsid w:val="00336E46"/>
    <w:rsid w:val="00337994"/>
    <w:rsid w:val="00340610"/>
    <w:rsid w:val="00341017"/>
    <w:rsid w:val="00341162"/>
    <w:rsid w:val="00341ED0"/>
    <w:rsid w:val="00342598"/>
    <w:rsid w:val="00343F34"/>
    <w:rsid w:val="00344022"/>
    <w:rsid w:val="00344741"/>
    <w:rsid w:val="0034659B"/>
    <w:rsid w:val="00346AF5"/>
    <w:rsid w:val="00346BD0"/>
    <w:rsid w:val="0034726D"/>
    <w:rsid w:val="00347396"/>
    <w:rsid w:val="00350597"/>
    <w:rsid w:val="00350732"/>
    <w:rsid w:val="00350EFD"/>
    <w:rsid w:val="00352364"/>
    <w:rsid w:val="00352783"/>
    <w:rsid w:val="00352886"/>
    <w:rsid w:val="00353CE3"/>
    <w:rsid w:val="003544F3"/>
    <w:rsid w:val="003559FE"/>
    <w:rsid w:val="0035627E"/>
    <w:rsid w:val="00356E1F"/>
    <w:rsid w:val="00357A09"/>
    <w:rsid w:val="0036038C"/>
    <w:rsid w:val="0036085B"/>
    <w:rsid w:val="00360F55"/>
    <w:rsid w:val="00361ACC"/>
    <w:rsid w:val="00362AB4"/>
    <w:rsid w:val="0036410D"/>
    <w:rsid w:val="003643D7"/>
    <w:rsid w:val="003645E2"/>
    <w:rsid w:val="0036486D"/>
    <w:rsid w:val="00364CA5"/>
    <w:rsid w:val="00364E02"/>
    <w:rsid w:val="00365535"/>
    <w:rsid w:val="003657EE"/>
    <w:rsid w:val="00365849"/>
    <w:rsid w:val="003662A5"/>
    <w:rsid w:val="00367B83"/>
    <w:rsid w:val="00367BDC"/>
    <w:rsid w:val="003706CA"/>
    <w:rsid w:val="00371389"/>
    <w:rsid w:val="003716CE"/>
    <w:rsid w:val="00371BB4"/>
    <w:rsid w:val="00373904"/>
    <w:rsid w:val="00374F63"/>
    <w:rsid w:val="00376160"/>
    <w:rsid w:val="003805F5"/>
    <w:rsid w:val="00380E87"/>
    <w:rsid w:val="003814B3"/>
    <w:rsid w:val="00381C05"/>
    <w:rsid w:val="00382A3E"/>
    <w:rsid w:val="0038337D"/>
    <w:rsid w:val="00383C98"/>
    <w:rsid w:val="003847C3"/>
    <w:rsid w:val="003848DA"/>
    <w:rsid w:val="003851E8"/>
    <w:rsid w:val="003854F1"/>
    <w:rsid w:val="00386747"/>
    <w:rsid w:val="00387123"/>
    <w:rsid w:val="003877A9"/>
    <w:rsid w:val="0039065C"/>
    <w:rsid w:val="003909DC"/>
    <w:rsid w:val="00390D0C"/>
    <w:rsid w:val="003910D7"/>
    <w:rsid w:val="003915C7"/>
    <w:rsid w:val="003918C4"/>
    <w:rsid w:val="0039199B"/>
    <w:rsid w:val="003928A6"/>
    <w:rsid w:val="0039474F"/>
    <w:rsid w:val="00395D9D"/>
    <w:rsid w:val="00396675"/>
    <w:rsid w:val="003A0840"/>
    <w:rsid w:val="003A1296"/>
    <w:rsid w:val="003A133E"/>
    <w:rsid w:val="003A18BC"/>
    <w:rsid w:val="003A1C64"/>
    <w:rsid w:val="003A3313"/>
    <w:rsid w:val="003A37A3"/>
    <w:rsid w:val="003A3C8D"/>
    <w:rsid w:val="003A3DF5"/>
    <w:rsid w:val="003A415F"/>
    <w:rsid w:val="003A49A9"/>
    <w:rsid w:val="003A4BC0"/>
    <w:rsid w:val="003A4BC6"/>
    <w:rsid w:val="003A4CB9"/>
    <w:rsid w:val="003A4EEC"/>
    <w:rsid w:val="003A4FF7"/>
    <w:rsid w:val="003A5D12"/>
    <w:rsid w:val="003A6F58"/>
    <w:rsid w:val="003A7E12"/>
    <w:rsid w:val="003B0447"/>
    <w:rsid w:val="003B09C0"/>
    <w:rsid w:val="003B0E8A"/>
    <w:rsid w:val="003B1081"/>
    <w:rsid w:val="003B145B"/>
    <w:rsid w:val="003B1B83"/>
    <w:rsid w:val="003B22A9"/>
    <w:rsid w:val="003B2541"/>
    <w:rsid w:val="003B3C79"/>
    <w:rsid w:val="003B3F4D"/>
    <w:rsid w:val="003B4436"/>
    <w:rsid w:val="003B44D4"/>
    <w:rsid w:val="003B4EBB"/>
    <w:rsid w:val="003B59E1"/>
    <w:rsid w:val="003B63F8"/>
    <w:rsid w:val="003B677B"/>
    <w:rsid w:val="003B6A75"/>
    <w:rsid w:val="003B6A90"/>
    <w:rsid w:val="003B72E8"/>
    <w:rsid w:val="003C18D7"/>
    <w:rsid w:val="003C21F5"/>
    <w:rsid w:val="003C2E52"/>
    <w:rsid w:val="003C326A"/>
    <w:rsid w:val="003C403A"/>
    <w:rsid w:val="003C5792"/>
    <w:rsid w:val="003C64A0"/>
    <w:rsid w:val="003C72BB"/>
    <w:rsid w:val="003C767D"/>
    <w:rsid w:val="003C7D60"/>
    <w:rsid w:val="003D0BDA"/>
    <w:rsid w:val="003D12A4"/>
    <w:rsid w:val="003D1580"/>
    <w:rsid w:val="003D1895"/>
    <w:rsid w:val="003D1CFF"/>
    <w:rsid w:val="003D1FA7"/>
    <w:rsid w:val="003D3315"/>
    <w:rsid w:val="003D3CE8"/>
    <w:rsid w:val="003D49FB"/>
    <w:rsid w:val="003D529E"/>
    <w:rsid w:val="003D5F37"/>
    <w:rsid w:val="003D6402"/>
    <w:rsid w:val="003D66E1"/>
    <w:rsid w:val="003D68EC"/>
    <w:rsid w:val="003D722B"/>
    <w:rsid w:val="003D72D7"/>
    <w:rsid w:val="003D74F7"/>
    <w:rsid w:val="003D7E1E"/>
    <w:rsid w:val="003E0468"/>
    <w:rsid w:val="003E0F6C"/>
    <w:rsid w:val="003E1E4F"/>
    <w:rsid w:val="003E2439"/>
    <w:rsid w:val="003E26A3"/>
    <w:rsid w:val="003E2E22"/>
    <w:rsid w:val="003E4E1E"/>
    <w:rsid w:val="003E53F4"/>
    <w:rsid w:val="003E5BD7"/>
    <w:rsid w:val="003E5FB4"/>
    <w:rsid w:val="003F0047"/>
    <w:rsid w:val="003F08B2"/>
    <w:rsid w:val="003F0937"/>
    <w:rsid w:val="003F0D8D"/>
    <w:rsid w:val="003F0DC1"/>
    <w:rsid w:val="003F10EA"/>
    <w:rsid w:val="003F18F4"/>
    <w:rsid w:val="003F1950"/>
    <w:rsid w:val="003F1C41"/>
    <w:rsid w:val="003F2018"/>
    <w:rsid w:val="003F29C1"/>
    <w:rsid w:val="003F2E49"/>
    <w:rsid w:val="003F3017"/>
    <w:rsid w:val="003F358C"/>
    <w:rsid w:val="003F3658"/>
    <w:rsid w:val="003F59FA"/>
    <w:rsid w:val="003F63EF"/>
    <w:rsid w:val="003F6564"/>
    <w:rsid w:val="003F6942"/>
    <w:rsid w:val="003F6F30"/>
    <w:rsid w:val="003F7427"/>
    <w:rsid w:val="003F761F"/>
    <w:rsid w:val="004006FC"/>
    <w:rsid w:val="00400E2D"/>
    <w:rsid w:val="00405C19"/>
    <w:rsid w:val="00405E51"/>
    <w:rsid w:val="004071CA"/>
    <w:rsid w:val="00411538"/>
    <w:rsid w:val="00412685"/>
    <w:rsid w:val="00412689"/>
    <w:rsid w:val="00413175"/>
    <w:rsid w:val="004138E6"/>
    <w:rsid w:val="00414AF0"/>
    <w:rsid w:val="00415434"/>
    <w:rsid w:val="00415875"/>
    <w:rsid w:val="00415B48"/>
    <w:rsid w:val="004160C6"/>
    <w:rsid w:val="004162EE"/>
    <w:rsid w:val="0041792D"/>
    <w:rsid w:val="00417AC9"/>
    <w:rsid w:val="004202BE"/>
    <w:rsid w:val="00421E9C"/>
    <w:rsid w:val="00421E9D"/>
    <w:rsid w:val="00421F82"/>
    <w:rsid w:val="0042214D"/>
    <w:rsid w:val="00422F5E"/>
    <w:rsid w:val="00423BFD"/>
    <w:rsid w:val="00423D90"/>
    <w:rsid w:val="00423FF0"/>
    <w:rsid w:val="004240A7"/>
    <w:rsid w:val="004240E2"/>
    <w:rsid w:val="0042433C"/>
    <w:rsid w:val="00424685"/>
    <w:rsid w:val="00424982"/>
    <w:rsid w:val="00425B75"/>
    <w:rsid w:val="00425F0E"/>
    <w:rsid w:val="004276A0"/>
    <w:rsid w:val="00427A68"/>
    <w:rsid w:val="00427ACB"/>
    <w:rsid w:val="0043007F"/>
    <w:rsid w:val="00430B65"/>
    <w:rsid w:val="00430FA9"/>
    <w:rsid w:val="0043105D"/>
    <w:rsid w:val="004315C0"/>
    <w:rsid w:val="00432189"/>
    <w:rsid w:val="00433048"/>
    <w:rsid w:val="0043338E"/>
    <w:rsid w:val="00433F36"/>
    <w:rsid w:val="00434573"/>
    <w:rsid w:val="0043710D"/>
    <w:rsid w:val="00437262"/>
    <w:rsid w:val="00437955"/>
    <w:rsid w:val="004400AD"/>
    <w:rsid w:val="00441587"/>
    <w:rsid w:val="0044190B"/>
    <w:rsid w:val="00442073"/>
    <w:rsid w:val="00443537"/>
    <w:rsid w:val="00444140"/>
    <w:rsid w:val="004441B9"/>
    <w:rsid w:val="00444DAA"/>
    <w:rsid w:val="004452BC"/>
    <w:rsid w:val="00445C15"/>
    <w:rsid w:val="00446997"/>
    <w:rsid w:val="004469B5"/>
    <w:rsid w:val="00446B06"/>
    <w:rsid w:val="004474DF"/>
    <w:rsid w:val="00447B69"/>
    <w:rsid w:val="00450763"/>
    <w:rsid w:val="00450E9A"/>
    <w:rsid w:val="0045104F"/>
    <w:rsid w:val="0045200C"/>
    <w:rsid w:val="00452FAE"/>
    <w:rsid w:val="00453C2A"/>
    <w:rsid w:val="00453CCC"/>
    <w:rsid w:val="00454E2D"/>
    <w:rsid w:val="004551FE"/>
    <w:rsid w:val="004560C6"/>
    <w:rsid w:val="00456144"/>
    <w:rsid w:val="00456D5E"/>
    <w:rsid w:val="00457B17"/>
    <w:rsid w:val="004603A4"/>
    <w:rsid w:val="004613DB"/>
    <w:rsid w:val="00461F5A"/>
    <w:rsid w:val="004620A4"/>
    <w:rsid w:val="00462ED8"/>
    <w:rsid w:val="0046353A"/>
    <w:rsid w:val="00463D63"/>
    <w:rsid w:val="0046411C"/>
    <w:rsid w:val="0046475A"/>
    <w:rsid w:val="00464CED"/>
    <w:rsid w:val="00464F43"/>
    <w:rsid w:val="00464F48"/>
    <w:rsid w:val="0046661A"/>
    <w:rsid w:val="00466900"/>
    <w:rsid w:val="0047166A"/>
    <w:rsid w:val="00472D6C"/>
    <w:rsid w:val="00472F26"/>
    <w:rsid w:val="0047410C"/>
    <w:rsid w:val="004754B5"/>
    <w:rsid w:val="00475505"/>
    <w:rsid w:val="00475D24"/>
    <w:rsid w:val="00476697"/>
    <w:rsid w:val="004769A9"/>
    <w:rsid w:val="004771DC"/>
    <w:rsid w:val="00477301"/>
    <w:rsid w:val="00480C06"/>
    <w:rsid w:val="00480D11"/>
    <w:rsid w:val="00481940"/>
    <w:rsid w:val="004836E4"/>
    <w:rsid w:val="00483C34"/>
    <w:rsid w:val="00483DA5"/>
    <w:rsid w:val="00486244"/>
    <w:rsid w:val="00486532"/>
    <w:rsid w:val="004877A8"/>
    <w:rsid w:val="00487A60"/>
    <w:rsid w:val="004919A0"/>
    <w:rsid w:val="004919F9"/>
    <w:rsid w:val="004923A1"/>
    <w:rsid w:val="00492712"/>
    <w:rsid w:val="004929C0"/>
    <w:rsid w:val="00493371"/>
    <w:rsid w:val="004935F9"/>
    <w:rsid w:val="00493B9C"/>
    <w:rsid w:val="00493BF8"/>
    <w:rsid w:val="00495217"/>
    <w:rsid w:val="0049551E"/>
    <w:rsid w:val="00495ED7"/>
    <w:rsid w:val="0049603C"/>
    <w:rsid w:val="004A03C4"/>
    <w:rsid w:val="004A0455"/>
    <w:rsid w:val="004A04AD"/>
    <w:rsid w:val="004A0EFA"/>
    <w:rsid w:val="004A1635"/>
    <w:rsid w:val="004A1E21"/>
    <w:rsid w:val="004A2F71"/>
    <w:rsid w:val="004A3292"/>
    <w:rsid w:val="004A32F8"/>
    <w:rsid w:val="004A441A"/>
    <w:rsid w:val="004A595A"/>
    <w:rsid w:val="004A5A8D"/>
    <w:rsid w:val="004A5AF8"/>
    <w:rsid w:val="004B01A0"/>
    <w:rsid w:val="004B01D5"/>
    <w:rsid w:val="004B0C17"/>
    <w:rsid w:val="004B0FD9"/>
    <w:rsid w:val="004B3658"/>
    <w:rsid w:val="004B3825"/>
    <w:rsid w:val="004B517C"/>
    <w:rsid w:val="004B70C0"/>
    <w:rsid w:val="004B7D03"/>
    <w:rsid w:val="004C12E1"/>
    <w:rsid w:val="004C2245"/>
    <w:rsid w:val="004C2634"/>
    <w:rsid w:val="004C2637"/>
    <w:rsid w:val="004C32DE"/>
    <w:rsid w:val="004C4401"/>
    <w:rsid w:val="004C46AE"/>
    <w:rsid w:val="004C6AE3"/>
    <w:rsid w:val="004C7B17"/>
    <w:rsid w:val="004C7FE6"/>
    <w:rsid w:val="004D175D"/>
    <w:rsid w:val="004D2B8A"/>
    <w:rsid w:val="004D37C7"/>
    <w:rsid w:val="004D3FD6"/>
    <w:rsid w:val="004D4447"/>
    <w:rsid w:val="004D4E87"/>
    <w:rsid w:val="004D54C2"/>
    <w:rsid w:val="004D5A80"/>
    <w:rsid w:val="004D5E13"/>
    <w:rsid w:val="004D5EA2"/>
    <w:rsid w:val="004D7F64"/>
    <w:rsid w:val="004E07F3"/>
    <w:rsid w:val="004E2C3C"/>
    <w:rsid w:val="004E3547"/>
    <w:rsid w:val="004E3724"/>
    <w:rsid w:val="004E3BB3"/>
    <w:rsid w:val="004E3CDD"/>
    <w:rsid w:val="004E4B9A"/>
    <w:rsid w:val="004E4F7D"/>
    <w:rsid w:val="004E555F"/>
    <w:rsid w:val="004E5773"/>
    <w:rsid w:val="004E60F7"/>
    <w:rsid w:val="004E6844"/>
    <w:rsid w:val="004F07AD"/>
    <w:rsid w:val="004F0897"/>
    <w:rsid w:val="004F0CB0"/>
    <w:rsid w:val="004F18FC"/>
    <w:rsid w:val="004F19FC"/>
    <w:rsid w:val="004F3F34"/>
    <w:rsid w:val="004F458D"/>
    <w:rsid w:val="004F54D9"/>
    <w:rsid w:val="004F6C4B"/>
    <w:rsid w:val="004F6D0E"/>
    <w:rsid w:val="004F7161"/>
    <w:rsid w:val="004F7600"/>
    <w:rsid w:val="004F76B3"/>
    <w:rsid w:val="004F7A0D"/>
    <w:rsid w:val="00500F24"/>
    <w:rsid w:val="00502D39"/>
    <w:rsid w:val="00502F98"/>
    <w:rsid w:val="00503E36"/>
    <w:rsid w:val="00503EF2"/>
    <w:rsid w:val="00504A6E"/>
    <w:rsid w:val="0050530A"/>
    <w:rsid w:val="00505C2E"/>
    <w:rsid w:val="00507F5B"/>
    <w:rsid w:val="005104FB"/>
    <w:rsid w:val="00510B23"/>
    <w:rsid w:val="00511349"/>
    <w:rsid w:val="0051285B"/>
    <w:rsid w:val="005137B0"/>
    <w:rsid w:val="00514959"/>
    <w:rsid w:val="00514D7E"/>
    <w:rsid w:val="00515CC2"/>
    <w:rsid w:val="005168A1"/>
    <w:rsid w:val="00520952"/>
    <w:rsid w:val="00520AE4"/>
    <w:rsid w:val="00521824"/>
    <w:rsid w:val="00521CBD"/>
    <w:rsid w:val="005229D5"/>
    <w:rsid w:val="0052324F"/>
    <w:rsid w:val="005249A8"/>
    <w:rsid w:val="00524EF4"/>
    <w:rsid w:val="005250F2"/>
    <w:rsid w:val="00525EA8"/>
    <w:rsid w:val="00526F06"/>
    <w:rsid w:val="00526F3F"/>
    <w:rsid w:val="00530A93"/>
    <w:rsid w:val="005317C0"/>
    <w:rsid w:val="00531C1C"/>
    <w:rsid w:val="00531D3B"/>
    <w:rsid w:val="00531EAB"/>
    <w:rsid w:val="005326C4"/>
    <w:rsid w:val="00532AAB"/>
    <w:rsid w:val="00532BED"/>
    <w:rsid w:val="00532C1C"/>
    <w:rsid w:val="00533774"/>
    <w:rsid w:val="005339E1"/>
    <w:rsid w:val="00534433"/>
    <w:rsid w:val="005347D3"/>
    <w:rsid w:val="00534CDB"/>
    <w:rsid w:val="00535C47"/>
    <w:rsid w:val="005362E3"/>
    <w:rsid w:val="00536AFF"/>
    <w:rsid w:val="005377A9"/>
    <w:rsid w:val="00537D37"/>
    <w:rsid w:val="00537DBA"/>
    <w:rsid w:val="00537EEF"/>
    <w:rsid w:val="00540A9F"/>
    <w:rsid w:val="00540B15"/>
    <w:rsid w:val="00540F80"/>
    <w:rsid w:val="00541413"/>
    <w:rsid w:val="00542140"/>
    <w:rsid w:val="0054222B"/>
    <w:rsid w:val="00542746"/>
    <w:rsid w:val="00543CE5"/>
    <w:rsid w:val="00544200"/>
    <w:rsid w:val="00544CE6"/>
    <w:rsid w:val="005456DC"/>
    <w:rsid w:val="0054576F"/>
    <w:rsid w:val="00545D98"/>
    <w:rsid w:val="00546C15"/>
    <w:rsid w:val="00547323"/>
    <w:rsid w:val="0054738A"/>
    <w:rsid w:val="00547DC6"/>
    <w:rsid w:val="00550906"/>
    <w:rsid w:val="0055103E"/>
    <w:rsid w:val="00554B5A"/>
    <w:rsid w:val="00554B63"/>
    <w:rsid w:val="00554C48"/>
    <w:rsid w:val="0055502F"/>
    <w:rsid w:val="0055567F"/>
    <w:rsid w:val="005561DE"/>
    <w:rsid w:val="005563A3"/>
    <w:rsid w:val="005571DA"/>
    <w:rsid w:val="00557DE8"/>
    <w:rsid w:val="00561AC9"/>
    <w:rsid w:val="00561BC3"/>
    <w:rsid w:val="005628D6"/>
    <w:rsid w:val="00562B99"/>
    <w:rsid w:val="00562D59"/>
    <w:rsid w:val="0056307E"/>
    <w:rsid w:val="00563481"/>
    <w:rsid w:val="00564050"/>
    <w:rsid w:val="00565749"/>
    <w:rsid w:val="0056622F"/>
    <w:rsid w:val="0056680D"/>
    <w:rsid w:val="00567422"/>
    <w:rsid w:val="00567755"/>
    <w:rsid w:val="005708CE"/>
    <w:rsid w:val="005717E0"/>
    <w:rsid w:val="00572385"/>
    <w:rsid w:val="00572629"/>
    <w:rsid w:val="005743AB"/>
    <w:rsid w:val="005753E9"/>
    <w:rsid w:val="00575B08"/>
    <w:rsid w:val="005767D6"/>
    <w:rsid w:val="00576C0F"/>
    <w:rsid w:val="0057715C"/>
    <w:rsid w:val="00580D24"/>
    <w:rsid w:val="005813FC"/>
    <w:rsid w:val="00582779"/>
    <w:rsid w:val="00582A80"/>
    <w:rsid w:val="00582D1A"/>
    <w:rsid w:val="00583B72"/>
    <w:rsid w:val="00583F86"/>
    <w:rsid w:val="00584476"/>
    <w:rsid w:val="005846E7"/>
    <w:rsid w:val="00584F7D"/>
    <w:rsid w:val="005851A7"/>
    <w:rsid w:val="00585795"/>
    <w:rsid w:val="00590842"/>
    <w:rsid w:val="00590FCA"/>
    <w:rsid w:val="005935E2"/>
    <w:rsid w:val="00593A38"/>
    <w:rsid w:val="00593AFF"/>
    <w:rsid w:val="00594793"/>
    <w:rsid w:val="00594A1D"/>
    <w:rsid w:val="00594FF4"/>
    <w:rsid w:val="00596B20"/>
    <w:rsid w:val="00597C24"/>
    <w:rsid w:val="005A000E"/>
    <w:rsid w:val="005A062A"/>
    <w:rsid w:val="005A0D80"/>
    <w:rsid w:val="005A168A"/>
    <w:rsid w:val="005A2382"/>
    <w:rsid w:val="005A2743"/>
    <w:rsid w:val="005A3058"/>
    <w:rsid w:val="005A519E"/>
    <w:rsid w:val="005A528B"/>
    <w:rsid w:val="005A5730"/>
    <w:rsid w:val="005A5794"/>
    <w:rsid w:val="005A63B6"/>
    <w:rsid w:val="005A74AC"/>
    <w:rsid w:val="005A77A9"/>
    <w:rsid w:val="005A79F1"/>
    <w:rsid w:val="005B0B95"/>
    <w:rsid w:val="005B1340"/>
    <w:rsid w:val="005B14A6"/>
    <w:rsid w:val="005B1BD2"/>
    <w:rsid w:val="005B1DDA"/>
    <w:rsid w:val="005B22D0"/>
    <w:rsid w:val="005B22DC"/>
    <w:rsid w:val="005B2547"/>
    <w:rsid w:val="005B31C6"/>
    <w:rsid w:val="005B3411"/>
    <w:rsid w:val="005B3678"/>
    <w:rsid w:val="005B3810"/>
    <w:rsid w:val="005B39F0"/>
    <w:rsid w:val="005B4560"/>
    <w:rsid w:val="005B4BBA"/>
    <w:rsid w:val="005B5568"/>
    <w:rsid w:val="005B636D"/>
    <w:rsid w:val="005B64A8"/>
    <w:rsid w:val="005B789F"/>
    <w:rsid w:val="005C1324"/>
    <w:rsid w:val="005C1B98"/>
    <w:rsid w:val="005C1C24"/>
    <w:rsid w:val="005C2BA3"/>
    <w:rsid w:val="005C3C44"/>
    <w:rsid w:val="005C3CDF"/>
    <w:rsid w:val="005C3E77"/>
    <w:rsid w:val="005C43FB"/>
    <w:rsid w:val="005C4805"/>
    <w:rsid w:val="005C5636"/>
    <w:rsid w:val="005C668B"/>
    <w:rsid w:val="005C696E"/>
    <w:rsid w:val="005C6C73"/>
    <w:rsid w:val="005C7B89"/>
    <w:rsid w:val="005C7DBB"/>
    <w:rsid w:val="005C7E3F"/>
    <w:rsid w:val="005D0DB3"/>
    <w:rsid w:val="005D1069"/>
    <w:rsid w:val="005D1601"/>
    <w:rsid w:val="005D1DF8"/>
    <w:rsid w:val="005D218D"/>
    <w:rsid w:val="005D2241"/>
    <w:rsid w:val="005D24AA"/>
    <w:rsid w:val="005D26D6"/>
    <w:rsid w:val="005D2836"/>
    <w:rsid w:val="005D2D83"/>
    <w:rsid w:val="005D325C"/>
    <w:rsid w:val="005D3BC8"/>
    <w:rsid w:val="005D465E"/>
    <w:rsid w:val="005D5809"/>
    <w:rsid w:val="005D68A9"/>
    <w:rsid w:val="005D7AB8"/>
    <w:rsid w:val="005D7B80"/>
    <w:rsid w:val="005E0077"/>
    <w:rsid w:val="005E0A93"/>
    <w:rsid w:val="005E0D63"/>
    <w:rsid w:val="005E0EFC"/>
    <w:rsid w:val="005E161A"/>
    <w:rsid w:val="005E1743"/>
    <w:rsid w:val="005E2839"/>
    <w:rsid w:val="005E3DD6"/>
    <w:rsid w:val="005E51B5"/>
    <w:rsid w:val="005E56BA"/>
    <w:rsid w:val="005E5E55"/>
    <w:rsid w:val="005E6897"/>
    <w:rsid w:val="005E68AB"/>
    <w:rsid w:val="005E6F06"/>
    <w:rsid w:val="005E702D"/>
    <w:rsid w:val="005E75A5"/>
    <w:rsid w:val="005F0088"/>
    <w:rsid w:val="005F1A73"/>
    <w:rsid w:val="005F1F6D"/>
    <w:rsid w:val="005F24FE"/>
    <w:rsid w:val="005F2EF1"/>
    <w:rsid w:val="005F2F06"/>
    <w:rsid w:val="005F342B"/>
    <w:rsid w:val="005F4349"/>
    <w:rsid w:val="005F54E2"/>
    <w:rsid w:val="005F5F3B"/>
    <w:rsid w:val="005F780A"/>
    <w:rsid w:val="005F7EDF"/>
    <w:rsid w:val="0060019F"/>
    <w:rsid w:val="00601C51"/>
    <w:rsid w:val="00602AB5"/>
    <w:rsid w:val="006036AA"/>
    <w:rsid w:val="0060383B"/>
    <w:rsid w:val="0060465D"/>
    <w:rsid w:val="00604D5B"/>
    <w:rsid w:val="006054B3"/>
    <w:rsid w:val="00605946"/>
    <w:rsid w:val="006059F7"/>
    <w:rsid w:val="00606D6E"/>
    <w:rsid w:val="0061014B"/>
    <w:rsid w:val="00610885"/>
    <w:rsid w:val="006108AA"/>
    <w:rsid w:val="00610C52"/>
    <w:rsid w:val="0061137A"/>
    <w:rsid w:val="00611B81"/>
    <w:rsid w:val="00612594"/>
    <w:rsid w:val="00612651"/>
    <w:rsid w:val="006134D6"/>
    <w:rsid w:val="0061353F"/>
    <w:rsid w:val="006156DB"/>
    <w:rsid w:val="00615749"/>
    <w:rsid w:val="006158E7"/>
    <w:rsid w:val="00615A25"/>
    <w:rsid w:val="00615EAD"/>
    <w:rsid w:val="006160A0"/>
    <w:rsid w:val="0061698F"/>
    <w:rsid w:val="00616A3C"/>
    <w:rsid w:val="00617009"/>
    <w:rsid w:val="0061742A"/>
    <w:rsid w:val="00617474"/>
    <w:rsid w:val="0061759F"/>
    <w:rsid w:val="006179CA"/>
    <w:rsid w:val="00617D4A"/>
    <w:rsid w:val="006205C0"/>
    <w:rsid w:val="00620F80"/>
    <w:rsid w:val="00622034"/>
    <w:rsid w:val="006225F6"/>
    <w:rsid w:val="00622F68"/>
    <w:rsid w:val="006231F4"/>
    <w:rsid w:val="0062328D"/>
    <w:rsid w:val="006237A3"/>
    <w:rsid w:val="00623AF4"/>
    <w:rsid w:val="006243ED"/>
    <w:rsid w:val="0062526D"/>
    <w:rsid w:val="00626C67"/>
    <w:rsid w:val="00627431"/>
    <w:rsid w:val="0062770F"/>
    <w:rsid w:val="00630EB1"/>
    <w:rsid w:val="00631594"/>
    <w:rsid w:val="00631726"/>
    <w:rsid w:val="006317C7"/>
    <w:rsid w:val="00631D68"/>
    <w:rsid w:val="00634878"/>
    <w:rsid w:val="006352D6"/>
    <w:rsid w:val="006357F1"/>
    <w:rsid w:val="00636D3A"/>
    <w:rsid w:val="0063719A"/>
    <w:rsid w:val="00637FA2"/>
    <w:rsid w:val="006405C1"/>
    <w:rsid w:val="006421F6"/>
    <w:rsid w:val="006422A0"/>
    <w:rsid w:val="00642ED4"/>
    <w:rsid w:val="0064332E"/>
    <w:rsid w:val="00643E6B"/>
    <w:rsid w:val="0064447D"/>
    <w:rsid w:val="00644FAF"/>
    <w:rsid w:val="0064767A"/>
    <w:rsid w:val="00647B21"/>
    <w:rsid w:val="00651AB3"/>
    <w:rsid w:val="00651E4B"/>
    <w:rsid w:val="00653E0E"/>
    <w:rsid w:val="006542CA"/>
    <w:rsid w:val="00654315"/>
    <w:rsid w:val="00654E30"/>
    <w:rsid w:val="00655643"/>
    <w:rsid w:val="00656E5D"/>
    <w:rsid w:val="006600C9"/>
    <w:rsid w:val="00660667"/>
    <w:rsid w:val="006608AA"/>
    <w:rsid w:val="00660904"/>
    <w:rsid w:val="00661187"/>
    <w:rsid w:val="00661B03"/>
    <w:rsid w:val="006624F7"/>
    <w:rsid w:val="00662F8F"/>
    <w:rsid w:val="00663B43"/>
    <w:rsid w:val="00663D9A"/>
    <w:rsid w:val="006643F7"/>
    <w:rsid w:val="00664848"/>
    <w:rsid w:val="00664901"/>
    <w:rsid w:val="006654DF"/>
    <w:rsid w:val="0066578E"/>
    <w:rsid w:val="00665830"/>
    <w:rsid w:val="00666314"/>
    <w:rsid w:val="006666BD"/>
    <w:rsid w:val="0066747C"/>
    <w:rsid w:val="00667595"/>
    <w:rsid w:val="006703EA"/>
    <w:rsid w:val="00670DD0"/>
    <w:rsid w:val="00671BD2"/>
    <w:rsid w:val="00672849"/>
    <w:rsid w:val="006728B0"/>
    <w:rsid w:val="0067312E"/>
    <w:rsid w:val="00675617"/>
    <w:rsid w:val="00675DCB"/>
    <w:rsid w:val="006761E2"/>
    <w:rsid w:val="00676B9B"/>
    <w:rsid w:val="00676BC3"/>
    <w:rsid w:val="00677A65"/>
    <w:rsid w:val="006809BE"/>
    <w:rsid w:val="0068190D"/>
    <w:rsid w:val="00681928"/>
    <w:rsid w:val="00681D66"/>
    <w:rsid w:val="00682977"/>
    <w:rsid w:val="00682AC9"/>
    <w:rsid w:val="00683744"/>
    <w:rsid w:val="00683AF8"/>
    <w:rsid w:val="00684245"/>
    <w:rsid w:val="00685199"/>
    <w:rsid w:val="0068605F"/>
    <w:rsid w:val="006862C7"/>
    <w:rsid w:val="0068692F"/>
    <w:rsid w:val="0069016D"/>
    <w:rsid w:val="00691B1E"/>
    <w:rsid w:val="00691CCF"/>
    <w:rsid w:val="006923FD"/>
    <w:rsid w:val="0069274D"/>
    <w:rsid w:val="00692C29"/>
    <w:rsid w:val="006944DB"/>
    <w:rsid w:val="006979A0"/>
    <w:rsid w:val="006A0160"/>
    <w:rsid w:val="006A08B8"/>
    <w:rsid w:val="006A0A65"/>
    <w:rsid w:val="006A2826"/>
    <w:rsid w:val="006A2B91"/>
    <w:rsid w:val="006A2F7F"/>
    <w:rsid w:val="006A3A3B"/>
    <w:rsid w:val="006A4AB4"/>
    <w:rsid w:val="006A56A5"/>
    <w:rsid w:val="006A6D56"/>
    <w:rsid w:val="006B0251"/>
    <w:rsid w:val="006B03A6"/>
    <w:rsid w:val="006B0829"/>
    <w:rsid w:val="006B0976"/>
    <w:rsid w:val="006B11BF"/>
    <w:rsid w:val="006B2039"/>
    <w:rsid w:val="006B2201"/>
    <w:rsid w:val="006B2C7F"/>
    <w:rsid w:val="006B3351"/>
    <w:rsid w:val="006B386D"/>
    <w:rsid w:val="006B3C51"/>
    <w:rsid w:val="006B3C8F"/>
    <w:rsid w:val="006B3FC6"/>
    <w:rsid w:val="006B41C4"/>
    <w:rsid w:val="006B4970"/>
    <w:rsid w:val="006B4B31"/>
    <w:rsid w:val="006B4D63"/>
    <w:rsid w:val="006B4DE5"/>
    <w:rsid w:val="006B5273"/>
    <w:rsid w:val="006B72A8"/>
    <w:rsid w:val="006B7B26"/>
    <w:rsid w:val="006C08BD"/>
    <w:rsid w:val="006C20CF"/>
    <w:rsid w:val="006C30DD"/>
    <w:rsid w:val="006C3976"/>
    <w:rsid w:val="006C3B05"/>
    <w:rsid w:val="006C5ECC"/>
    <w:rsid w:val="006C6AAB"/>
    <w:rsid w:val="006C6CC8"/>
    <w:rsid w:val="006C76F4"/>
    <w:rsid w:val="006D032E"/>
    <w:rsid w:val="006D0A41"/>
    <w:rsid w:val="006D0B94"/>
    <w:rsid w:val="006D0C9F"/>
    <w:rsid w:val="006D1B7D"/>
    <w:rsid w:val="006D1DBB"/>
    <w:rsid w:val="006D2BDF"/>
    <w:rsid w:val="006D31F6"/>
    <w:rsid w:val="006D45E4"/>
    <w:rsid w:val="006D469A"/>
    <w:rsid w:val="006D5D56"/>
    <w:rsid w:val="006D60DA"/>
    <w:rsid w:val="006D650B"/>
    <w:rsid w:val="006E042B"/>
    <w:rsid w:val="006E1912"/>
    <w:rsid w:val="006E1B9F"/>
    <w:rsid w:val="006E20F7"/>
    <w:rsid w:val="006E2C01"/>
    <w:rsid w:val="006E4CC1"/>
    <w:rsid w:val="006E5A77"/>
    <w:rsid w:val="006E6492"/>
    <w:rsid w:val="006E64C8"/>
    <w:rsid w:val="006E671D"/>
    <w:rsid w:val="006E6853"/>
    <w:rsid w:val="006E738D"/>
    <w:rsid w:val="006F00E4"/>
    <w:rsid w:val="006F0AF9"/>
    <w:rsid w:val="006F2D39"/>
    <w:rsid w:val="006F50DB"/>
    <w:rsid w:val="006F5414"/>
    <w:rsid w:val="006F5689"/>
    <w:rsid w:val="006F5F98"/>
    <w:rsid w:val="006F688D"/>
    <w:rsid w:val="006F6A83"/>
    <w:rsid w:val="006F6FB6"/>
    <w:rsid w:val="006F756A"/>
    <w:rsid w:val="006F7B52"/>
    <w:rsid w:val="006F7CA7"/>
    <w:rsid w:val="007000FE"/>
    <w:rsid w:val="007007D9"/>
    <w:rsid w:val="00700800"/>
    <w:rsid w:val="0070098D"/>
    <w:rsid w:val="00700B61"/>
    <w:rsid w:val="00701AB2"/>
    <w:rsid w:val="00701AE7"/>
    <w:rsid w:val="00701C82"/>
    <w:rsid w:val="00701F74"/>
    <w:rsid w:val="007037DF"/>
    <w:rsid w:val="00703DF5"/>
    <w:rsid w:val="00704467"/>
    <w:rsid w:val="00705454"/>
    <w:rsid w:val="00705A95"/>
    <w:rsid w:val="007063E8"/>
    <w:rsid w:val="00706625"/>
    <w:rsid w:val="00706BDF"/>
    <w:rsid w:val="00707046"/>
    <w:rsid w:val="00707071"/>
    <w:rsid w:val="00707E11"/>
    <w:rsid w:val="00707F43"/>
    <w:rsid w:val="00710006"/>
    <w:rsid w:val="007115F6"/>
    <w:rsid w:val="00711732"/>
    <w:rsid w:val="0071293E"/>
    <w:rsid w:val="007133BB"/>
    <w:rsid w:val="00713A56"/>
    <w:rsid w:val="00713C7B"/>
    <w:rsid w:val="007140FC"/>
    <w:rsid w:val="007143FA"/>
    <w:rsid w:val="00714787"/>
    <w:rsid w:val="00714F88"/>
    <w:rsid w:val="00715A2E"/>
    <w:rsid w:val="00715D46"/>
    <w:rsid w:val="00716754"/>
    <w:rsid w:val="00716A9D"/>
    <w:rsid w:val="0071714B"/>
    <w:rsid w:val="007178F3"/>
    <w:rsid w:val="00720FD8"/>
    <w:rsid w:val="00722527"/>
    <w:rsid w:val="0072359F"/>
    <w:rsid w:val="007239BF"/>
    <w:rsid w:val="00724085"/>
    <w:rsid w:val="007249E4"/>
    <w:rsid w:val="007252C8"/>
    <w:rsid w:val="007254F9"/>
    <w:rsid w:val="007256AD"/>
    <w:rsid w:val="00725AA2"/>
    <w:rsid w:val="00725D68"/>
    <w:rsid w:val="00726EB8"/>
    <w:rsid w:val="00727E58"/>
    <w:rsid w:val="00727ED8"/>
    <w:rsid w:val="007303B4"/>
    <w:rsid w:val="0073137F"/>
    <w:rsid w:val="007317B4"/>
    <w:rsid w:val="00731978"/>
    <w:rsid w:val="007325BC"/>
    <w:rsid w:val="00732BA0"/>
    <w:rsid w:val="00733443"/>
    <w:rsid w:val="007359A6"/>
    <w:rsid w:val="007368A2"/>
    <w:rsid w:val="007370D6"/>
    <w:rsid w:val="00737B97"/>
    <w:rsid w:val="00737E8A"/>
    <w:rsid w:val="0074335E"/>
    <w:rsid w:val="007436E3"/>
    <w:rsid w:val="00743985"/>
    <w:rsid w:val="00743DCB"/>
    <w:rsid w:val="00744342"/>
    <w:rsid w:val="007454E3"/>
    <w:rsid w:val="00746E4C"/>
    <w:rsid w:val="00750165"/>
    <w:rsid w:val="0075126F"/>
    <w:rsid w:val="007516A5"/>
    <w:rsid w:val="007531FF"/>
    <w:rsid w:val="00753E71"/>
    <w:rsid w:val="007544AE"/>
    <w:rsid w:val="0075562E"/>
    <w:rsid w:val="00756EE0"/>
    <w:rsid w:val="007572EC"/>
    <w:rsid w:val="00757470"/>
    <w:rsid w:val="00757615"/>
    <w:rsid w:val="0075776C"/>
    <w:rsid w:val="00760470"/>
    <w:rsid w:val="00760F24"/>
    <w:rsid w:val="007619BE"/>
    <w:rsid w:val="00761FD7"/>
    <w:rsid w:val="00761FF6"/>
    <w:rsid w:val="00762CDB"/>
    <w:rsid w:val="00763A69"/>
    <w:rsid w:val="00764117"/>
    <w:rsid w:val="007646C8"/>
    <w:rsid w:val="00764D08"/>
    <w:rsid w:val="007658A1"/>
    <w:rsid w:val="00766006"/>
    <w:rsid w:val="00766105"/>
    <w:rsid w:val="0076694D"/>
    <w:rsid w:val="0076741C"/>
    <w:rsid w:val="00767F3B"/>
    <w:rsid w:val="007709BC"/>
    <w:rsid w:val="00770C80"/>
    <w:rsid w:val="00770FCD"/>
    <w:rsid w:val="00771035"/>
    <w:rsid w:val="00771ED6"/>
    <w:rsid w:val="00772258"/>
    <w:rsid w:val="007735CB"/>
    <w:rsid w:val="0077385B"/>
    <w:rsid w:val="00773DE0"/>
    <w:rsid w:val="007741AF"/>
    <w:rsid w:val="007748B1"/>
    <w:rsid w:val="007756C3"/>
    <w:rsid w:val="007758C9"/>
    <w:rsid w:val="007762DF"/>
    <w:rsid w:val="00776EE4"/>
    <w:rsid w:val="00777E26"/>
    <w:rsid w:val="00780480"/>
    <w:rsid w:val="00780F56"/>
    <w:rsid w:val="00781181"/>
    <w:rsid w:val="00781EF5"/>
    <w:rsid w:val="007821B7"/>
    <w:rsid w:val="00782A5D"/>
    <w:rsid w:val="00783FD6"/>
    <w:rsid w:val="00785EEF"/>
    <w:rsid w:val="007863AC"/>
    <w:rsid w:val="00787660"/>
    <w:rsid w:val="00790757"/>
    <w:rsid w:val="00790F0D"/>
    <w:rsid w:val="007917B6"/>
    <w:rsid w:val="007927F7"/>
    <w:rsid w:val="00792CCB"/>
    <w:rsid w:val="00793245"/>
    <w:rsid w:val="00793739"/>
    <w:rsid w:val="00793C28"/>
    <w:rsid w:val="00793D54"/>
    <w:rsid w:val="00795DFF"/>
    <w:rsid w:val="0079691F"/>
    <w:rsid w:val="007973E4"/>
    <w:rsid w:val="00797B79"/>
    <w:rsid w:val="007A01F0"/>
    <w:rsid w:val="007A0B9D"/>
    <w:rsid w:val="007A2367"/>
    <w:rsid w:val="007A3F74"/>
    <w:rsid w:val="007A5E10"/>
    <w:rsid w:val="007A6D00"/>
    <w:rsid w:val="007A70FC"/>
    <w:rsid w:val="007A76D3"/>
    <w:rsid w:val="007A7761"/>
    <w:rsid w:val="007A7B4B"/>
    <w:rsid w:val="007A7DD9"/>
    <w:rsid w:val="007A7E19"/>
    <w:rsid w:val="007B00AC"/>
    <w:rsid w:val="007B0B1D"/>
    <w:rsid w:val="007B2046"/>
    <w:rsid w:val="007B20EB"/>
    <w:rsid w:val="007B2387"/>
    <w:rsid w:val="007B27B7"/>
    <w:rsid w:val="007B3520"/>
    <w:rsid w:val="007B3AAC"/>
    <w:rsid w:val="007B41CA"/>
    <w:rsid w:val="007B5AE1"/>
    <w:rsid w:val="007B5E39"/>
    <w:rsid w:val="007B61CF"/>
    <w:rsid w:val="007B61D0"/>
    <w:rsid w:val="007B6655"/>
    <w:rsid w:val="007B66C3"/>
    <w:rsid w:val="007B787E"/>
    <w:rsid w:val="007C0CE5"/>
    <w:rsid w:val="007C25B3"/>
    <w:rsid w:val="007C3E34"/>
    <w:rsid w:val="007C428D"/>
    <w:rsid w:val="007C4CF2"/>
    <w:rsid w:val="007C5BC6"/>
    <w:rsid w:val="007C5C25"/>
    <w:rsid w:val="007C5C45"/>
    <w:rsid w:val="007C5E94"/>
    <w:rsid w:val="007C7283"/>
    <w:rsid w:val="007D0EE7"/>
    <w:rsid w:val="007D1388"/>
    <w:rsid w:val="007D1902"/>
    <w:rsid w:val="007D19F2"/>
    <w:rsid w:val="007D1A1B"/>
    <w:rsid w:val="007D1E3F"/>
    <w:rsid w:val="007D316F"/>
    <w:rsid w:val="007D33E5"/>
    <w:rsid w:val="007D454F"/>
    <w:rsid w:val="007D4C61"/>
    <w:rsid w:val="007D4CD9"/>
    <w:rsid w:val="007D5503"/>
    <w:rsid w:val="007D597F"/>
    <w:rsid w:val="007D5A24"/>
    <w:rsid w:val="007D5BB7"/>
    <w:rsid w:val="007D6BBB"/>
    <w:rsid w:val="007E0424"/>
    <w:rsid w:val="007E0FD1"/>
    <w:rsid w:val="007E1246"/>
    <w:rsid w:val="007E1596"/>
    <w:rsid w:val="007E1BCA"/>
    <w:rsid w:val="007E2A00"/>
    <w:rsid w:val="007E482C"/>
    <w:rsid w:val="007E4E4D"/>
    <w:rsid w:val="007E5100"/>
    <w:rsid w:val="007E5870"/>
    <w:rsid w:val="007E6449"/>
    <w:rsid w:val="007E6460"/>
    <w:rsid w:val="007E6A6B"/>
    <w:rsid w:val="007E6B06"/>
    <w:rsid w:val="007E70EB"/>
    <w:rsid w:val="007F0AF7"/>
    <w:rsid w:val="007F1731"/>
    <w:rsid w:val="007F2AA6"/>
    <w:rsid w:val="007F3769"/>
    <w:rsid w:val="007F3A16"/>
    <w:rsid w:val="007F3F96"/>
    <w:rsid w:val="007F4CB3"/>
    <w:rsid w:val="007F5181"/>
    <w:rsid w:val="007F6235"/>
    <w:rsid w:val="007F6365"/>
    <w:rsid w:val="007F6A25"/>
    <w:rsid w:val="007F6F54"/>
    <w:rsid w:val="007F771C"/>
    <w:rsid w:val="00800ABB"/>
    <w:rsid w:val="008011AD"/>
    <w:rsid w:val="008011D6"/>
    <w:rsid w:val="00801546"/>
    <w:rsid w:val="008022BE"/>
    <w:rsid w:val="00802845"/>
    <w:rsid w:val="00802CA6"/>
    <w:rsid w:val="00802FE0"/>
    <w:rsid w:val="008036BA"/>
    <w:rsid w:val="00804295"/>
    <w:rsid w:val="0080465B"/>
    <w:rsid w:val="0080494D"/>
    <w:rsid w:val="00804D39"/>
    <w:rsid w:val="008050E8"/>
    <w:rsid w:val="008055FF"/>
    <w:rsid w:val="00805B1B"/>
    <w:rsid w:val="00806282"/>
    <w:rsid w:val="008071B4"/>
    <w:rsid w:val="008075D2"/>
    <w:rsid w:val="00807600"/>
    <w:rsid w:val="008078D2"/>
    <w:rsid w:val="00807CCB"/>
    <w:rsid w:val="00810291"/>
    <w:rsid w:val="0081094A"/>
    <w:rsid w:val="00810A17"/>
    <w:rsid w:val="00810BF3"/>
    <w:rsid w:val="008119B5"/>
    <w:rsid w:val="00813F7A"/>
    <w:rsid w:val="008140A4"/>
    <w:rsid w:val="0081433E"/>
    <w:rsid w:val="00814E07"/>
    <w:rsid w:val="00814E96"/>
    <w:rsid w:val="00815075"/>
    <w:rsid w:val="0081590C"/>
    <w:rsid w:val="00815AD3"/>
    <w:rsid w:val="00816251"/>
    <w:rsid w:val="00817B12"/>
    <w:rsid w:val="00817B9F"/>
    <w:rsid w:val="00820319"/>
    <w:rsid w:val="00820A59"/>
    <w:rsid w:val="00820DE0"/>
    <w:rsid w:val="00820E2C"/>
    <w:rsid w:val="00820F08"/>
    <w:rsid w:val="00821514"/>
    <w:rsid w:val="0082184A"/>
    <w:rsid w:val="00822211"/>
    <w:rsid w:val="008224DA"/>
    <w:rsid w:val="008241A2"/>
    <w:rsid w:val="00824E16"/>
    <w:rsid w:val="008256DB"/>
    <w:rsid w:val="00825CA1"/>
    <w:rsid w:val="0082619D"/>
    <w:rsid w:val="00826BBF"/>
    <w:rsid w:val="00827D39"/>
    <w:rsid w:val="00827FE3"/>
    <w:rsid w:val="0083076F"/>
    <w:rsid w:val="008310A0"/>
    <w:rsid w:val="00833B83"/>
    <w:rsid w:val="0083444E"/>
    <w:rsid w:val="008351EE"/>
    <w:rsid w:val="008353DA"/>
    <w:rsid w:val="0083585C"/>
    <w:rsid w:val="0083617F"/>
    <w:rsid w:val="00836471"/>
    <w:rsid w:val="00836FF2"/>
    <w:rsid w:val="00837120"/>
    <w:rsid w:val="00837289"/>
    <w:rsid w:val="0084086E"/>
    <w:rsid w:val="00841818"/>
    <w:rsid w:val="008425B9"/>
    <w:rsid w:val="008428BA"/>
    <w:rsid w:val="00842B88"/>
    <w:rsid w:val="00842CA1"/>
    <w:rsid w:val="00842E27"/>
    <w:rsid w:val="0084385D"/>
    <w:rsid w:val="00843922"/>
    <w:rsid w:val="00843D5E"/>
    <w:rsid w:val="008446F8"/>
    <w:rsid w:val="00845C1C"/>
    <w:rsid w:val="00845C4E"/>
    <w:rsid w:val="008476D0"/>
    <w:rsid w:val="00847AF8"/>
    <w:rsid w:val="00850001"/>
    <w:rsid w:val="00850CD7"/>
    <w:rsid w:val="00851D4D"/>
    <w:rsid w:val="0085241C"/>
    <w:rsid w:val="008526C2"/>
    <w:rsid w:val="008528C0"/>
    <w:rsid w:val="00852A1F"/>
    <w:rsid w:val="00852D2E"/>
    <w:rsid w:val="008536F7"/>
    <w:rsid w:val="008539D7"/>
    <w:rsid w:val="00856E09"/>
    <w:rsid w:val="008603A7"/>
    <w:rsid w:val="008612BC"/>
    <w:rsid w:val="008614F5"/>
    <w:rsid w:val="00862397"/>
    <w:rsid w:val="00862EA9"/>
    <w:rsid w:val="0086318A"/>
    <w:rsid w:val="008631EF"/>
    <w:rsid w:val="008631F3"/>
    <w:rsid w:val="00864B0A"/>
    <w:rsid w:val="00865770"/>
    <w:rsid w:val="0086630E"/>
    <w:rsid w:val="00866B2A"/>
    <w:rsid w:val="00866BFE"/>
    <w:rsid w:val="00867F4F"/>
    <w:rsid w:val="00867F75"/>
    <w:rsid w:val="00870234"/>
    <w:rsid w:val="008717C0"/>
    <w:rsid w:val="00871BCA"/>
    <w:rsid w:val="0087247C"/>
    <w:rsid w:val="0087302B"/>
    <w:rsid w:val="00873947"/>
    <w:rsid w:val="00873A33"/>
    <w:rsid w:val="0087440C"/>
    <w:rsid w:val="00876873"/>
    <w:rsid w:val="00876BEB"/>
    <w:rsid w:val="008817AE"/>
    <w:rsid w:val="00881C32"/>
    <w:rsid w:val="0088327C"/>
    <w:rsid w:val="0088368F"/>
    <w:rsid w:val="00883B91"/>
    <w:rsid w:val="008841D7"/>
    <w:rsid w:val="00884AA3"/>
    <w:rsid w:val="008856E7"/>
    <w:rsid w:val="00885732"/>
    <w:rsid w:val="0088633E"/>
    <w:rsid w:val="008867CA"/>
    <w:rsid w:val="00887BF1"/>
    <w:rsid w:val="00887FFE"/>
    <w:rsid w:val="00891C7E"/>
    <w:rsid w:val="00892180"/>
    <w:rsid w:val="00892C3D"/>
    <w:rsid w:val="008933EA"/>
    <w:rsid w:val="0089383E"/>
    <w:rsid w:val="00894072"/>
    <w:rsid w:val="00895A45"/>
    <w:rsid w:val="00895B2B"/>
    <w:rsid w:val="0089793C"/>
    <w:rsid w:val="008A0B5F"/>
    <w:rsid w:val="008A1509"/>
    <w:rsid w:val="008A2B6E"/>
    <w:rsid w:val="008A6174"/>
    <w:rsid w:val="008A64DD"/>
    <w:rsid w:val="008B0DA7"/>
    <w:rsid w:val="008B1EF7"/>
    <w:rsid w:val="008B3032"/>
    <w:rsid w:val="008B3A42"/>
    <w:rsid w:val="008B3D88"/>
    <w:rsid w:val="008B3EC3"/>
    <w:rsid w:val="008B3F3D"/>
    <w:rsid w:val="008B46AA"/>
    <w:rsid w:val="008B5904"/>
    <w:rsid w:val="008B5B15"/>
    <w:rsid w:val="008B5DDF"/>
    <w:rsid w:val="008B645C"/>
    <w:rsid w:val="008B6745"/>
    <w:rsid w:val="008C0D06"/>
    <w:rsid w:val="008C12AE"/>
    <w:rsid w:val="008C1A66"/>
    <w:rsid w:val="008C1FCA"/>
    <w:rsid w:val="008C250C"/>
    <w:rsid w:val="008C26DE"/>
    <w:rsid w:val="008C4019"/>
    <w:rsid w:val="008C48EE"/>
    <w:rsid w:val="008C4A64"/>
    <w:rsid w:val="008C51B6"/>
    <w:rsid w:val="008C589B"/>
    <w:rsid w:val="008C6046"/>
    <w:rsid w:val="008C6099"/>
    <w:rsid w:val="008C6219"/>
    <w:rsid w:val="008C679F"/>
    <w:rsid w:val="008D0567"/>
    <w:rsid w:val="008D07C0"/>
    <w:rsid w:val="008D0F75"/>
    <w:rsid w:val="008D1903"/>
    <w:rsid w:val="008D24A5"/>
    <w:rsid w:val="008D35DE"/>
    <w:rsid w:val="008D3B46"/>
    <w:rsid w:val="008D3C8E"/>
    <w:rsid w:val="008D429B"/>
    <w:rsid w:val="008D4402"/>
    <w:rsid w:val="008D4F8F"/>
    <w:rsid w:val="008D58EC"/>
    <w:rsid w:val="008D6851"/>
    <w:rsid w:val="008D69AE"/>
    <w:rsid w:val="008D7AD2"/>
    <w:rsid w:val="008E06BB"/>
    <w:rsid w:val="008E0B41"/>
    <w:rsid w:val="008E180F"/>
    <w:rsid w:val="008E3CAF"/>
    <w:rsid w:val="008E5813"/>
    <w:rsid w:val="008E599C"/>
    <w:rsid w:val="008E5ED5"/>
    <w:rsid w:val="008E673A"/>
    <w:rsid w:val="008E6F5A"/>
    <w:rsid w:val="008F111C"/>
    <w:rsid w:val="008F11B6"/>
    <w:rsid w:val="008F2044"/>
    <w:rsid w:val="008F2466"/>
    <w:rsid w:val="008F2548"/>
    <w:rsid w:val="008F2943"/>
    <w:rsid w:val="008F2BD7"/>
    <w:rsid w:val="008F2E63"/>
    <w:rsid w:val="008F3E5C"/>
    <w:rsid w:val="008F4289"/>
    <w:rsid w:val="008F4731"/>
    <w:rsid w:val="008F477A"/>
    <w:rsid w:val="008F4D73"/>
    <w:rsid w:val="008F4F8D"/>
    <w:rsid w:val="008F5959"/>
    <w:rsid w:val="008F7845"/>
    <w:rsid w:val="008F790D"/>
    <w:rsid w:val="00900958"/>
    <w:rsid w:val="00900B84"/>
    <w:rsid w:val="00900E9D"/>
    <w:rsid w:val="00900F9A"/>
    <w:rsid w:val="009026A2"/>
    <w:rsid w:val="00902CF5"/>
    <w:rsid w:val="00902F41"/>
    <w:rsid w:val="009030D2"/>
    <w:rsid w:val="0090365E"/>
    <w:rsid w:val="0090372A"/>
    <w:rsid w:val="00904A7D"/>
    <w:rsid w:val="00905837"/>
    <w:rsid w:val="0090666F"/>
    <w:rsid w:val="0090747E"/>
    <w:rsid w:val="0090748E"/>
    <w:rsid w:val="0090763B"/>
    <w:rsid w:val="00907F1A"/>
    <w:rsid w:val="0091070C"/>
    <w:rsid w:val="0091141D"/>
    <w:rsid w:val="00912CFE"/>
    <w:rsid w:val="00912D54"/>
    <w:rsid w:val="00913377"/>
    <w:rsid w:val="009133F2"/>
    <w:rsid w:val="00916128"/>
    <w:rsid w:val="0091687F"/>
    <w:rsid w:val="00916983"/>
    <w:rsid w:val="009176B1"/>
    <w:rsid w:val="00917CE3"/>
    <w:rsid w:val="00917FA8"/>
    <w:rsid w:val="00920107"/>
    <w:rsid w:val="009217B7"/>
    <w:rsid w:val="00921E0D"/>
    <w:rsid w:val="00922CAF"/>
    <w:rsid w:val="00924B3C"/>
    <w:rsid w:val="009256A4"/>
    <w:rsid w:val="00925DC2"/>
    <w:rsid w:val="0092688F"/>
    <w:rsid w:val="00926FAE"/>
    <w:rsid w:val="00927B0F"/>
    <w:rsid w:val="00927B2C"/>
    <w:rsid w:val="0093139C"/>
    <w:rsid w:val="00932D0D"/>
    <w:rsid w:val="0093415A"/>
    <w:rsid w:val="00934171"/>
    <w:rsid w:val="0093442C"/>
    <w:rsid w:val="00934AC5"/>
    <w:rsid w:val="009352F0"/>
    <w:rsid w:val="009358FA"/>
    <w:rsid w:val="009362F7"/>
    <w:rsid w:val="009365BE"/>
    <w:rsid w:val="009371E0"/>
    <w:rsid w:val="00937F72"/>
    <w:rsid w:val="0094132F"/>
    <w:rsid w:val="0094137E"/>
    <w:rsid w:val="009419A2"/>
    <w:rsid w:val="0094238E"/>
    <w:rsid w:val="0094306E"/>
    <w:rsid w:val="00943A3B"/>
    <w:rsid w:val="0094488D"/>
    <w:rsid w:val="00944CFC"/>
    <w:rsid w:val="00944F7D"/>
    <w:rsid w:val="00945031"/>
    <w:rsid w:val="009455D7"/>
    <w:rsid w:val="00945B5B"/>
    <w:rsid w:val="00946759"/>
    <w:rsid w:val="00946D11"/>
    <w:rsid w:val="00947526"/>
    <w:rsid w:val="00947621"/>
    <w:rsid w:val="00947628"/>
    <w:rsid w:val="00950A6E"/>
    <w:rsid w:val="00952D8B"/>
    <w:rsid w:val="00953460"/>
    <w:rsid w:val="0095365A"/>
    <w:rsid w:val="00953A15"/>
    <w:rsid w:val="00953B08"/>
    <w:rsid w:val="00953CC0"/>
    <w:rsid w:val="0095491D"/>
    <w:rsid w:val="009551DA"/>
    <w:rsid w:val="00956102"/>
    <w:rsid w:val="009570CE"/>
    <w:rsid w:val="00960584"/>
    <w:rsid w:val="00960903"/>
    <w:rsid w:val="0096148C"/>
    <w:rsid w:val="009616E3"/>
    <w:rsid w:val="00961809"/>
    <w:rsid w:val="00962256"/>
    <w:rsid w:val="00962424"/>
    <w:rsid w:val="00962B0B"/>
    <w:rsid w:val="0096312A"/>
    <w:rsid w:val="00963675"/>
    <w:rsid w:val="009637F5"/>
    <w:rsid w:val="00963B11"/>
    <w:rsid w:val="00963F74"/>
    <w:rsid w:val="00963FAF"/>
    <w:rsid w:val="0096476D"/>
    <w:rsid w:val="00965536"/>
    <w:rsid w:val="00965736"/>
    <w:rsid w:val="00965A5D"/>
    <w:rsid w:val="0096637D"/>
    <w:rsid w:val="0096640F"/>
    <w:rsid w:val="00967436"/>
    <w:rsid w:val="009705B6"/>
    <w:rsid w:val="00970BFB"/>
    <w:rsid w:val="0097132A"/>
    <w:rsid w:val="009717DF"/>
    <w:rsid w:val="009721FB"/>
    <w:rsid w:val="00972667"/>
    <w:rsid w:val="00973A56"/>
    <w:rsid w:val="00973C77"/>
    <w:rsid w:val="00974392"/>
    <w:rsid w:val="00975B9E"/>
    <w:rsid w:val="00976248"/>
    <w:rsid w:val="0097683A"/>
    <w:rsid w:val="009806E9"/>
    <w:rsid w:val="009810EE"/>
    <w:rsid w:val="009811A6"/>
    <w:rsid w:val="00981E77"/>
    <w:rsid w:val="00981F5F"/>
    <w:rsid w:val="00982B81"/>
    <w:rsid w:val="00982C57"/>
    <w:rsid w:val="00983286"/>
    <w:rsid w:val="009834C6"/>
    <w:rsid w:val="0098400D"/>
    <w:rsid w:val="0098440A"/>
    <w:rsid w:val="00984BBD"/>
    <w:rsid w:val="00984DAE"/>
    <w:rsid w:val="00985BA9"/>
    <w:rsid w:val="00985CA6"/>
    <w:rsid w:val="009878AB"/>
    <w:rsid w:val="00990B1C"/>
    <w:rsid w:val="00990CC7"/>
    <w:rsid w:val="00992107"/>
    <w:rsid w:val="00992B95"/>
    <w:rsid w:val="009932F7"/>
    <w:rsid w:val="00993C69"/>
    <w:rsid w:val="00994832"/>
    <w:rsid w:val="00995846"/>
    <w:rsid w:val="0099653E"/>
    <w:rsid w:val="009967DB"/>
    <w:rsid w:val="00996BBC"/>
    <w:rsid w:val="00997399"/>
    <w:rsid w:val="0099783B"/>
    <w:rsid w:val="0099786A"/>
    <w:rsid w:val="00997B60"/>
    <w:rsid w:val="00997F3E"/>
    <w:rsid w:val="009A06A3"/>
    <w:rsid w:val="009A16B0"/>
    <w:rsid w:val="009A1FAD"/>
    <w:rsid w:val="009A2877"/>
    <w:rsid w:val="009A2AB8"/>
    <w:rsid w:val="009A33F6"/>
    <w:rsid w:val="009A53CE"/>
    <w:rsid w:val="009A57BB"/>
    <w:rsid w:val="009A58E3"/>
    <w:rsid w:val="009A5973"/>
    <w:rsid w:val="009A6611"/>
    <w:rsid w:val="009A6631"/>
    <w:rsid w:val="009A6F66"/>
    <w:rsid w:val="009A7608"/>
    <w:rsid w:val="009A7FAF"/>
    <w:rsid w:val="009B0D4E"/>
    <w:rsid w:val="009B70C3"/>
    <w:rsid w:val="009B79F7"/>
    <w:rsid w:val="009C1664"/>
    <w:rsid w:val="009C17EC"/>
    <w:rsid w:val="009C32C6"/>
    <w:rsid w:val="009C3428"/>
    <w:rsid w:val="009C39B2"/>
    <w:rsid w:val="009C3C28"/>
    <w:rsid w:val="009C3F48"/>
    <w:rsid w:val="009C4498"/>
    <w:rsid w:val="009C48A4"/>
    <w:rsid w:val="009C6205"/>
    <w:rsid w:val="009C6EF4"/>
    <w:rsid w:val="009C74B0"/>
    <w:rsid w:val="009C7612"/>
    <w:rsid w:val="009D0D14"/>
    <w:rsid w:val="009D0F7E"/>
    <w:rsid w:val="009D3B86"/>
    <w:rsid w:val="009D3D9A"/>
    <w:rsid w:val="009D456F"/>
    <w:rsid w:val="009D463D"/>
    <w:rsid w:val="009D4743"/>
    <w:rsid w:val="009D5056"/>
    <w:rsid w:val="009D5457"/>
    <w:rsid w:val="009D6F37"/>
    <w:rsid w:val="009D771C"/>
    <w:rsid w:val="009D7D4A"/>
    <w:rsid w:val="009E00C9"/>
    <w:rsid w:val="009E0822"/>
    <w:rsid w:val="009E1317"/>
    <w:rsid w:val="009E25CD"/>
    <w:rsid w:val="009E36B4"/>
    <w:rsid w:val="009E38F6"/>
    <w:rsid w:val="009E4431"/>
    <w:rsid w:val="009E4D2B"/>
    <w:rsid w:val="009E5312"/>
    <w:rsid w:val="009E695E"/>
    <w:rsid w:val="009E6BDF"/>
    <w:rsid w:val="009E7324"/>
    <w:rsid w:val="009E7A34"/>
    <w:rsid w:val="009F00DA"/>
    <w:rsid w:val="009F080C"/>
    <w:rsid w:val="009F0D0D"/>
    <w:rsid w:val="009F0D3D"/>
    <w:rsid w:val="009F1F7F"/>
    <w:rsid w:val="009F24E8"/>
    <w:rsid w:val="009F2C82"/>
    <w:rsid w:val="009F3880"/>
    <w:rsid w:val="009F3C1C"/>
    <w:rsid w:val="009F4D8A"/>
    <w:rsid w:val="009F4ED5"/>
    <w:rsid w:val="009F5CB9"/>
    <w:rsid w:val="009F6AD5"/>
    <w:rsid w:val="009F6D73"/>
    <w:rsid w:val="00A00115"/>
    <w:rsid w:val="00A00124"/>
    <w:rsid w:val="00A00AF9"/>
    <w:rsid w:val="00A00C9A"/>
    <w:rsid w:val="00A00D69"/>
    <w:rsid w:val="00A01E01"/>
    <w:rsid w:val="00A01F30"/>
    <w:rsid w:val="00A02CFF"/>
    <w:rsid w:val="00A03A72"/>
    <w:rsid w:val="00A03B91"/>
    <w:rsid w:val="00A04282"/>
    <w:rsid w:val="00A044DA"/>
    <w:rsid w:val="00A06F08"/>
    <w:rsid w:val="00A078E1"/>
    <w:rsid w:val="00A07C84"/>
    <w:rsid w:val="00A11A4F"/>
    <w:rsid w:val="00A11D12"/>
    <w:rsid w:val="00A130DE"/>
    <w:rsid w:val="00A133A1"/>
    <w:rsid w:val="00A13C32"/>
    <w:rsid w:val="00A14332"/>
    <w:rsid w:val="00A1465B"/>
    <w:rsid w:val="00A1474B"/>
    <w:rsid w:val="00A147E5"/>
    <w:rsid w:val="00A15018"/>
    <w:rsid w:val="00A161E8"/>
    <w:rsid w:val="00A16328"/>
    <w:rsid w:val="00A17357"/>
    <w:rsid w:val="00A17457"/>
    <w:rsid w:val="00A17806"/>
    <w:rsid w:val="00A17BBF"/>
    <w:rsid w:val="00A17E07"/>
    <w:rsid w:val="00A20669"/>
    <w:rsid w:val="00A20EF9"/>
    <w:rsid w:val="00A20F21"/>
    <w:rsid w:val="00A21E85"/>
    <w:rsid w:val="00A2270F"/>
    <w:rsid w:val="00A23713"/>
    <w:rsid w:val="00A238E6"/>
    <w:rsid w:val="00A23A6E"/>
    <w:rsid w:val="00A23B94"/>
    <w:rsid w:val="00A24829"/>
    <w:rsid w:val="00A26BE6"/>
    <w:rsid w:val="00A26C47"/>
    <w:rsid w:val="00A30197"/>
    <w:rsid w:val="00A3056A"/>
    <w:rsid w:val="00A31595"/>
    <w:rsid w:val="00A3372B"/>
    <w:rsid w:val="00A33C4D"/>
    <w:rsid w:val="00A345BC"/>
    <w:rsid w:val="00A34748"/>
    <w:rsid w:val="00A349F6"/>
    <w:rsid w:val="00A34D16"/>
    <w:rsid w:val="00A36592"/>
    <w:rsid w:val="00A3678A"/>
    <w:rsid w:val="00A41DE8"/>
    <w:rsid w:val="00A42973"/>
    <w:rsid w:val="00A42EEA"/>
    <w:rsid w:val="00A4329B"/>
    <w:rsid w:val="00A43638"/>
    <w:rsid w:val="00A44196"/>
    <w:rsid w:val="00A4487C"/>
    <w:rsid w:val="00A448BA"/>
    <w:rsid w:val="00A45603"/>
    <w:rsid w:val="00A46213"/>
    <w:rsid w:val="00A462B6"/>
    <w:rsid w:val="00A46881"/>
    <w:rsid w:val="00A46960"/>
    <w:rsid w:val="00A46CB0"/>
    <w:rsid w:val="00A4732C"/>
    <w:rsid w:val="00A47406"/>
    <w:rsid w:val="00A4760B"/>
    <w:rsid w:val="00A47C05"/>
    <w:rsid w:val="00A47F0D"/>
    <w:rsid w:val="00A50F43"/>
    <w:rsid w:val="00A51420"/>
    <w:rsid w:val="00A51F0E"/>
    <w:rsid w:val="00A53544"/>
    <w:rsid w:val="00A53EE6"/>
    <w:rsid w:val="00A53F62"/>
    <w:rsid w:val="00A53FA6"/>
    <w:rsid w:val="00A55739"/>
    <w:rsid w:val="00A55A16"/>
    <w:rsid w:val="00A5603E"/>
    <w:rsid w:val="00A567DF"/>
    <w:rsid w:val="00A5732D"/>
    <w:rsid w:val="00A578C7"/>
    <w:rsid w:val="00A600E9"/>
    <w:rsid w:val="00A60876"/>
    <w:rsid w:val="00A609C3"/>
    <w:rsid w:val="00A61236"/>
    <w:rsid w:val="00A61288"/>
    <w:rsid w:val="00A61D2F"/>
    <w:rsid w:val="00A63BF1"/>
    <w:rsid w:val="00A63F5A"/>
    <w:rsid w:val="00A64405"/>
    <w:rsid w:val="00A64B41"/>
    <w:rsid w:val="00A65372"/>
    <w:rsid w:val="00A654A8"/>
    <w:rsid w:val="00A65A6A"/>
    <w:rsid w:val="00A65CBE"/>
    <w:rsid w:val="00A6608F"/>
    <w:rsid w:val="00A66392"/>
    <w:rsid w:val="00A66554"/>
    <w:rsid w:val="00A669C7"/>
    <w:rsid w:val="00A702D4"/>
    <w:rsid w:val="00A713AD"/>
    <w:rsid w:val="00A717A9"/>
    <w:rsid w:val="00A72002"/>
    <w:rsid w:val="00A725DE"/>
    <w:rsid w:val="00A730B9"/>
    <w:rsid w:val="00A73D0F"/>
    <w:rsid w:val="00A73DC1"/>
    <w:rsid w:val="00A74161"/>
    <w:rsid w:val="00A7425E"/>
    <w:rsid w:val="00A747F4"/>
    <w:rsid w:val="00A75FFF"/>
    <w:rsid w:val="00A76620"/>
    <w:rsid w:val="00A76FE1"/>
    <w:rsid w:val="00A770D4"/>
    <w:rsid w:val="00A771BB"/>
    <w:rsid w:val="00A772A5"/>
    <w:rsid w:val="00A77F26"/>
    <w:rsid w:val="00A80762"/>
    <w:rsid w:val="00A82591"/>
    <w:rsid w:val="00A82A22"/>
    <w:rsid w:val="00A82FEF"/>
    <w:rsid w:val="00A83977"/>
    <w:rsid w:val="00A83987"/>
    <w:rsid w:val="00A865DC"/>
    <w:rsid w:val="00A87012"/>
    <w:rsid w:val="00A87D57"/>
    <w:rsid w:val="00A90A19"/>
    <w:rsid w:val="00A9109A"/>
    <w:rsid w:val="00A910DA"/>
    <w:rsid w:val="00A91A63"/>
    <w:rsid w:val="00A91BFC"/>
    <w:rsid w:val="00A91CDB"/>
    <w:rsid w:val="00A91F5C"/>
    <w:rsid w:val="00A92977"/>
    <w:rsid w:val="00A92B60"/>
    <w:rsid w:val="00A92C55"/>
    <w:rsid w:val="00A939A6"/>
    <w:rsid w:val="00A93C00"/>
    <w:rsid w:val="00A947CB"/>
    <w:rsid w:val="00A95B74"/>
    <w:rsid w:val="00AA0037"/>
    <w:rsid w:val="00AA05AB"/>
    <w:rsid w:val="00AA0DB9"/>
    <w:rsid w:val="00AA1AC9"/>
    <w:rsid w:val="00AA255F"/>
    <w:rsid w:val="00AA2D2C"/>
    <w:rsid w:val="00AA327C"/>
    <w:rsid w:val="00AA35CD"/>
    <w:rsid w:val="00AA35D6"/>
    <w:rsid w:val="00AA45CA"/>
    <w:rsid w:val="00AA45E3"/>
    <w:rsid w:val="00AA5C0B"/>
    <w:rsid w:val="00AA61ED"/>
    <w:rsid w:val="00AA62A1"/>
    <w:rsid w:val="00AA6E0D"/>
    <w:rsid w:val="00AA763B"/>
    <w:rsid w:val="00AB06C3"/>
    <w:rsid w:val="00AB0D9B"/>
    <w:rsid w:val="00AB10C2"/>
    <w:rsid w:val="00AB173C"/>
    <w:rsid w:val="00AB1877"/>
    <w:rsid w:val="00AB2968"/>
    <w:rsid w:val="00AB2AD3"/>
    <w:rsid w:val="00AB4024"/>
    <w:rsid w:val="00AB40F2"/>
    <w:rsid w:val="00AB5084"/>
    <w:rsid w:val="00AB65CE"/>
    <w:rsid w:val="00AB6A12"/>
    <w:rsid w:val="00AB6CD4"/>
    <w:rsid w:val="00AB6EBC"/>
    <w:rsid w:val="00AB7A2B"/>
    <w:rsid w:val="00AC0D2F"/>
    <w:rsid w:val="00AC1814"/>
    <w:rsid w:val="00AC1CF3"/>
    <w:rsid w:val="00AC3BB9"/>
    <w:rsid w:val="00AC536F"/>
    <w:rsid w:val="00AC60BA"/>
    <w:rsid w:val="00AC71B3"/>
    <w:rsid w:val="00AC7AC4"/>
    <w:rsid w:val="00AC7CA4"/>
    <w:rsid w:val="00AD0A61"/>
    <w:rsid w:val="00AD0A71"/>
    <w:rsid w:val="00AD221B"/>
    <w:rsid w:val="00AD25BD"/>
    <w:rsid w:val="00AD25C1"/>
    <w:rsid w:val="00AD3E1C"/>
    <w:rsid w:val="00AD492F"/>
    <w:rsid w:val="00AD5C99"/>
    <w:rsid w:val="00AD6462"/>
    <w:rsid w:val="00AD6C14"/>
    <w:rsid w:val="00AD7081"/>
    <w:rsid w:val="00AD748B"/>
    <w:rsid w:val="00AD76B6"/>
    <w:rsid w:val="00AE0746"/>
    <w:rsid w:val="00AE1E5D"/>
    <w:rsid w:val="00AE24A7"/>
    <w:rsid w:val="00AE2644"/>
    <w:rsid w:val="00AE2975"/>
    <w:rsid w:val="00AE2988"/>
    <w:rsid w:val="00AE2C76"/>
    <w:rsid w:val="00AE49F0"/>
    <w:rsid w:val="00AE4E96"/>
    <w:rsid w:val="00AE4FA9"/>
    <w:rsid w:val="00AE5BB0"/>
    <w:rsid w:val="00AE5D69"/>
    <w:rsid w:val="00AE5D8D"/>
    <w:rsid w:val="00AE621E"/>
    <w:rsid w:val="00AE7287"/>
    <w:rsid w:val="00AE7A88"/>
    <w:rsid w:val="00AE7ABB"/>
    <w:rsid w:val="00AE7B92"/>
    <w:rsid w:val="00AF07EA"/>
    <w:rsid w:val="00AF11E8"/>
    <w:rsid w:val="00AF177A"/>
    <w:rsid w:val="00AF22AB"/>
    <w:rsid w:val="00AF2F93"/>
    <w:rsid w:val="00AF4238"/>
    <w:rsid w:val="00AF4F05"/>
    <w:rsid w:val="00AF4F23"/>
    <w:rsid w:val="00AF5455"/>
    <w:rsid w:val="00AF5537"/>
    <w:rsid w:val="00AF5548"/>
    <w:rsid w:val="00AF60D1"/>
    <w:rsid w:val="00AF6200"/>
    <w:rsid w:val="00AF655E"/>
    <w:rsid w:val="00AF6CCD"/>
    <w:rsid w:val="00B00F09"/>
    <w:rsid w:val="00B01105"/>
    <w:rsid w:val="00B018BB"/>
    <w:rsid w:val="00B01D38"/>
    <w:rsid w:val="00B01DDE"/>
    <w:rsid w:val="00B01EEA"/>
    <w:rsid w:val="00B01F18"/>
    <w:rsid w:val="00B0268E"/>
    <w:rsid w:val="00B0270C"/>
    <w:rsid w:val="00B044DC"/>
    <w:rsid w:val="00B053BE"/>
    <w:rsid w:val="00B05556"/>
    <w:rsid w:val="00B05AA0"/>
    <w:rsid w:val="00B05D69"/>
    <w:rsid w:val="00B066F7"/>
    <w:rsid w:val="00B06756"/>
    <w:rsid w:val="00B06FA2"/>
    <w:rsid w:val="00B071A1"/>
    <w:rsid w:val="00B11151"/>
    <w:rsid w:val="00B126A3"/>
    <w:rsid w:val="00B12CA0"/>
    <w:rsid w:val="00B137DB"/>
    <w:rsid w:val="00B147C7"/>
    <w:rsid w:val="00B14A90"/>
    <w:rsid w:val="00B158A7"/>
    <w:rsid w:val="00B15EE9"/>
    <w:rsid w:val="00B1631D"/>
    <w:rsid w:val="00B16B9C"/>
    <w:rsid w:val="00B173DE"/>
    <w:rsid w:val="00B17415"/>
    <w:rsid w:val="00B17957"/>
    <w:rsid w:val="00B2124E"/>
    <w:rsid w:val="00B22CA0"/>
    <w:rsid w:val="00B2348E"/>
    <w:rsid w:val="00B2421F"/>
    <w:rsid w:val="00B24D8D"/>
    <w:rsid w:val="00B25936"/>
    <w:rsid w:val="00B25A11"/>
    <w:rsid w:val="00B2609D"/>
    <w:rsid w:val="00B26BDF"/>
    <w:rsid w:val="00B2746A"/>
    <w:rsid w:val="00B27508"/>
    <w:rsid w:val="00B31C4A"/>
    <w:rsid w:val="00B31D90"/>
    <w:rsid w:val="00B322E7"/>
    <w:rsid w:val="00B33888"/>
    <w:rsid w:val="00B339A3"/>
    <w:rsid w:val="00B34065"/>
    <w:rsid w:val="00B3472F"/>
    <w:rsid w:val="00B34A35"/>
    <w:rsid w:val="00B34A7F"/>
    <w:rsid w:val="00B35A21"/>
    <w:rsid w:val="00B36F65"/>
    <w:rsid w:val="00B37877"/>
    <w:rsid w:val="00B37AD8"/>
    <w:rsid w:val="00B40633"/>
    <w:rsid w:val="00B40D91"/>
    <w:rsid w:val="00B42144"/>
    <w:rsid w:val="00B4275C"/>
    <w:rsid w:val="00B42C27"/>
    <w:rsid w:val="00B44F57"/>
    <w:rsid w:val="00B473AF"/>
    <w:rsid w:val="00B47849"/>
    <w:rsid w:val="00B47F94"/>
    <w:rsid w:val="00B50483"/>
    <w:rsid w:val="00B516CD"/>
    <w:rsid w:val="00B51F0C"/>
    <w:rsid w:val="00B54794"/>
    <w:rsid w:val="00B5685E"/>
    <w:rsid w:val="00B579D4"/>
    <w:rsid w:val="00B61FDD"/>
    <w:rsid w:val="00B6200F"/>
    <w:rsid w:val="00B62B1D"/>
    <w:rsid w:val="00B63C9B"/>
    <w:rsid w:val="00B6428A"/>
    <w:rsid w:val="00B6459D"/>
    <w:rsid w:val="00B6522B"/>
    <w:rsid w:val="00B65F3D"/>
    <w:rsid w:val="00B6614C"/>
    <w:rsid w:val="00B66265"/>
    <w:rsid w:val="00B670B0"/>
    <w:rsid w:val="00B701DA"/>
    <w:rsid w:val="00B702D1"/>
    <w:rsid w:val="00B70985"/>
    <w:rsid w:val="00B70CAB"/>
    <w:rsid w:val="00B71043"/>
    <w:rsid w:val="00B71531"/>
    <w:rsid w:val="00B71DE4"/>
    <w:rsid w:val="00B72370"/>
    <w:rsid w:val="00B72770"/>
    <w:rsid w:val="00B73216"/>
    <w:rsid w:val="00B74520"/>
    <w:rsid w:val="00B750A9"/>
    <w:rsid w:val="00B752EB"/>
    <w:rsid w:val="00B76C82"/>
    <w:rsid w:val="00B779A8"/>
    <w:rsid w:val="00B77ADF"/>
    <w:rsid w:val="00B801C1"/>
    <w:rsid w:val="00B80D3B"/>
    <w:rsid w:val="00B80F72"/>
    <w:rsid w:val="00B818EE"/>
    <w:rsid w:val="00B8296D"/>
    <w:rsid w:val="00B831B7"/>
    <w:rsid w:val="00B83897"/>
    <w:rsid w:val="00B83AAB"/>
    <w:rsid w:val="00B84824"/>
    <w:rsid w:val="00B84EFD"/>
    <w:rsid w:val="00B85DFC"/>
    <w:rsid w:val="00B860A6"/>
    <w:rsid w:val="00B864A1"/>
    <w:rsid w:val="00B86D19"/>
    <w:rsid w:val="00B86E4D"/>
    <w:rsid w:val="00B870B5"/>
    <w:rsid w:val="00B872AE"/>
    <w:rsid w:val="00B878BA"/>
    <w:rsid w:val="00B900D8"/>
    <w:rsid w:val="00B90252"/>
    <w:rsid w:val="00B90EE1"/>
    <w:rsid w:val="00B92A91"/>
    <w:rsid w:val="00B92FA7"/>
    <w:rsid w:val="00B93BDE"/>
    <w:rsid w:val="00B93E68"/>
    <w:rsid w:val="00B9407D"/>
    <w:rsid w:val="00B94911"/>
    <w:rsid w:val="00B94D9B"/>
    <w:rsid w:val="00B968EE"/>
    <w:rsid w:val="00B96DA7"/>
    <w:rsid w:val="00B973A0"/>
    <w:rsid w:val="00BA0810"/>
    <w:rsid w:val="00BA10AD"/>
    <w:rsid w:val="00BA140A"/>
    <w:rsid w:val="00BA2A12"/>
    <w:rsid w:val="00BA30BF"/>
    <w:rsid w:val="00BA31BD"/>
    <w:rsid w:val="00BA33D9"/>
    <w:rsid w:val="00BA39FE"/>
    <w:rsid w:val="00BA4A1E"/>
    <w:rsid w:val="00BA56D1"/>
    <w:rsid w:val="00BA610D"/>
    <w:rsid w:val="00BA6B11"/>
    <w:rsid w:val="00BA741B"/>
    <w:rsid w:val="00BA7520"/>
    <w:rsid w:val="00BB0224"/>
    <w:rsid w:val="00BB0BBE"/>
    <w:rsid w:val="00BB0D9F"/>
    <w:rsid w:val="00BB12E4"/>
    <w:rsid w:val="00BB19C3"/>
    <w:rsid w:val="00BB1CF4"/>
    <w:rsid w:val="00BB1DEE"/>
    <w:rsid w:val="00BB2B80"/>
    <w:rsid w:val="00BB3102"/>
    <w:rsid w:val="00BB575F"/>
    <w:rsid w:val="00BB5C16"/>
    <w:rsid w:val="00BB6680"/>
    <w:rsid w:val="00BB6BA6"/>
    <w:rsid w:val="00BB6C5C"/>
    <w:rsid w:val="00BB704E"/>
    <w:rsid w:val="00BB78C2"/>
    <w:rsid w:val="00BB7B40"/>
    <w:rsid w:val="00BC072D"/>
    <w:rsid w:val="00BC177B"/>
    <w:rsid w:val="00BC25A2"/>
    <w:rsid w:val="00BC265B"/>
    <w:rsid w:val="00BC278B"/>
    <w:rsid w:val="00BC2988"/>
    <w:rsid w:val="00BC3235"/>
    <w:rsid w:val="00BC33DA"/>
    <w:rsid w:val="00BC3944"/>
    <w:rsid w:val="00BC3C02"/>
    <w:rsid w:val="00BC494E"/>
    <w:rsid w:val="00BC4B81"/>
    <w:rsid w:val="00BC65C2"/>
    <w:rsid w:val="00BC67A8"/>
    <w:rsid w:val="00BC76D3"/>
    <w:rsid w:val="00BC7870"/>
    <w:rsid w:val="00BD1272"/>
    <w:rsid w:val="00BD1923"/>
    <w:rsid w:val="00BD25F8"/>
    <w:rsid w:val="00BD2BB6"/>
    <w:rsid w:val="00BD2F0B"/>
    <w:rsid w:val="00BD474B"/>
    <w:rsid w:val="00BD4D67"/>
    <w:rsid w:val="00BD5A11"/>
    <w:rsid w:val="00BD5DCC"/>
    <w:rsid w:val="00BD63FE"/>
    <w:rsid w:val="00BD75E6"/>
    <w:rsid w:val="00BD77B0"/>
    <w:rsid w:val="00BD7924"/>
    <w:rsid w:val="00BE25A1"/>
    <w:rsid w:val="00BE273C"/>
    <w:rsid w:val="00BE3397"/>
    <w:rsid w:val="00BE4063"/>
    <w:rsid w:val="00BE45D8"/>
    <w:rsid w:val="00BE4941"/>
    <w:rsid w:val="00BE4B22"/>
    <w:rsid w:val="00BE60DA"/>
    <w:rsid w:val="00BE6E59"/>
    <w:rsid w:val="00BE76BA"/>
    <w:rsid w:val="00BE7B0C"/>
    <w:rsid w:val="00BE7B69"/>
    <w:rsid w:val="00BF0FD6"/>
    <w:rsid w:val="00BF1382"/>
    <w:rsid w:val="00BF1A24"/>
    <w:rsid w:val="00BF1FE0"/>
    <w:rsid w:val="00BF2353"/>
    <w:rsid w:val="00BF53F5"/>
    <w:rsid w:val="00BF56AE"/>
    <w:rsid w:val="00BF6AE3"/>
    <w:rsid w:val="00BF6DA2"/>
    <w:rsid w:val="00BF6DE8"/>
    <w:rsid w:val="00BF763F"/>
    <w:rsid w:val="00BF7D19"/>
    <w:rsid w:val="00C01109"/>
    <w:rsid w:val="00C01E9E"/>
    <w:rsid w:val="00C022BC"/>
    <w:rsid w:val="00C024B7"/>
    <w:rsid w:val="00C02557"/>
    <w:rsid w:val="00C025E2"/>
    <w:rsid w:val="00C02F7B"/>
    <w:rsid w:val="00C03290"/>
    <w:rsid w:val="00C03C8C"/>
    <w:rsid w:val="00C0400F"/>
    <w:rsid w:val="00C07947"/>
    <w:rsid w:val="00C11ACA"/>
    <w:rsid w:val="00C123B2"/>
    <w:rsid w:val="00C12FC5"/>
    <w:rsid w:val="00C134BA"/>
    <w:rsid w:val="00C1396C"/>
    <w:rsid w:val="00C1445B"/>
    <w:rsid w:val="00C14A02"/>
    <w:rsid w:val="00C158DD"/>
    <w:rsid w:val="00C1627A"/>
    <w:rsid w:val="00C16BEC"/>
    <w:rsid w:val="00C16DDE"/>
    <w:rsid w:val="00C20292"/>
    <w:rsid w:val="00C20DD2"/>
    <w:rsid w:val="00C21761"/>
    <w:rsid w:val="00C21B31"/>
    <w:rsid w:val="00C21CCC"/>
    <w:rsid w:val="00C22D85"/>
    <w:rsid w:val="00C22D8B"/>
    <w:rsid w:val="00C23572"/>
    <w:rsid w:val="00C239F8"/>
    <w:rsid w:val="00C23DBA"/>
    <w:rsid w:val="00C25100"/>
    <w:rsid w:val="00C2513D"/>
    <w:rsid w:val="00C263C4"/>
    <w:rsid w:val="00C26865"/>
    <w:rsid w:val="00C27022"/>
    <w:rsid w:val="00C2711E"/>
    <w:rsid w:val="00C304E0"/>
    <w:rsid w:val="00C3077C"/>
    <w:rsid w:val="00C30DB4"/>
    <w:rsid w:val="00C314EC"/>
    <w:rsid w:val="00C31894"/>
    <w:rsid w:val="00C31D7B"/>
    <w:rsid w:val="00C3335B"/>
    <w:rsid w:val="00C34283"/>
    <w:rsid w:val="00C3480B"/>
    <w:rsid w:val="00C34919"/>
    <w:rsid w:val="00C34AF2"/>
    <w:rsid w:val="00C3521C"/>
    <w:rsid w:val="00C3655D"/>
    <w:rsid w:val="00C36AB3"/>
    <w:rsid w:val="00C370B3"/>
    <w:rsid w:val="00C3744B"/>
    <w:rsid w:val="00C4100F"/>
    <w:rsid w:val="00C4130B"/>
    <w:rsid w:val="00C416E4"/>
    <w:rsid w:val="00C42120"/>
    <w:rsid w:val="00C43382"/>
    <w:rsid w:val="00C4369C"/>
    <w:rsid w:val="00C43F1C"/>
    <w:rsid w:val="00C44E46"/>
    <w:rsid w:val="00C44F8A"/>
    <w:rsid w:val="00C458BB"/>
    <w:rsid w:val="00C459D3"/>
    <w:rsid w:val="00C45B4F"/>
    <w:rsid w:val="00C50011"/>
    <w:rsid w:val="00C50484"/>
    <w:rsid w:val="00C50E50"/>
    <w:rsid w:val="00C5151F"/>
    <w:rsid w:val="00C51816"/>
    <w:rsid w:val="00C527C7"/>
    <w:rsid w:val="00C52F38"/>
    <w:rsid w:val="00C53A01"/>
    <w:rsid w:val="00C54121"/>
    <w:rsid w:val="00C5471E"/>
    <w:rsid w:val="00C55128"/>
    <w:rsid w:val="00C5547C"/>
    <w:rsid w:val="00C55B04"/>
    <w:rsid w:val="00C562CA"/>
    <w:rsid w:val="00C567EB"/>
    <w:rsid w:val="00C577F4"/>
    <w:rsid w:val="00C57B7C"/>
    <w:rsid w:val="00C609F6"/>
    <w:rsid w:val="00C61323"/>
    <w:rsid w:val="00C617CB"/>
    <w:rsid w:val="00C61BBF"/>
    <w:rsid w:val="00C62432"/>
    <w:rsid w:val="00C6265D"/>
    <w:rsid w:val="00C635CB"/>
    <w:rsid w:val="00C63CC8"/>
    <w:rsid w:val="00C65FB1"/>
    <w:rsid w:val="00C670E8"/>
    <w:rsid w:val="00C673BB"/>
    <w:rsid w:val="00C70B1E"/>
    <w:rsid w:val="00C70BCD"/>
    <w:rsid w:val="00C714BF"/>
    <w:rsid w:val="00C71D5B"/>
    <w:rsid w:val="00C71E12"/>
    <w:rsid w:val="00C7237F"/>
    <w:rsid w:val="00C72A82"/>
    <w:rsid w:val="00C72AAE"/>
    <w:rsid w:val="00C72BA2"/>
    <w:rsid w:val="00C7353A"/>
    <w:rsid w:val="00C751FA"/>
    <w:rsid w:val="00C7577D"/>
    <w:rsid w:val="00C7626A"/>
    <w:rsid w:val="00C77241"/>
    <w:rsid w:val="00C7774B"/>
    <w:rsid w:val="00C80035"/>
    <w:rsid w:val="00C8074D"/>
    <w:rsid w:val="00C81C37"/>
    <w:rsid w:val="00C81EAE"/>
    <w:rsid w:val="00C82305"/>
    <w:rsid w:val="00C8294C"/>
    <w:rsid w:val="00C83865"/>
    <w:rsid w:val="00C83F06"/>
    <w:rsid w:val="00C844D6"/>
    <w:rsid w:val="00C85146"/>
    <w:rsid w:val="00C856FA"/>
    <w:rsid w:val="00C86354"/>
    <w:rsid w:val="00C8687E"/>
    <w:rsid w:val="00C86A75"/>
    <w:rsid w:val="00C87050"/>
    <w:rsid w:val="00C87BDC"/>
    <w:rsid w:val="00C87C73"/>
    <w:rsid w:val="00C90BCB"/>
    <w:rsid w:val="00C90E97"/>
    <w:rsid w:val="00C9153C"/>
    <w:rsid w:val="00C918DB"/>
    <w:rsid w:val="00C91BF3"/>
    <w:rsid w:val="00C93329"/>
    <w:rsid w:val="00C93A4E"/>
    <w:rsid w:val="00C94683"/>
    <w:rsid w:val="00C95CD2"/>
    <w:rsid w:val="00C95DAF"/>
    <w:rsid w:val="00C960C1"/>
    <w:rsid w:val="00C97A0D"/>
    <w:rsid w:val="00CA0FD8"/>
    <w:rsid w:val="00CA26DE"/>
    <w:rsid w:val="00CA26E3"/>
    <w:rsid w:val="00CA3612"/>
    <w:rsid w:val="00CA3E85"/>
    <w:rsid w:val="00CA4893"/>
    <w:rsid w:val="00CA6415"/>
    <w:rsid w:val="00CA7283"/>
    <w:rsid w:val="00CA7894"/>
    <w:rsid w:val="00CB02AC"/>
    <w:rsid w:val="00CB0793"/>
    <w:rsid w:val="00CB0A1F"/>
    <w:rsid w:val="00CB1E08"/>
    <w:rsid w:val="00CB1F6E"/>
    <w:rsid w:val="00CB29AD"/>
    <w:rsid w:val="00CB30BE"/>
    <w:rsid w:val="00CB31D3"/>
    <w:rsid w:val="00CB34A0"/>
    <w:rsid w:val="00CB4157"/>
    <w:rsid w:val="00CB624D"/>
    <w:rsid w:val="00CB7062"/>
    <w:rsid w:val="00CB724A"/>
    <w:rsid w:val="00CB77CD"/>
    <w:rsid w:val="00CC01CD"/>
    <w:rsid w:val="00CC157E"/>
    <w:rsid w:val="00CC1C84"/>
    <w:rsid w:val="00CC2CBC"/>
    <w:rsid w:val="00CC2F0B"/>
    <w:rsid w:val="00CC319D"/>
    <w:rsid w:val="00CC41BA"/>
    <w:rsid w:val="00CC479B"/>
    <w:rsid w:val="00CC4BD9"/>
    <w:rsid w:val="00CC64D7"/>
    <w:rsid w:val="00CC7B43"/>
    <w:rsid w:val="00CC7C34"/>
    <w:rsid w:val="00CD0409"/>
    <w:rsid w:val="00CD0597"/>
    <w:rsid w:val="00CD077D"/>
    <w:rsid w:val="00CD0E4C"/>
    <w:rsid w:val="00CD1764"/>
    <w:rsid w:val="00CD2BC3"/>
    <w:rsid w:val="00CD3C1C"/>
    <w:rsid w:val="00CD5AD8"/>
    <w:rsid w:val="00CD5BDA"/>
    <w:rsid w:val="00CD6D16"/>
    <w:rsid w:val="00CD6E55"/>
    <w:rsid w:val="00CD6FED"/>
    <w:rsid w:val="00CD79AB"/>
    <w:rsid w:val="00CE178B"/>
    <w:rsid w:val="00CE197B"/>
    <w:rsid w:val="00CE26E2"/>
    <w:rsid w:val="00CE3269"/>
    <w:rsid w:val="00CE3EDC"/>
    <w:rsid w:val="00CE4096"/>
    <w:rsid w:val="00CE5AD3"/>
    <w:rsid w:val="00CE6137"/>
    <w:rsid w:val="00CE6F2A"/>
    <w:rsid w:val="00CE7162"/>
    <w:rsid w:val="00CF03ED"/>
    <w:rsid w:val="00CF06F5"/>
    <w:rsid w:val="00CF0CE9"/>
    <w:rsid w:val="00CF178A"/>
    <w:rsid w:val="00CF1B05"/>
    <w:rsid w:val="00CF1C20"/>
    <w:rsid w:val="00CF2A6B"/>
    <w:rsid w:val="00CF30CA"/>
    <w:rsid w:val="00CF3469"/>
    <w:rsid w:val="00CF4DBD"/>
    <w:rsid w:val="00CF7F6F"/>
    <w:rsid w:val="00D020A9"/>
    <w:rsid w:val="00D026EE"/>
    <w:rsid w:val="00D03116"/>
    <w:rsid w:val="00D03342"/>
    <w:rsid w:val="00D03857"/>
    <w:rsid w:val="00D051D1"/>
    <w:rsid w:val="00D0652F"/>
    <w:rsid w:val="00D0714D"/>
    <w:rsid w:val="00D07AAE"/>
    <w:rsid w:val="00D07FC8"/>
    <w:rsid w:val="00D104C7"/>
    <w:rsid w:val="00D10F33"/>
    <w:rsid w:val="00D12454"/>
    <w:rsid w:val="00D132C0"/>
    <w:rsid w:val="00D139FD"/>
    <w:rsid w:val="00D14386"/>
    <w:rsid w:val="00D143C6"/>
    <w:rsid w:val="00D149FC"/>
    <w:rsid w:val="00D14A25"/>
    <w:rsid w:val="00D15547"/>
    <w:rsid w:val="00D15AB2"/>
    <w:rsid w:val="00D16604"/>
    <w:rsid w:val="00D17E74"/>
    <w:rsid w:val="00D207A8"/>
    <w:rsid w:val="00D20AE7"/>
    <w:rsid w:val="00D22108"/>
    <w:rsid w:val="00D227D3"/>
    <w:rsid w:val="00D2301D"/>
    <w:rsid w:val="00D24456"/>
    <w:rsid w:val="00D24CA1"/>
    <w:rsid w:val="00D266D9"/>
    <w:rsid w:val="00D2674A"/>
    <w:rsid w:val="00D26D6A"/>
    <w:rsid w:val="00D301AB"/>
    <w:rsid w:val="00D30D6F"/>
    <w:rsid w:val="00D30E62"/>
    <w:rsid w:val="00D313B5"/>
    <w:rsid w:val="00D31442"/>
    <w:rsid w:val="00D31DE6"/>
    <w:rsid w:val="00D31E17"/>
    <w:rsid w:val="00D326A7"/>
    <w:rsid w:val="00D32CCF"/>
    <w:rsid w:val="00D33333"/>
    <w:rsid w:val="00D357D1"/>
    <w:rsid w:val="00D37E46"/>
    <w:rsid w:val="00D400CB"/>
    <w:rsid w:val="00D40199"/>
    <w:rsid w:val="00D4022A"/>
    <w:rsid w:val="00D403CD"/>
    <w:rsid w:val="00D40B77"/>
    <w:rsid w:val="00D42315"/>
    <w:rsid w:val="00D42322"/>
    <w:rsid w:val="00D42755"/>
    <w:rsid w:val="00D429D3"/>
    <w:rsid w:val="00D42A4B"/>
    <w:rsid w:val="00D42B61"/>
    <w:rsid w:val="00D44275"/>
    <w:rsid w:val="00D46012"/>
    <w:rsid w:val="00D47480"/>
    <w:rsid w:val="00D4751F"/>
    <w:rsid w:val="00D4793F"/>
    <w:rsid w:val="00D502DA"/>
    <w:rsid w:val="00D516AB"/>
    <w:rsid w:val="00D52D07"/>
    <w:rsid w:val="00D52EDA"/>
    <w:rsid w:val="00D53824"/>
    <w:rsid w:val="00D5565D"/>
    <w:rsid w:val="00D558D8"/>
    <w:rsid w:val="00D55B89"/>
    <w:rsid w:val="00D56AD1"/>
    <w:rsid w:val="00D5716C"/>
    <w:rsid w:val="00D57F32"/>
    <w:rsid w:val="00D60101"/>
    <w:rsid w:val="00D61683"/>
    <w:rsid w:val="00D61B69"/>
    <w:rsid w:val="00D61F29"/>
    <w:rsid w:val="00D62809"/>
    <w:rsid w:val="00D62C07"/>
    <w:rsid w:val="00D635D9"/>
    <w:rsid w:val="00D63C06"/>
    <w:rsid w:val="00D647FC"/>
    <w:rsid w:val="00D64A0C"/>
    <w:rsid w:val="00D64EA7"/>
    <w:rsid w:val="00D6602F"/>
    <w:rsid w:val="00D6702B"/>
    <w:rsid w:val="00D67BD6"/>
    <w:rsid w:val="00D67DEC"/>
    <w:rsid w:val="00D701E6"/>
    <w:rsid w:val="00D70535"/>
    <w:rsid w:val="00D718A9"/>
    <w:rsid w:val="00D7197C"/>
    <w:rsid w:val="00D71BF5"/>
    <w:rsid w:val="00D73354"/>
    <w:rsid w:val="00D74EAC"/>
    <w:rsid w:val="00D74F34"/>
    <w:rsid w:val="00D76AE2"/>
    <w:rsid w:val="00D77394"/>
    <w:rsid w:val="00D77A6E"/>
    <w:rsid w:val="00D77CB4"/>
    <w:rsid w:val="00D805B2"/>
    <w:rsid w:val="00D806F5"/>
    <w:rsid w:val="00D81006"/>
    <w:rsid w:val="00D817F1"/>
    <w:rsid w:val="00D81E32"/>
    <w:rsid w:val="00D81EB1"/>
    <w:rsid w:val="00D81FA4"/>
    <w:rsid w:val="00D848D5"/>
    <w:rsid w:val="00D85074"/>
    <w:rsid w:val="00D85866"/>
    <w:rsid w:val="00D85DD6"/>
    <w:rsid w:val="00D86451"/>
    <w:rsid w:val="00D86E74"/>
    <w:rsid w:val="00D87306"/>
    <w:rsid w:val="00D87A9D"/>
    <w:rsid w:val="00D87C53"/>
    <w:rsid w:val="00D90266"/>
    <w:rsid w:val="00D90A96"/>
    <w:rsid w:val="00D90C2F"/>
    <w:rsid w:val="00D90E7D"/>
    <w:rsid w:val="00D916D7"/>
    <w:rsid w:val="00D91BC9"/>
    <w:rsid w:val="00D9248D"/>
    <w:rsid w:val="00D92C5A"/>
    <w:rsid w:val="00D93524"/>
    <w:rsid w:val="00D9403D"/>
    <w:rsid w:val="00D941FB"/>
    <w:rsid w:val="00D944DE"/>
    <w:rsid w:val="00D951CC"/>
    <w:rsid w:val="00D95C7B"/>
    <w:rsid w:val="00D95D21"/>
    <w:rsid w:val="00D95E79"/>
    <w:rsid w:val="00D97135"/>
    <w:rsid w:val="00DA06E2"/>
    <w:rsid w:val="00DA1033"/>
    <w:rsid w:val="00DA1A6B"/>
    <w:rsid w:val="00DA1F31"/>
    <w:rsid w:val="00DA2B6D"/>
    <w:rsid w:val="00DA2E86"/>
    <w:rsid w:val="00DA3B59"/>
    <w:rsid w:val="00DA4111"/>
    <w:rsid w:val="00DA4671"/>
    <w:rsid w:val="00DA4F48"/>
    <w:rsid w:val="00DA5016"/>
    <w:rsid w:val="00DA55AD"/>
    <w:rsid w:val="00DA5634"/>
    <w:rsid w:val="00DA5EE6"/>
    <w:rsid w:val="00DA5FA6"/>
    <w:rsid w:val="00DA6064"/>
    <w:rsid w:val="00DA66B2"/>
    <w:rsid w:val="00DA67B2"/>
    <w:rsid w:val="00DA6F80"/>
    <w:rsid w:val="00DA71C7"/>
    <w:rsid w:val="00DB1B25"/>
    <w:rsid w:val="00DB2914"/>
    <w:rsid w:val="00DB2F31"/>
    <w:rsid w:val="00DB3582"/>
    <w:rsid w:val="00DB39A4"/>
    <w:rsid w:val="00DB405E"/>
    <w:rsid w:val="00DB44DB"/>
    <w:rsid w:val="00DB4AEE"/>
    <w:rsid w:val="00DB70CF"/>
    <w:rsid w:val="00DB776A"/>
    <w:rsid w:val="00DC0BEF"/>
    <w:rsid w:val="00DC15EC"/>
    <w:rsid w:val="00DC1613"/>
    <w:rsid w:val="00DC2277"/>
    <w:rsid w:val="00DC2728"/>
    <w:rsid w:val="00DC33AE"/>
    <w:rsid w:val="00DC3918"/>
    <w:rsid w:val="00DC4A46"/>
    <w:rsid w:val="00DC4F16"/>
    <w:rsid w:val="00DC5ED7"/>
    <w:rsid w:val="00DC740E"/>
    <w:rsid w:val="00DD047A"/>
    <w:rsid w:val="00DD0E99"/>
    <w:rsid w:val="00DD1101"/>
    <w:rsid w:val="00DD151D"/>
    <w:rsid w:val="00DD1848"/>
    <w:rsid w:val="00DD1E2E"/>
    <w:rsid w:val="00DD1F3B"/>
    <w:rsid w:val="00DD3981"/>
    <w:rsid w:val="00DD481C"/>
    <w:rsid w:val="00DD61A3"/>
    <w:rsid w:val="00DD657C"/>
    <w:rsid w:val="00DD6706"/>
    <w:rsid w:val="00DD6E83"/>
    <w:rsid w:val="00DD745C"/>
    <w:rsid w:val="00DE0D29"/>
    <w:rsid w:val="00DE1378"/>
    <w:rsid w:val="00DE14EA"/>
    <w:rsid w:val="00DE17CD"/>
    <w:rsid w:val="00DE193B"/>
    <w:rsid w:val="00DE1C30"/>
    <w:rsid w:val="00DE22BA"/>
    <w:rsid w:val="00DE2991"/>
    <w:rsid w:val="00DE3350"/>
    <w:rsid w:val="00DE6D3B"/>
    <w:rsid w:val="00DE7F8F"/>
    <w:rsid w:val="00DE7FFA"/>
    <w:rsid w:val="00DF11C2"/>
    <w:rsid w:val="00DF1831"/>
    <w:rsid w:val="00DF1900"/>
    <w:rsid w:val="00DF1ECF"/>
    <w:rsid w:val="00DF2413"/>
    <w:rsid w:val="00DF2B78"/>
    <w:rsid w:val="00DF3C25"/>
    <w:rsid w:val="00DF43CA"/>
    <w:rsid w:val="00DF4A68"/>
    <w:rsid w:val="00DF6D91"/>
    <w:rsid w:val="00DF7282"/>
    <w:rsid w:val="00DF7AB5"/>
    <w:rsid w:val="00E00DA3"/>
    <w:rsid w:val="00E01647"/>
    <w:rsid w:val="00E01654"/>
    <w:rsid w:val="00E01A9A"/>
    <w:rsid w:val="00E020BA"/>
    <w:rsid w:val="00E02986"/>
    <w:rsid w:val="00E02EF0"/>
    <w:rsid w:val="00E03F76"/>
    <w:rsid w:val="00E0423B"/>
    <w:rsid w:val="00E04384"/>
    <w:rsid w:val="00E0487E"/>
    <w:rsid w:val="00E0525A"/>
    <w:rsid w:val="00E06606"/>
    <w:rsid w:val="00E069A1"/>
    <w:rsid w:val="00E10C6B"/>
    <w:rsid w:val="00E10FE5"/>
    <w:rsid w:val="00E11BC0"/>
    <w:rsid w:val="00E1208A"/>
    <w:rsid w:val="00E122BA"/>
    <w:rsid w:val="00E128C7"/>
    <w:rsid w:val="00E12904"/>
    <w:rsid w:val="00E1332E"/>
    <w:rsid w:val="00E13458"/>
    <w:rsid w:val="00E13A71"/>
    <w:rsid w:val="00E13B73"/>
    <w:rsid w:val="00E146B1"/>
    <w:rsid w:val="00E16774"/>
    <w:rsid w:val="00E17FF3"/>
    <w:rsid w:val="00E207D5"/>
    <w:rsid w:val="00E209FE"/>
    <w:rsid w:val="00E20E7D"/>
    <w:rsid w:val="00E22705"/>
    <w:rsid w:val="00E22C94"/>
    <w:rsid w:val="00E24E59"/>
    <w:rsid w:val="00E2536C"/>
    <w:rsid w:val="00E255D3"/>
    <w:rsid w:val="00E25B42"/>
    <w:rsid w:val="00E272BB"/>
    <w:rsid w:val="00E3008A"/>
    <w:rsid w:val="00E301F9"/>
    <w:rsid w:val="00E3024D"/>
    <w:rsid w:val="00E30492"/>
    <w:rsid w:val="00E31E9D"/>
    <w:rsid w:val="00E323A7"/>
    <w:rsid w:val="00E32CA5"/>
    <w:rsid w:val="00E33249"/>
    <w:rsid w:val="00E33627"/>
    <w:rsid w:val="00E33895"/>
    <w:rsid w:val="00E33AEB"/>
    <w:rsid w:val="00E348BF"/>
    <w:rsid w:val="00E36126"/>
    <w:rsid w:val="00E3634C"/>
    <w:rsid w:val="00E3664C"/>
    <w:rsid w:val="00E36B48"/>
    <w:rsid w:val="00E400D6"/>
    <w:rsid w:val="00E402E9"/>
    <w:rsid w:val="00E42A07"/>
    <w:rsid w:val="00E4300F"/>
    <w:rsid w:val="00E44157"/>
    <w:rsid w:val="00E44507"/>
    <w:rsid w:val="00E4463E"/>
    <w:rsid w:val="00E45FB6"/>
    <w:rsid w:val="00E47134"/>
    <w:rsid w:val="00E474E6"/>
    <w:rsid w:val="00E509FB"/>
    <w:rsid w:val="00E510DB"/>
    <w:rsid w:val="00E51F43"/>
    <w:rsid w:val="00E5269D"/>
    <w:rsid w:val="00E5276A"/>
    <w:rsid w:val="00E53276"/>
    <w:rsid w:val="00E539F7"/>
    <w:rsid w:val="00E53E7E"/>
    <w:rsid w:val="00E53F0D"/>
    <w:rsid w:val="00E54045"/>
    <w:rsid w:val="00E5474A"/>
    <w:rsid w:val="00E54E1E"/>
    <w:rsid w:val="00E56306"/>
    <w:rsid w:val="00E566BB"/>
    <w:rsid w:val="00E56FB5"/>
    <w:rsid w:val="00E62260"/>
    <w:rsid w:val="00E62BC0"/>
    <w:rsid w:val="00E62D12"/>
    <w:rsid w:val="00E6323A"/>
    <w:rsid w:val="00E640FF"/>
    <w:rsid w:val="00E64812"/>
    <w:rsid w:val="00E64857"/>
    <w:rsid w:val="00E64F7C"/>
    <w:rsid w:val="00E651F4"/>
    <w:rsid w:val="00E66FCE"/>
    <w:rsid w:val="00E67CCC"/>
    <w:rsid w:val="00E67E49"/>
    <w:rsid w:val="00E67F21"/>
    <w:rsid w:val="00E71617"/>
    <w:rsid w:val="00E71F86"/>
    <w:rsid w:val="00E722F7"/>
    <w:rsid w:val="00E7265E"/>
    <w:rsid w:val="00E728EB"/>
    <w:rsid w:val="00E747F8"/>
    <w:rsid w:val="00E74899"/>
    <w:rsid w:val="00E74B2D"/>
    <w:rsid w:val="00E74B32"/>
    <w:rsid w:val="00E752AA"/>
    <w:rsid w:val="00E752B0"/>
    <w:rsid w:val="00E753B3"/>
    <w:rsid w:val="00E76721"/>
    <w:rsid w:val="00E767AC"/>
    <w:rsid w:val="00E802AC"/>
    <w:rsid w:val="00E80598"/>
    <w:rsid w:val="00E81594"/>
    <w:rsid w:val="00E81817"/>
    <w:rsid w:val="00E81E42"/>
    <w:rsid w:val="00E81E47"/>
    <w:rsid w:val="00E83242"/>
    <w:rsid w:val="00E8358A"/>
    <w:rsid w:val="00E84297"/>
    <w:rsid w:val="00E84C8C"/>
    <w:rsid w:val="00E85F70"/>
    <w:rsid w:val="00E860B7"/>
    <w:rsid w:val="00E86645"/>
    <w:rsid w:val="00E86CA0"/>
    <w:rsid w:val="00E86F2C"/>
    <w:rsid w:val="00E9065A"/>
    <w:rsid w:val="00E90A24"/>
    <w:rsid w:val="00E922F6"/>
    <w:rsid w:val="00E92E1F"/>
    <w:rsid w:val="00E936DF"/>
    <w:rsid w:val="00E93FDA"/>
    <w:rsid w:val="00E94B07"/>
    <w:rsid w:val="00E95E8D"/>
    <w:rsid w:val="00E97376"/>
    <w:rsid w:val="00EA05CA"/>
    <w:rsid w:val="00EA05D6"/>
    <w:rsid w:val="00EA25B7"/>
    <w:rsid w:val="00EA2FDB"/>
    <w:rsid w:val="00EA31CE"/>
    <w:rsid w:val="00EA3ABA"/>
    <w:rsid w:val="00EA4DC2"/>
    <w:rsid w:val="00EA4EB7"/>
    <w:rsid w:val="00EA52C2"/>
    <w:rsid w:val="00EA55F8"/>
    <w:rsid w:val="00EA5723"/>
    <w:rsid w:val="00EA5A4C"/>
    <w:rsid w:val="00EA75E4"/>
    <w:rsid w:val="00EA7BD5"/>
    <w:rsid w:val="00EB0195"/>
    <w:rsid w:val="00EB2301"/>
    <w:rsid w:val="00EB4930"/>
    <w:rsid w:val="00EB4AC9"/>
    <w:rsid w:val="00EB5CE7"/>
    <w:rsid w:val="00EB5E0D"/>
    <w:rsid w:val="00EB6144"/>
    <w:rsid w:val="00EB61D6"/>
    <w:rsid w:val="00EC010B"/>
    <w:rsid w:val="00EC1343"/>
    <w:rsid w:val="00EC26FB"/>
    <w:rsid w:val="00EC28E0"/>
    <w:rsid w:val="00EC3236"/>
    <w:rsid w:val="00EC3C3A"/>
    <w:rsid w:val="00EC41CC"/>
    <w:rsid w:val="00EC4389"/>
    <w:rsid w:val="00EC492E"/>
    <w:rsid w:val="00EC4E6A"/>
    <w:rsid w:val="00EC5F23"/>
    <w:rsid w:val="00EC684F"/>
    <w:rsid w:val="00EC736C"/>
    <w:rsid w:val="00EC7976"/>
    <w:rsid w:val="00ED000F"/>
    <w:rsid w:val="00ED06CE"/>
    <w:rsid w:val="00ED072B"/>
    <w:rsid w:val="00ED140C"/>
    <w:rsid w:val="00ED1B21"/>
    <w:rsid w:val="00ED1C46"/>
    <w:rsid w:val="00ED1FAD"/>
    <w:rsid w:val="00ED2C92"/>
    <w:rsid w:val="00ED4428"/>
    <w:rsid w:val="00ED4647"/>
    <w:rsid w:val="00ED46D8"/>
    <w:rsid w:val="00ED599F"/>
    <w:rsid w:val="00ED5F78"/>
    <w:rsid w:val="00ED70F1"/>
    <w:rsid w:val="00ED7CD5"/>
    <w:rsid w:val="00EE002C"/>
    <w:rsid w:val="00EE0573"/>
    <w:rsid w:val="00EE194A"/>
    <w:rsid w:val="00EE2819"/>
    <w:rsid w:val="00EE406A"/>
    <w:rsid w:val="00EE40C4"/>
    <w:rsid w:val="00EE42EA"/>
    <w:rsid w:val="00EE49FE"/>
    <w:rsid w:val="00EE5033"/>
    <w:rsid w:val="00EE51A5"/>
    <w:rsid w:val="00EE5B71"/>
    <w:rsid w:val="00EE5EB9"/>
    <w:rsid w:val="00EE6F0D"/>
    <w:rsid w:val="00EE767D"/>
    <w:rsid w:val="00EF0A40"/>
    <w:rsid w:val="00EF0C6E"/>
    <w:rsid w:val="00EF0ECA"/>
    <w:rsid w:val="00EF1046"/>
    <w:rsid w:val="00EF1DEB"/>
    <w:rsid w:val="00EF21A4"/>
    <w:rsid w:val="00EF24D4"/>
    <w:rsid w:val="00EF366D"/>
    <w:rsid w:val="00EF3DC4"/>
    <w:rsid w:val="00EF406E"/>
    <w:rsid w:val="00EF481B"/>
    <w:rsid w:val="00EF49E5"/>
    <w:rsid w:val="00EF5243"/>
    <w:rsid w:val="00EF57CF"/>
    <w:rsid w:val="00EF7BC6"/>
    <w:rsid w:val="00F0005A"/>
    <w:rsid w:val="00F00AA2"/>
    <w:rsid w:val="00F01478"/>
    <w:rsid w:val="00F019E4"/>
    <w:rsid w:val="00F02573"/>
    <w:rsid w:val="00F0503B"/>
    <w:rsid w:val="00F059F5"/>
    <w:rsid w:val="00F05EDD"/>
    <w:rsid w:val="00F06A03"/>
    <w:rsid w:val="00F06F1E"/>
    <w:rsid w:val="00F11532"/>
    <w:rsid w:val="00F11ADB"/>
    <w:rsid w:val="00F11F3C"/>
    <w:rsid w:val="00F12169"/>
    <w:rsid w:val="00F12892"/>
    <w:rsid w:val="00F1324B"/>
    <w:rsid w:val="00F132A6"/>
    <w:rsid w:val="00F14448"/>
    <w:rsid w:val="00F146F0"/>
    <w:rsid w:val="00F14AD4"/>
    <w:rsid w:val="00F15243"/>
    <w:rsid w:val="00F152DC"/>
    <w:rsid w:val="00F16EF6"/>
    <w:rsid w:val="00F205B6"/>
    <w:rsid w:val="00F210DC"/>
    <w:rsid w:val="00F22C13"/>
    <w:rsid w:val="00F24341"/>
    <w:rsid w:val="00F253CF"/>
    <w:rsid w:val="00F26C5C"/>
    <w:rsid w:val="00F26D8D"/>
    <w:rsid w:val="00F26DE4"/>
    <w:rsid w:val="00F277AD"/>
    <w:rsid w:val="00F30002"/>
    <w:rsid w:val="00F3079B"/>
    <w:rsid w:val="00F307F8"/>
    <w:rsid w:val="00F3105A"/>
    <w:rsid w:val="00F322B6"/>
    <w:rsid w:val="00F34206"/>
    <w:rsid w:val="00F344D9"/>
    <w:rsid w:val="00F349E8"/>
    <w:rsid w:val="00F34CE6"/>
    <w:rsid w:val="00F354CB"/>
    <w:rsid w:val="00F3591A"/>
    <w:rsid w:val="00F35B97"/>
    <w:rsid w:val="00F360F6"/>
    <w:rsid w:val="00F36265"/>
    <w:rsid w:val="00F3634B"/>
    <w:rsid w:val="00F365A8"/>
    <w:rsid w:val="00F370E5"/>
    <w:rsid w:val="00F3712C"/>
    <w:rsid w:val="00F37725"/>
    <w:rsid w:val="00F41841"/>
    <w:rsid w:val="00F41B35"/>
    <w:rsid w:val="00F41B64"/>
    <w:rsid w:val="00F42424"/>
    <w:rsid w:val="00F424B0"/>
    <w:rsid w:val="00F42FD4"/>
    <w:rsid w:val="00F456D4"/>
    <w:rsid w:val="00F4581C"/>
    <w:rsid w:val="00F45B7C"/>
    <w:rsid w:val="00F45DD8"/>
    <w:rsid w:val="00F469CC"/>
    <w:rsid w:val="00F46C28"/>
    <w:rsid w:val="00F50E4F"/>
    <w:rsid w:val="00F521C7"/>
    <w:rsid w:val="00F525B9"/>
    <w:rsid w:val="00F52A92"/>
    <w:rsid w:val="00F55173"/>
    <w:rsid w:val="00F566B8"/>
    <w:rsid w:val="00F603C6"/>
    <w:rsid w:val="00F60D0B"/>
    <w:rsid w:val="00F60DCA"/>
    <w:rsid w:val="00F61CE9"/>
    <w:rsid w:val="00F623EA"/>
    <w:rsid w:val="00F62A38"/>
    <w:rsid w:val="00F62B3C"/>
    <w:rsid w:val="00F63725"/>
    <w:rsid w:val="00F641C8"/>
    <w:rsid w:val="00F64277"/>
    <w:rsid w:val="00F64B3F"/>
    <w:rsid w:val="00F64BC6"/>
    <w:rsid w:val="00F64FB6"/>
    <w:rsid w:val="00F66ED0"/>
    <w:rsid w:val="00F6731B"/>
    <w:rsid w:val="00F67752"/>
    <w:rsid w:val="00F67F87"/>
    <w:rsid w:val="00F706B0"/>
    <w:rsid w:val="00F71B75"/>
    <w:rsid w:val="00F71C4C"/>
    <w:rsid w:val="00F7207B"/>
    <w:rsid w:val="00F729CA"/>
    <w:rsid w:val="00F72AD0"/>
    <w:rsid w:val="00F72B4E"/>
    <w:rsid w:val="00F73C58"/>
    <w:rsid w:val="00F75493"/>
    <w:rsid w:val="00F7573C"/>
    <w:rsid w:val="00F75BDB"/>
    <w:rsid w:val="00F75DF2"/>
    <w:rsid w:val="00F76938"/>
    <w:rsid w:val="00F76A44"/>
    <w:rsid w:val="00F771E4"/>
    <w:rsid w:val="00F77858"/>
    <w:rsid w:val="00F8151D"/>
    <w:rsid w:val="00F81BF4"/>
    <w:rsid w:val="00F822E4"/>
    <w:rsid w:val="00F824F3"/>
    <w:rsid w:val="00F844BE"/>
    <w:rsid w:val="00F84FFF"/>
    <w:rsid w:val="00F8564B"/>
    <w:rsid w:val="00F85751"/>
    <w:rsid w:val="00F879B2"/>
    <w:rsid w:val="00F900A7"/>
    <w:rsid w:val="00F90D21"/>
    <w:rsid w:val="00F91FFB"/>
    <w:rsid w:val="00F9242E"/>
    <w:rsid w:val="00F9249B"/>
    <w:rsid w:val="00F92635"/>
    <w:rsid w:val="00F931CC"/>
    <w:rsid w:val="00F93BFB"/>
    <w:rsid w:val="00F93E80"/>
    <w:rsid w:val="00F94550"/>
    <w:rsid w:val="00F97381"/>
    <w:rsid w:val="00FA07B0"/>
    <w:rsid w:val="00FA07F8"/>
    <w:rsid w:val="00FA0D19"/>
    <w:rsid w:val="00FA0EB5"/>
    <w:rsid w:val="00FA27B3"/>
    <w:rsid w:val="00FA3263"/>
    <w:rsid w:val="00FA3F16"/>
    <w:rsid w:val="00FA5C6D"/>
    <w:rsid w:val="00FA6309"/>
    <w:rsid w:val="00FA7340"/>
    <w:rsid w:val="00FA75C9"/>
    <w:rsid w:val="00FA7743"/>
    <w:rsid w:val="00FA7B95"/>
    <w:rsid w:val="00FB07FE"/>
    <w:rsid w:val="00FB1E9B"/>
    <w:rsid w:val="00FB1EC7"/>
    <w:rsid w:val="00FB234B"/>
    <w:rsid w:val="00FB41A7"/>
    <w:rsid w:val="00FB47C0"/>
    <w:rsid w:val="00FB4AA0"/>
    <w:rsid w:val="00FB5EBD"/>
    <w:rsid w:val="00FB628B"/>
    <w:rsid w:val="00FB6311"/>
    <w:rsid w:val="00FB6706"/>
    <w:rsid w:val="00FB7630"/>
    <w:rsid w:val="00FB7697"/>
    <w:rsid w:val="00FB7928"/>
    <w:rsid w:val="00FB79B3"/>
    <w:rsid w:val="00FC0245"/>
    <w:rsid w:val="00FC0A0E"/>
    <w:rsid w:val="00FC0B5F"/>
    <w:rsid w:val="00FC1124"/>
    <w:rsid w:val="00FC2723"/>
    <w:rsid w:val="00FC2AF5"/>
    <w:rsid w:val="00FC2E1B"/>
    <w:rsid w:val="00FC2EE1"/>
    <w:rsid w:val="00FC441C"/>
    <w:rsid w:val="00FC5583"/>
    <w:rsid w:val="00FC56B0"/>
    <w:rsid w:val="00FC5A6F"/>
    <w:rsid w:val="00FC5AB8"/>
    <w:rsid w:val="00FC6718"/>
    <w:rsid w:val="00FC6791"/>
    <w:rsid w:val="00FC6946"/>
    <w:rsid w:val="00FC7213"/>
    <w:rsid w:val="00FC7CE8"/>
    <w:rsid w:val="00FD097E"/>
    <w:rsid w:val="00FD0ECD"/>
    <w:rsid w:val="00FD16DA"/>
    <w:rsid w:val="00FD1B52"/>
    <w:rsid w:val="00FD1D4E"/>
    <w:rsid w:val="00FD2D27"/>
    <w:rsid w:val="00FD40BB"/>
    <w:rsid w:val="00FD439E"/>
    <w:rsid w:val="00FD4580"/>
    <w:rsid w:val="00FD4B95"/>
    <w:rsid w:val="00FD7A46"/>
    <w:rsid w:val="00FE002E"/>
    <w:rsid w:val="00FE0609"/>
    <w:rsid w:val="00FE063F"/>
    <w:rsid w:val="00FE1F6C"/>
    <w:rsid w:val="00FE2264"/>
    <w:rsid w:val="00FE5015"/>
    <w:rsid w:val="00FE62ED"/>
    <w:rsid w:val="00FE66F9"/>
    <w:rsid w:val="00FE7347"/>
    <w:rsid w:val="00FF010E"/>
    <w:rsid w:val="00FF036B"/>
    <w:rsid w:val="00FF11C9"/>
    <w:rsid w:val="00FF1C3A"/>
    <w:rsid w:val="00FF21E5"/>
    <w:rsid w:val="00FF28AF"/>
    <w:rsid w:val="00FF2D4D"/>
    <w:rsid w:val="00FF3956"/>
    <w:rsid w:val="00FF3BE5"/>
    <w:rsid w:val="00FF3C5D"/>
    <w:rsid w:val="00FF4ED0"/>
    <w:rsid w:val="00FF4FCA"/>
    <w:rsid w:val="00FF5A8E"/>
    <w:rsid w:val="00FF637B"/>
    <w:rsid w:val="00FF6466"/>
    <w:rsid w:val="00FF6A33"/>
    <w:rsid w:val="00FF6A82"/>
    <w:rsid w:val="00FF6ACD"/>
    <w:rsid w:val="00FF6DB3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BA21D"/>
  <w15:docId w15:val="{C4E0CF2A-A89E-4852-AA92-3B8A7151F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5B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55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D2D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5B0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7A9"/>
  </w:style>
  <w:style w:type="paragraph" w:styleId="Footer">
    <w:name w:val="footer"/>
    <w:basedOn w:val="Normal"/>
    <w:link w:val="FooterChar"/>
    <w:uiPriority w:val="99"/>
    <w:unhideWhenUsed/>
    <w:rsid w:val="003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7A9"/>
  </w:style>
  <w:style w:type="paragraph" w:styleId="Revision">
    <w:name w:val="Revision"/>
    <w:hidden/>
    <w:uiPriority w:val="99"/>
    <w:semiHidden/>
    <w:rsid w:val="002C762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75B0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</TotalTime>
  <Pages>6</Pages>
  <Words>1967</Words>
  <Characters>9896</Characters>
  <Application>Microsoft Office Word</Application>
  <DocSecurity>0</DocSecurity>
  <Lines>247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Teri Forbes</cp:lastModifiedBy>
  <cp:revision>125</cp:revision>
  <cp:lastPrinted>2026-03-27T17:23:00Z</cp:lastPrinted>
  <dcterms:created xsi:type="dcterms:W3CDTF">2026-03-12T21:04:00Z</dcterms:created>
  <dcterms:modified xsi:type="dcterms:W3CDTF">2026-04-21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634900975</vt:i4>
  </property>
  <property fmtid="{D5CDD505-2E9C-101B-9397-08002B2CF9AE}" pid="3" name="GrammarlyDocumentId">
    <vt:lpwstr>13fe30159381decc39af363955511ebf73b49e1845ef973873bfec30adc652a4</vt:lpwstr>
  </property>
</Properties>
</file>